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13E1" w:rsidRPr="00187C34" w:rsidRDefault="00A036A3" w:rsidP="00187C34">
      <w:pPr>
        <w:rPr>
          <w:szCs w:val="24"/>
        </w:rPr>
      </w:pPr>
      <w:r>
        <w:rPr>
          <w:noProof/>
          <w:szCs w:val="24"/>
          <w:lang w:val="en-IN"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240" o:spid="_x0000_s1026" type="#_x0000_t202" style="position:absolute;margin-left:58.9pt;margin-top:.05pt;width:486.95pt;height:625.7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" strokecolor="white [3212]">
            <v:textbox>
              <w:txbxContent>
                <w:p w:rsidR="00B95FB6" w:rsidRDefault="00B74377" w:rsidP="00B74377">
                  <w:pPr>
                    <w:spacing w:before="0" w:after="0" w:line="276" w:lineRule="auto"/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 xml:space="preserve">                                                                                                                              </w:t>
                  </w:r>
                  <w:r w:rsidR="00065D10"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 xml:space="preserve">Date: </w:t>
                  </w:r>
                </w:p>
                <w:p w:rsidR="00B95FB6" w:rsidRDefault="00B95FB6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</w:pPr>
                </w:p>
                <w:p w:rsidR="00B95FB6" w:rsidRDefault="00B95FB6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</w:pPr>
                </w:p>
                <w:p w:rsidR="00187C34" w:rsidRPr="0041679F" w:rsidRDefault="00187C34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>To,</w:t>
                  </w:r>
                </w:p>
                <w:p w:rsidR="00187C34" w:rsidRPr="0041679F" w:rsidRDefault="00187C34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>The Principal</w:t>
                  </w:r>
                </w:p>
                <w:p w:rsidR="00187C34" w:rsidRPr="0041679F" w:rsidRDefault="00187C34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 xml:space="preserve">Annasaheb Dange College of B Pharmacy, </w:t>
                  </w:r>
                </w:p>
                <w:p w:rsidR="00187C34" w:rsidRPr="0041679F" w:rsidRDefault="00B74377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>Ashta, Tal. Walw</w:t>
                  </w:r>
                  <w:r w:rsidR="00187C34" w:rsidRPr="0041679F"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 xml:space="preserve">a, </w:t>
                  </w:r>
                </w:p>
                <w:p w:rsidR="00B74377" w:rsidRDefault="00187C34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>Dist. Sangli,</w:t>
                  </w:r>
                  <w:r w:rsidR="00B74377"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 xml:space="preserve"> Maharashtra</w:t>
                  </w:r>
                </w:p>
                <w:p w:rsidR="00B74377" w:rsidRPr="0041679F" w:rsidRDefault="00B74377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Cs w:val="24"/>
                    </w:rPr>
                    <w:t>416301</w:t>
                  </w:r>
                </w:p>
                <w:p w:rsidR="00187C34" w:rsidRPr="0041679F" w:rsidRDefault="00187C34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szCs w:val="24"/>
                    </w:rPr>
                    <w:t xml:space="preserve"> </w:t>
                  </w:r>
                </w:p>
                <w:p w:rsidR="00187C34" w:rsidRPr="0041679F" w:rsidRDefault="00187C34" w:rsidP="00187C34">
                  <w:pPr>
                    <w:pBdr>
                      <w:bottom w:val="single" w:sz="4" w:space="1" w:color="auto"/>
                    </w:pBd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szCs w:val="24"/>
                    </w:rPr>
                    <w:t>Subjec</w:t>
                  </w:r>
                  <w:r w:rsidR="00065D10">
                    <w:rPr>
                      <w:rFonts w:ascii="Times New Roman" w:hAnsi="Times New Roman" w:cs="Times New Roman"/>
                      <w:szCs w:val="24"/>
                    </w:rPr>
                    <w:t xml:space="preserve">t: Analysis of drug/ Formulation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sample for</w:t>
                  </w:r>
                  <w:bookmarkStart w:id="0" w:name="_GoBack"/>
                  <w:bookmarkEnd w:id="0"/>
                  <w:r w:rsidR="00065D10">
                    <w:rPr>
                      <w:rFonts w:ascii="Times New Roman" w:hAnsi="Times New Roman" w:cs="Times New Roman"/>
                      <w:szCs w:val="24"/>
                    </w:rPr>
                    <w:t xml:space="preserve"> Particle size/ Zeta Potential/ FTIR/ HPLC </w:t>
                  </w:r>
                  <w:r w:rsidR="00B74377">
                    <w:rPr>
                      <w:rFonts w:ascii="Times New Roman" w:hAnsi="Times New Roman" w:cs="Times New Roman"/>
                      <w:szCs w:val="24"/>
                    </w:rPr>
                    <w:t>others</w:t>
                  </w:r>
                  <w:r w:rsidR="00065D10">
                    <w:rPr>
                      <w:rFonts w:ascii="Times New Roman" w:hAnsi="Times New Roman" w:cs="Times New Roman"/>
                      <w:szCs w:val="24"/>
                    </w:rPr>
                    <w:t>…….</w:t>
                  </w:r>
                  <w:r w:rsidRPr="0041679F">
                    <w:rPr>
                      <w:rFonts w:ascii="Times New Roman" w:hAnsi="Times New Roman" w:cs="Times New Roman"/>
                      <w:szCs w:val="24"/>
                    </w:rPr>
                    <w:t xml:space="preserve">regarding  </w:t>
                  </w:r>
                </w:p>
                <w:p w:rsidR="00187C34" w:rsidRPr="0041679F" w:rsidRDefault="00187C34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</w:p>
                <w:p w:rsidR="00187C34" w:rsidRPr="0041679F" w:rsidRDefault="00187C34" w:rsidP="00187C34">
                  <w:pPr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b/>
                      <w:szCs w:val="24"/>
                    </w:rPr>
                    <w:t>Respected Sir,</w:t>
                  </w:r>
                </w:p>
                <w:p w:rsidR="00187C34" w:rsidRPr="0041679F" w:rsidRDefault="00187C34" w:rsidP="00187C34">
                  <w:pPr>
                    <w:shd w:val="clear" w:color="auto" w:fill="FFFFFF"/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  <w:r w:rsidRPr="0041679F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 xml:space="preserve">With reference to the above cited subject, the following </w:t>
                  </w:r>
                  <w:r w:rsidR="00F03CFF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>students</w:t>
                  </w:r>
                  <w:r w:rsidR="00065D10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>/Research scholar</w:t>
                  </w:r>
                  <w:r w:rsidR="00F03CFF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 xml:space="preserve"> </w:t>
                  </w:r>
                  <w:r w:rsidRPr="0041679F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>of our college</w:t>
                  </w:r>
                  <w:r w:rsidR="00065D10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 xml:space="preserve">/Organization/Industry/Research laboratory studying and </w:t>
                  </w:r>
                  <w:r w:rsidR="003E128C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 xml:space="preserve">doing </w:t>
                  </w:r>
                  <w:r w:rsidR="000C6356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>research</w:t>
                  </w:r>
                  <w:r w:rsidR="003E128C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 xml:space="preserve"> work</w:t>
                  </w:r>
                  <w:r w:rsidRPr="0041679F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>; would like to analyze their sample</w:t>
                  </w:r>
                  <w:r w:rsidRPr="0041679F">
                    <w:rPr>
                      <w:rFonts w:ascii="Times New Roman" w:eastAsia="Times New Roman" w:hAnsi="Times New Roman" w:cs="Times New Roman"/>
                      <w:b/>
                      <w:color w:val="222222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for</w:t>
                  </w:r>
                  <w:r w:rsidR="00065D10">
                    <w:rPr>
                      <w:rFonts w:ascii="Times New Roman" w:hAnsi="Times New Roman" w:cs="Times New Roman"/>
                      <w:szCs w:val="24"/>
                    </w:rPr>
                    <w:t xml:space="preserve"> Particle size/ Zeta Potential/ FTIR/HPLC</w:t>
                  </w:r>
                  <w:r w:rsidR="00B74377">
                    <w:rPr>
                      <w:rFonts w:ascii="Times New Roman" w:hAnsi="Times New Roman" w:cs="Times New Roman"/>
                      <w:szCs w:val="24"/>
                    </w:rPr>
                    <w:t>/others</w:t>
                  </w:r>
                  <w:r w:rsidRPr="0041679F">
                    <w:rPr>
                      <w:rFonts w:ascii="Times New Roman" w:hAnsi="Times New Roman" w:cs="Times New Roman"/>
                      <w:szCs w:val="24"/>
                    </w:rPr>
                    <w:t xml:space="preserve">. </w:t>
                  </w:r>
                </w:p>
                <w:p w:rsidR="00187C34" w:rsidRPr="0041679F" w:rsidRDefault="00187C34" w:rsidP="00187C34">
                  <w:pPr>
                    <w:shd w:val="clear" w:color="auto" w:fill="FFFFFF"/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szCs w:val="24"/>
                    </w:rPr>
                    <w:t xml:space="preserve">The details are as below: </w:t>
                  </w:r>
                </w:p>
                <w:p w:rsidR="00187C34" w:rsidRPr="0041679F" w:rsidRDefault="00187C34" w:rsidP="00187C34">
                  <w:pPr>
                    <w:shd w:val="clear" w:color="auto" w:fill="FFFFFF"/>
                    <w:spacing w:before="0" w:after="0" w:line="276" w:lineRule="auto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</w:p>
                <w:tbl>
                  <w:tblPr>
                    <w:tblStyle w:val="TableGrid"/>
                    <w:tblW w:w="0" w:type="auto"/>
                    <w:jc w:val="center"/>
                    <w:tblLook w:val="04A0"/>
                  </w:tblPr>
                  <w:tblGrid>
                    <w:gridCol w:w="1008"/>
                    <w:gridCol w:w="2144"/>
                    <w:gridCol w:w="2268"/>
                    <w:gridCol w:w="2268"/>
                  </w:tblGrid>
                  <w:tr w:rsidR="00065D10" w:rsidRPr="0041679F" w:rsidTr="00A80603">
                    <w:trPr>
                      <w:jc w:val="center"/>
                    </w:trPr>
                    <w:tc>
                      <w:tcPr>
                        <w:tcW w:w="1008" w:type="dxa"/>
                      </w:tcPr>
                      <w:p w:rsidR="00065D10" w:rsidRPr="0041679F" w:rsidRDefault="00065D10" w:rsidP="004B6FD0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41679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Sr. No.</w:t>
                        </w:r>
                      </w:p>
                    </w:tc>
                    <w:tc>
                      <w:tcPr>
                        <w:tcW w:w="2144" w:type="dxa"/>
                      </w:tcPr>
                      <w:p w:rsidR="00065D10" w:rsidRDefault="00065D10" w:rsidP="004B6FD0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41679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Name of student</w:t>
                        </w:r>
                        <w:r w:rsidR="00B74377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/</w:t>
                        </w:r>
                      </w:p>
                      <w:p w:rsidR="00B74377" w:rsidRPr="0041679F" w:rsidRDefault="00B74377" w:rsidP="004B6FD0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Industry/Lab</w:t>
                        </w:r>
                      </w:p>
                    </w:tc>
                    <w:tc>
                      <w:tcPr>
                        <w:tcW w:w="2268" w:type="dxa"/>
                      </w:tcPr>
                      <w:p w:rsidR="00065D10" w:rsidRPr="0041679F" w:rsidRDefault="00065D10" w:rsidP="00606ECA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Type of Analysis</w:t>
                        </w:r>
                      </w:p>
                    </w:tc>
                    <w:tc>
                      <w:tcPr>
                        <w:tcW w:w="2268" w:type="dxa"/>
                      </w:tcPr>
                      <w:p w:rsidR="00065D10" w:rsidRPr="0041679F" w:rsidRDefault="00065D10" w:rsidP="00606ECA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b/>
                            <w:bCs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Cs w:val="24"/>
                          </w:rPr>
                          <w:t>No. of Samples</w:t>
                        </w:r>
                      </w:p>
                    </w:tc>
                  </w:tr>
                  <w:tr w:rsidR="00065D10" w:rsidRPr="0041679F" w:rsidTr="00A80603">
                    <w:trPr>
                      <w:jc w:val="center"/>
                    </w:trPr>
                    <w:tc>
                      <w:tcPr>
                        <w:tcW w:w="1008" w:type="dxa"/>
                      </w:tcPr>
                      <w:p w:rsidR="00065D10" w:rsidRPr="00F03CFF" w:rsidRDefault="00065D10" w:rsidP="00187C34">
                        <w:pPr>
                          <w:pStyle w:val="ListParagraph"/>
                          <w:numPr>
                            <w:ilvl w:val="0"/>
                            <w:numId w:val="40"/>
                          </w:num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144" w:type="dxa"/>
                      </w:tcPr>
                      <w:p w:rsidR="00065D10" w:rsidRPr="00F03CFF" w:rsidRDefault="00065D10" w:rsidP="003E128C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Pr="00F03CFF" w:rsidRDefault="00065D10" w:rsidP="00BF7653">
                        <w:pPr>
                          <w:spacing w:before="0" w:line="276" w:lineRule="auto"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Pr="00F03CFF" w:rsidRDefault="00065D10" w:rsidP="00BF7653">
                        <w:pPr>
                          <w:spacing w:before="0" w:line="276" w:lineRule="auto"/>
                          <w:jc w:val="center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</w:p>
                    </w:tc>
                  </w:tr>
                  <w:tr w:rsidR="00065D10" w:rsidRPr="0041679F" w:rsidTr="00A80603">
                    <w:trPr>
                      <w:jc w:val="center"/>
                    </w:trPr>
                    <w:tc>
                      <w:tcPr>
                        <w:tcW w:w="1008" w:type="dxa"/>
                      </w:tcPr>
                      <w:p w:rsidR="00065D10" w:rsidRPr="00F03CFF" w:rsidRDefault="00065D10" w:rsidP="00F03CFF">
                        <w:pPr>
                          <w:pStyle w:val="ListParagraph"/>
                          <w:numPr>
                            <w:ilvl w:val="0"/>
                            <w:numId w:val="40"/>
                          </w:num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144" w:type="dxa"/>
                      </w:tcPr>
                      <w:p w:rsidR="00065D10" w:rsidRPr="00F03CFF" w:rsidRDefault="00065D10" w:rsidP="00F03CFF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Pr="00F03CFF" w:rsidRDefault="00065D10" w:rsidP="00BF7653">
                        <w:pPr>
                          <w:spacing w:before="0" w:line="276" w:lineRule="auto"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Pr="00F03CFF" w:rsidRDefault="00065D10" w:rsidP="00BF7653">
                        <w:pPr>
                          <w:spacing w:before="0" w:line="276" w:lineRule="auto"/>
                          <w:jc w:val="center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</w:p>
                    </w:tc>
                  </w:tr>
                  <w:tr w:rsidR="00065D10" w:rsidRPr="0041679F" w:rsidTr="00A80603">
                    <w:trPr>
                      <w:jc w:val="center"/>
                    </w:trPr>
                    <w:tc>
                      <w:tcPr>
                        <w:tcW w:w="1008" w:type="dxa"/>
                      </w:tcPr>
                      <w:p w:rsidR="00065D10" w:rsidRPr="00F03CFF" w:rsidRDefault="00065D10" w:rsidP="00F03CFF">
                        <w:pPr>
                          <w:pStyle w:val="ListParagraph"/>
                          <w:numPr>
                            <w:ilvl w:val="0"/>
                            <w:numId w:val="40"/>
                          </w:num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144" w:type="dxa"/>
                      </w:tcPr>
                      <w:p w:rsidR="00065D10" w:rsidRPr="00F03CFF" w:rsidRDefault="00065D10" w:rsidP="00F03CFF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Pr="00F03CFF" w:rsidRDefault="00065D10" w:rsidP="00BF7653">
                        <w:pPr>
                          <w:spacing w:before="0" w:line="276" w:lineRule="auto"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Pr="00F03CFF" w:rsidRDefault="00065D10" w:rsidP="00BF7653">
                        <w:pPr>
                          <w:spacing w:before="0" w:line="276" w:lineRule="auto"/>
                          <w:jc w:val="center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</w:p>
                    </w:tc>
                  </w:tr>
                  <w:tr w:rsidR="00065D10" w:rsidRPr="0041679F" w:rsidTr="00A80603">
                    <w:trPr>
                      <w:jc w:val="center"/>
                    </w:trPr>
                    <w:tc>
                      <w:tcPr>
                        <w:tcW w:w="1008" w:type="dxa"/>
                      </w:tcPr>
                      <w:p w:rsidR="00065D10" w:rsidRPr="00EE6DA7" w:rsidRDefault="00065D10" w:rsidP="00EE6DA7">
                        <w:pPr>
                          <w:spacing w:before="0" w:line="276" w:lineRule="auto"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  4.</w:t>
                        </w:r>
                      </w:p>
                    </w:tc>
                    <w:tc>
                      <w:tcPr>
                        <w:tcW w:w="2144" w:type="dxa"/>
                      </w:tcPr>
                      <w:p w:rsidR="00065D10" w:rsidRPr="00F03CFF" w:rsidRDefault="00065D10" w:rsidP="000426A6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Pr="00E55149" w:rsidRDefault="00065D10" w:rsidP="00E55149">
                        <w:pPr>
                          <w:spacing w:before="0" w:line="276" w:lineRule="auto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Pr="00E55149" w:rsidRDefault="00065D10" w:rsidP="00E55149">
                        <w:pPr>
                          <w:spacing w:before="0" w:line="276" w:lineRule="auto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</w:p>
                    </w:tc>
                  </w:tr>
                  <w:tr w:rsidR="00065D10" w:rsidRPr="0041679F" w:rsidTr="00A80603">
                    <w:trPr>
                      <w:trHeight w:val="365"/>
                      <w:jc w:val="center"/>
                    </w:trPr>
                    <w:tc>
                      <w:tcPr>
                        <w:tcW w:w="1008" w:type="dxa"/>
                      </w:tcPr>
                      <w:p w:rsidR="00065D10" w:rsidRPr="00EE6DA7" w:rsidRDefault="00065D10" w:rsidP="00EE6DA7">
                        <w:pPr>
                          <w:spacing w:before="0" w:line="276" w:lineRule="auto"/>
                          <w:ind w:left="360"/>
                          <w:jc w:val="both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5.</w:t>
                        </w:r>
                      </w:p>
                    </w:tc>
                    <w:tc>
                      <w:tcPr>
                        <w:tcW w:w="2144" w:type="dxa"/>
                      </w:tcPr>
                      <w:p w:rsidR="00065D10" w:rsidRPr="00F03CFF" w:rsidRDefault="00065D10" w:rsidP="00F03CFF">
                        <w:pPr>
                          <w:spacing w:before="0" w:line="276" w:lineRule="auto"/>
                          <w:jc w:val="both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Default="00065D10" w:rsidP="00BF7653">
                        <w:pPr>
                          <w:spacing w:before="0" w:line="276" w:lineRule="auto"/>
                          <w:jc w:val="center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</w:p>
                    </w:tc>
                    <w:tc>
                      <w:tcPr>
                        <w:tcW w:w="2268" w:type="dxa"/>
                      </w:tcPr>
                      <w:p w:rsidR="00065D10" w:rsidRDefault="00065D10" w:rsidP="00BF7653">
                        <w:pPr>
                          <w:spacing w:before="0" w:line="276" w:lineRule="auto"/>
                          <w:jc w:val="center"/>
                          <w:rPr>
                            <w:rFonts w:ascii="Times New Roman" w:hAnsi="Times New Roman" w:cs="Times New Roman"/>
                            <w:szCs w:val="24"/>
                          </w:rPr>
                        </w:pPr>
                      </w:p>
                    </w:tc>
                  </w:tr>
                </w:tbl>
                <w:p w:rsidR="00187C34" w:rsidRPr="0041679F" w:rsidRDefault="00187C34" w:rsidP="00187C34">
                  <w:pPr>
                    <w:shd w:val="clear" w:color="auto" w:fill="FFFFFF"/>
                    <w:spacing w:before="0" w:after="0" w:line="276" w:lineRule="auto"/>
                    <w:jc w:val="both"/>
                    <w:rPr>
                      <w:rFonts w:ascii="Times New Roman" w:eastAsia="Times New Roman" w:hAnsi="Times New Roman" w:cs="Times New Roman"/>
                      <w:b/>
                      <w:color w:val="222222"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szCs w:val="24"/>
                    </w:rPr>
                    <w:t xml:space="preserve">So, requesting you to extend your kind co-operation for the same. </w:t>
                  </w:r>
                </w:p>
                <w:p w:rsidR="00187C34" w:rsidRDefault="00187C34" w:rsidP="00187C34">
                  <w:pPr>
                    <w:shd w:val="clear" w:color="auto" w:fill="FFFFFF"/>
                    <w:spacing w:before="0" w:after="0" w:line="276" w:lineRule="auto"/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</w:pPr>
                  <w:r w:rsidRPr="0041679F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>Thanking you.</w:t>
                  </w:r>
                </w:p>
                <w:tbl>
                  <w:tblPr>
                    <w:tblStyle w:val="TableGrid"/>
                    <w:tblW w:w="0" w:type="auto"/>
                    <w:jc w:val="right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4573"/>
                  </w:tblGrid>
                  <w:tr w:rsidR="00187C34" w:rsidTr="001766C8">
                    <w:trPr>
                      <w:jc w:val="right"/>
                    </w:trPr>
                    <w:tc>
                      <w:tcPr>
                        <w:tcW w:w="4573" w:type="dxa"/>
                      </w:tcPr>
                      <w:p w:rsidR="00187C34" w:rsidRPr="00F7178B" w:rsidRDefault="00187C34" w:rsidP="00AC4BE6">
                        <w:pPr>
                          <w:rPr>
                            <w:rFonts w:ascii="Times New Roman" w:eastAsia="Times New Roman" w:hAnsi="Times New Roman" w:cs="Times New Roman"/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187C34" w:rsidRPr="0041679F" w:rsidRDefault="00187C34" w:rsidP="00A05534">
                  <w:pPr>
                    <w:shd w:val="clear" w:color="auto" w:fill="FFFFFF"/>
                    <w:spacing w:before="0" w:after="0" w:line="276" w:lineRule="auto"/>
                    <w:jc w:val="right"/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</w:pPr>
                </w:p>
                <w:p w:rsidR="00187C34" w:rsidRPr="0041679F" w:rsidRDefault="008C39F5" w:rsidP="003E128C">
                  <w:pPr>
                    <w:shd w:val="clear" w:color="auto" w:fill="FFFFFF"/>
                    <w:spacing w:before="0" w:after="0" w:line="276" w:lineRule="auto"/>
                    <w:jc w:val="right"/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 xml:space="preserve">     Seal of </w:t>
                  </w:r>
                  <w:r w:rsidR="00090232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>Organization</w:t>
                  </w:r>
                  <w:r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 xml:space="preserve">                           </w:t>
                  </w:r>
                  <w:r w:rsidR="00065D10"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  <w:t>Sign of Guide/HOD/Principal/Director/Manager</w:t>
                  </w:r>
                </w:p>
                <w:p w:rsidR="00187C34" w:rsidRPr="0041679F" w:rsidRDefault="00187C34" w:rsidP="00187C34">
                  <w:pPr>
                    <w:shd w:val="clear" w:color="auto" w:fill="FFFFFF"/>
                    <w:spacing w:before="0" w:after="0" w:line="276" w:lineRule="auto"/>
                    <w:rPr>
                      <w:rFonts w:ascii="Times New Roman" w:eastAsia="Times New Roman" w:hAnsi="Times New Roman" w:cs="Times New Roman"/>
                      <w:color w:val="222222"/>
                      <w:szCs w:val="24"/>
                    </w:rPr>
                  </w:pPr>
                </w:p>
                <w:p w:rsidR="008C39F5" w:rsidRDefault="008C39F5" w:rsidP="00187C34">
                  <w:pPr>
                    <w:spacing w:before="0" w:after="0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</w:p>
                <w:p w:rsidR="008C39F5" w:rsidRDefault="00187C34" w:rsidP="00187C34">
                  <w:pPr>
                    <w:spacing w:before="0" w:after="0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szCs w:val="24"/>
                    </w:rPr>
                    <w:t xml:space="preserve"> </w:t>
                  </w:r>
                  <w:r w:rsidR="008C39F5">
                    <w:rPr>
                      <w:rFonts w:ascii="Times New Roman" w:hAnsi="Times New Roman" w:cs="Times New Roman"/>
                      <w:szCs w:val="24"/>
                    </w:rPr>
                    <w:t xml:space="preserve">                                             </w:t>
                  </w:r>
                </w:p>
                <w:p w:rsidR="008C39F5" w:rsidRDefault="008C39F5" w:rsidP="00187C34">
                  <w:pPr>
                    <w:spacing w:before="0" w:after="0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</w:p>
                <w:p w:rsidR="008C39F5" w:rsidRDefault="008C39F5" w:rsidP="00187C34">
                  <w:pPr>
                    <w:spacing w:before="0" w:after="0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</w:p>
                <w:p w:rsidR="00187C34" w:rsidRPr="0041679F" w:rsidRDefault="00187C34" w:rsidP="00187C34">
                  <w:pPr>
                    <w:spacing w:before="0" w:after="0"/>
                    <w:jc w:val="both"/>
                    <w:rPr>
                      <w:rFonts w:ascii="Times New Roman" w:hAnsi="Times New Roman" w:cs="Times New Roman"/>
                      <w:szCs w:val="24"/>
                    </w:rPr>
                  </w:pPr>
                  <w:r w:rsidRPr="0041679F">
                    <w:rPr>
                      <w:rFonts w:ascii="Times New Roman" w:hAnsi="Times New Roman" w:cs="Times New Roman"/>
                      <w:szCs w:val="24"/>
                    </w:rPr>
                    <w:t xml:space="preserve"> </w:t>
                  </w:r>
                  <w:r w:rsidR="00065D10">
                    <w:rPr>
                      <w:rFonts w:ascii="Times New Roman" w:hAnsi="Times New Roman" w:cs="Times New Roman"/>
                      <w:szCs w:val="24"/>
                    </w:rPr>
                    <w:t xml:space="preserve">Remarks: </w:t>
                  </w:r>
                </w:p>
              </w:txbxContent>
            </v:textbox>
          </v:shape>
        </w:pict>
      </w:r>
    </w:p>
    <w:sectPr w:rsidR="003613E1" w:rsidRPr="00187C34" w:rsidSect="00A30390">
      <w:headerReference w:type="default" r:id="rId8"/>
      <w:pgSz w:w="11909" w:h="16834" w:code="9"/>
      <w:pgMar w:top="173" w:right="29" w:bottom="720" w:left="0" w:header="144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F6CA5" w:rsidRDefault="005F6CA5" w:rsidP="005176C4">
      <w:pPr>
        <w:spacing w:before="0" w:after="0"/>
      </w:pPr>
      <w:r>
        <w:separator/>
      </w:r>
    </w:p>
  </w:endnote>
  <w:endnote w:type="continuationSeparator" w:id="0">
    <w:p w:rsidR="005F6CA5" w:rsidRDefault="005F6CA5" w:rsidP="005176C4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F6CA5" w:rsidRDefault="005F6CA5" w:rsidP="005176C4">
      <w:pPr>
        <w:spacing w:before="0" w:after="0"/>
      </w:pPr>
      <w:r>
        <w:separator/>
      </w:r>
    </w:p>
  </w:footnote>
  <w:footnote w:type="continuationSeparator" w:id="0">
    <w:p w:rsidR="005F6CA5" w:rsidRDefault="005F6CA5" w:rsidP="005176C4">
      <w:pPr>
        <w:spacing w:before="0"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5D10" w:rsidRDefault="008C39F5" w:rsidP="00065D10">
    <w:pPr>
      <w:pStyle w:val="Header"/>
      <w:tabs>
        <w:tab w:val="clear" w:pos="4680"/>
        <w:tab w:val="clear" w:pos="9360"/>
      </w:tabs>
      <w:spacing w:before="120"/>
      <w:jc w:val="center"/>
      <w:rPr>
        <w:noProof/>
        <w:lang w:val="en-IN" w:eastAsia="en-IN" w:bidi="mr-IN"/>
      </w:rPr>
    </w:pPr>
    <w:r>
      <w:rPr>
        <w:noProof/>
        <w:lang w:val="en-IN" w:eastAsia="en-IN" w:bidi="mr-IN"/>
      </w:rPr>
      <w:t xml:space="preserve">On </w:t>
    </w:r>
    <w:r w:rsidR="00065D10">
      <w:rPr>
        <w:noProof/>
        <w:lang w:val="en-IN" w:eastAsia="en-IN" w:bidi="mr-IN"/>
      </w:rPr>
      <w:t xml:space="preserve">Letter head </w:t>
    </w:r>
    <w:r>
      <w:rPr>
        <w:noProof/>
        <w:lang w:val="en-IN" w:eastAsia="en-IN" w:bidi="mr-IN"/>
      </w:rPr>
      <w:t xml:space="preserve">of </w:t>
    </w:r>
    <w:r w:rsidR="00065D10">
      <w:rPr>
        <w:noProof/>
        <w:lang w:val="en-IN" w:eastAsia="en-IN" w:bidi="mr-IN"/>
      </w:rPr>
      <w:t>institute/Organization</w:t>
    </w:r>
    <w:r>
      <w:rPr>
        <w:noProof/>
        <w:lang w:val="en-IN" w:eastAsia="en-IN" w:bidi="mr-IN"/>
      </w:rPr>
      <w:t xml:space="preserve"> with</w:t>
    </w:r>
  </w:p>
  <w:p w:rsidR="00065D10" w:rsidRPr="008C39F5" w:rsidRDefault="008C39F5" w:rsidP="008C39F5">
    <w:pPr>
      <w:pStyle w:val="Header"/>
      <w:tabs>
        <w:tab w:val="clear" w:pos="4680"/>
        <w:tab w:val="clear" w:pos="9360"/>
      </w:tabs>
      <w:spacing w:before="120"/>
      <w:jc w:val="center"/>
      <w:rPr>
        <w:noProof/>
        <w:lang w:val="en-IN" w:eastAsia="en-IN" w:bidi="mr-IN"/>
      </w:rPr>
    </w:pPr>
    <w:r>
      <w:rPr>
        <w:noProof/>
        <w:lang w:val="en-IN" w:eastAsia="en-IN" w:bidi="mr-IN"/>
      </w:rPr>
      <w:t>College/Industry/laboratory name with Logo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43F60"/>
    <w:multiLevelType w:val="hybridMultilevel"/>
    <w:tmpl w:val="0DEC6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6A37A6"/>
    <w:multiLevelType w:val="multilevel"/>
    <w:tmpl w:val="23E09E6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0A3A080A"/>
    <w:multiLevelType w:val="hybridMultilevel"/>
    <w:tmpl w:val="2C8EC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4767FD"/>
    <w:multiLevelType w:val="hybridMultilevel"/>
    <w:tmpl w:val="621682D6"/>
    <w:lvl w:ilvl="0" w:tplc="0409000F">
      <w:start w:val="1"/>
      <w:numFmt w:val="decimal"/>
      <w:lvlText w:val="%1."/>
      <w:lvlJc w:val="left"/>
      <w:pPr>
        <w:ind w:left="921" w:hanging="360"/>
      </w:pPr>
    </w:lvl>
    <w:lvl w:ilvl="1" w:tplc="04090019" w:tentative="1">
      <w:start w:val="1"/>
      <w:numFmt w:val="lowerLetter"/>
      <w:lvlText w:val="%2."/>
      <w:lvlJc w:val="left"/>
      <w:pPr>
        <w:ind w:left="1641" w:hanging="360"/>
      </w:pPr>
    </w:lvl>
    <w:lvl w:ilvl="2" w:tplc="0409001B" w:tentative="1">
      <w:start w:val="1"/>
      <w:numFmt w:val="lowerRoman"/>
      <w:lvlText w:val="%3."/>
      <w:lvlJc w:val="right"/>
      <w:pPr>
        <w:ind w:left="2361" w:hanging="180"/>
      </w:pPr>
    </w:lvl>
    <w:lvl w:ilvl="3" w:tplc="0409000F" w:tentative="1">
      <w:start w:val="1"/>
      <w:numFmt w:val="decimal"/>
      <w:lvlText w:val="%4."/>
      <w:lvlJc w:val="left"/>
      <w:pPr>
        <w:ind w:left="3081" w:hanging="360"/>
      </w:pPr>
    </w:lvl>
    <w:lvl w:ilvl="4" w:tplc="04090019" w:tentative="1">
      <w:start w:val="1"/>
      <w:numFmt w:val="lowerLetter"/>
      <w:lvlText w:val="%5."/>
      <w:lvlJc w:val="left"/>
      <w:pPr>
        <w:ind w:left="3801" w:hanging="360"/>
      </w:pPr>
    </w:lvl>
    <w:lvl w:ilvl="5" w:tplc="0409001B" w:tentative="1">
      <w:start w:val="1"/>
      <w:numFmt w:val="lowerRoman"/>
      <w:lvlText w:val="%6."/>
      <w:lvlJc w:val="right"/>
      <w:pPr>
        <w:ind w:left="4521" w:hanging="180"/>
      </w:pPr>
    </w:lvl>
    <w:lvl w:ilvl="6" w:tplc="0409000F" w:tentative="1">
      <w:start w:val="1"/>
      <w:numFmt w:val="decimal"/>
      <w:lvlText w:val="%7."/>
      <w:lvlJc w:val="left"/>
      <w:pPr>
        <w:ind w:left="5241" w:hanging="360"/>
      </w:pPr>
    </w:lvl>
    <w:lvl w:ilvl="7" w:tplc="04090019" w:tentative="1">
      <w:start w:val="1"/>
      <w:numFmt w:val="lowerLetter"/>
      <w:lvlText w:val="%8."/>
      <w:lvlJc w:val="left"/>
      <w:pPr>
        <w:ind w:left="5961" w:hanging="360"/>
      </w:pPr>
    </w:lvl>
    <w:lvl w:ilvl="8" w:tplc="0409001B" w:tentative="1">
      <w:start w:val="1"/>
      <w:numFmt w:val="lowerRoman"/>
      <w:lvlText w:val="%9."/>
      <w:lvlJc w:val="right"/>
      <w:pPr>
        <w:ind w:left="6681" w:hanging="180"/>
      </w:pPr>
    </w:lvl>
  </w:abstractNum>
  <w:abstractNum w:abstractNumId="4">
    <w:nsid w:val="0CB069F4"/>
    <w:multiLevelType w:val="hybridMultilevel"/>
    <w:tmpl w:val="29D4F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E47519"/>
    <w:multiLevelType w:val="hybridMultilevel"/>
    <w:tmpl w:val="B20AD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837CAA"/>
    <w:multiLevelType w:val="hybridMultilevel"/>
    <w:tmpl w:val="B80AE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1F1879"/>
    <w:multiLevelType w:val="hybridMultilevel"/>
    <w:tmpl w:val="050C17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731C37"/>
    <w:multiLevelType w:val="hybridMultilevel"/>
    <w:tmpl w:val="CA86E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FE6FA0"/>
    <w:multiLevelType w:val="hybridMultilevel"/>
    <w:tmpl w:val="771CD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A8F1791"/>
    <w:multiLevelType w:val="hybridMultilevel"/>
    <w:tmpl w:val="71B0F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3723E5"/>
    <w:multiLevelType w:val="hybridMultilevel"/>
    <w:tmpl w:val="CA86E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0751A6"/>
    <w:multiLevelType w:val="hybridMultilevel"/>
    <w:tmpl w:val="9DD8F772"/>
    <w:lvl w:ilvl="0" w:tplc="9ED84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BA59E3"/>
    <w:multiLevelType w:val="hybridMultilevel"/>
    <w:tmpl w:val="8B68AAC4"/>
    <w:lvl w:ilvl="0" w:tplc="DD1AA8C2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5016E2"/>
    <w:multiLevelType w:val="hybridMultilevel"/>
    <w:tmpl w:val="2A50A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2A328B"/>
    <w:multiLevelType w:val="hybridMultilevel"/>
    <w:tmpl w:val="C25E2C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7FB0921"/>
    <w:multiLevelType w:val="hybridMultilevel"/>
    <w:tmpl w:val="CA86E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CE21D0"/>
    <w:multiLevelType w:val="hybridMultilevel"/>
    <w:tmpl w:val="F88EE256"/>
    <w:lvl w:ilvl="0" w:tplc="C100AE5E">
      <w:start w:val="2"/>
      <w:numFmt w:val="decimalZero"/>
      <w:lvlText w:val="%1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CD524C2"/>
    <w:multiLevelType w:val="hybridMultilevel"/>
    <w:tmpl w:val="29D4F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ECB5443"/>
    <w:multiLevelType w:val="hybridMultilevel"/>
    <w:tmpl w:val="B20AD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10E28C3"/>
    <w:multiLevelType w:val="hybridMultilevel"/>
    <w:tmpl w:val="9DD8F772"/>
    <w:lvl w:ilvl="0" w:tplc="9ED84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743D29"/>
    <w:multiLevelType w:val="hybridMultilevel"/>
    <w:tmpl w:val="202203FE"/>
    <w:lvl w:ilvl="0" w:tplc="985A2B64">
      <w:start w:val="2"/>
      <w:numFmt w:val="decimalZero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9C62DE2"/>
    <w:multiLevelType w:val="hybridMultilevel"/>
    <w:tmpl w:val="9DD8F772"/>
    <w:lvl w:ilvl="0" w:tplc="9ED84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A3A0F8A"/>
    <w:multiLevelType w:val="hybridMultilevel"/>
    <w:tmpl w:val="CA86E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7F313C"/>
    <w:multiLevelType w:val="hybridMultilevel"/>
    <w:tmpl w:val="0DEC6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AE6B69"/>
    <w:multiLevelType w:val="hybridMultilevel"/>
    <w:tmpl w:val="C25E2C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0E54C42"/>
    <w:multiLevelType w:val="hybridMultilevel"/>
    <w:tmpl w:val="1D9AE39C"/>
    <w:lvl w:ilvl="0" w:tplc="BA3401DE">
      <w:start w:val="2"/>
      <w:numFmt w:val="decimalZero"/>
      <w:lvlText w:val="%1"/>
      <w:lvlJc w:val="left"/>
      <w:pPr>
        <w:ind w:left="9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80" w:hanging="360"/>
      </w:pPr>
    </w:lvl>
    <w:lvl w:ilvl="2" w:tplc="4009001B" w:tentative="1">
      <w:start w:val="1"/>
      <w:numFmt w:val="lowerRoman"/>
      <w:lvlText w:val="%3."/>
      <w:lvlJc w:val="right"/>
      <w:pPr>
        <w:ind w:left="2400" w:hanging="180"/>
      </w:pPr>
    </w:lvl>
    <w:lvl w:ilvl="3" w:tplc="4009000F" w:tentative="1">
      <w:start w:val="1"/>
      <w:numFmt w:val="decimal"/>
      <w:lvlText w:val="%4."/>
      <w:lvlJc w:val="left"/>
      <w:pPr>
        <w:ind w:left="3120" w:hanging="360"/>
      </w:pPr>
    </w:lvl>
    <w:lvl w:ilvl="4" w:tplc="40090019" w:tentative="1">
      <w:start w:val="1"/>
      <w:numFmt w:val="lowerLetter"/>
      <w:lvlText w:val="%5."/>
      <w:lvlJc w:val="left"/>
      <w:pPr>
        <w:ind w:left="3840" w:hanging="360"/>
      </w:pPr>
    </w:lvl>
    <w:lvl w:ilvl="5" w:tplc="4009001B" w:tentative="1">
      <w:start w:val="1"/>
      <w:numFmt w:val="lowerRoman"/>
      <w:lvlText w:val="%6."/>
      <w:lvlJc w:val="right"/>
      <w:pPr>
        <w:ind w:left="4560" w:hanging="180"/>
      </w:pPr>
    </w:lvl>
    <w:lvl w:ilvl="6" w:tplc="4009000F" w:tentative="1">
      <w:start w:val="1"/>
      <w:numFmt w:val="decimal"/>
      <w:lvlText w:val="%7."/>
      <w:lvlJc w:val="left"/>
      <w:pPr>
        <w:ind w:left="5280" w:hanging="360"/>
      </w:pPr>
    </w:lvl>
    <w:lvl w:ilvl="7" w:tplc="40090019" w:tentative="1">
      <w:start w:val="1"/>
      <w:numFmt w:val="lowerLetter"/>
      <w:lvlText w:val="%8."/>
      <w:lvlJc w:val="left"/>
      <w:pPr>
        <w:ind w:left="6000" w:hanging="360"/>
      </w:pPr>
    </w:lvl>
    <w:lvl w:ilvl="8" w:tplc="40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7">
    <w:nsid w:val="43375DB5"/>
    <w:multiLevelType w:val="hybridMultilevel"/>
    <w:tmpl w:val="61402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42744F0"/>
    <w:multiLevelType w:val="hybridMultilevel"/>
    <w:tmpl w:val="A2EA6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58E0D7E"/>
    <w:multiLevelType w:val="hybridMultilevel"/>
    <w:tmpl w:val="D63A29BE"/>
    <w:lvl w:ilvl="0" w:tplc="6FE659C8">
      <w:start w:val="2"/>
      <w:numFmt w:val="decimalZero"/>
      <w:lvlText w:val="%1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EA2612A"/>
    <w:multiLevelType w:val="hybridMultilevel"/>
    <w:tmpl w:val="B20AD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9C679A"/>
    <w:multiLevelType w:val="hybridMultilevel"/>
    <w:tmpl w:val="9DD8F772"/>
    <w:lvl w:ilvl="0" w:tplc="9ED84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3344CC"/>
    <w:multiLevelType w:val="hybridMultilevel"/>
    <w:tmpl w:val="2F5E839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3">
    <w:nsid w:val="5B093AFA"/>
    <w:multiLevelType w:val="hybridMultilevel"/>
    <w:tmpl w:val="9DD8F772"/>
    <w:lvl w:ilvl="0" w:tplc="9ED84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926993"/>
    <w:multiLevelType w:val="hybridMultilevel"/>
    <w:tmpl w:val="29D4F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161038F"/>
    <w:multiLevelType w:val="hybridMultilevel"/>
    <w:tmpl w:val="B20AD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2872C95"/>
    <w:multiLevelType w:val="hybridMultilevel"/>
    <w:tmpl w:val="FC666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99B2746"/>
    <w:multiLevelType w:val="hybridMultilevel"/>
    <w:tmpl w:val="B740C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D2025FA"/>
    <w:multiLevelType w:val="hybridMultilevel"/>
    <w:tmpl w:val="209A1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0D5618E"/>
    <w:multiLevelType w:val="hybridMultilevel"/>
    <w:tmpl w:val="B20AD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896A53"/>
    <w:multiLevelType w:val="hybridMultilevel"/>
    <w:tmpl w:val="771CD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2BB3D8C"/>
    <w:multiLevelType w:val="hybridMultilevel"/>
    <w:tmpl w:val="D610A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84D7767"/>
    <w:multiLevelType w:val="hybridMultilevel"/>
    <w:tmpl w:val="71B0F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8F05A3A"/>
    <w:multiLevelType w:val="hybridMultilevel"/>
    <w:tmpl w:val="6B507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BBF1BC5"/>
    <w:multiLevelType w:val="hybridMultilevel"/>
    <w:tmpl w:val="29D4F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D9F17AA"/>
    <w:multiLevelType w:val="hybridMultilevel"/>
    <w:tmpl w:val="9DD8F772"/>
    <w:lvl w:ilvl="0" w:tplc="9ED84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"/>
  </w:num>
  <w:num w:numId="3">
    <w:abstractNumId w:val="32"/>
  </w:num>
  <w:num w:numId="4">
    <w:abstractNumId w:val="25"/>
  </w:num>
  <w:num w:numId="5">
    <w:abstractNumId w:val="7"/>
  </w:num>
  <w:num w:numId="6">
    <w:abstractNumId w:val="15"/>
  </w:num>
  <w:num w:numId="7">
    <w:abstractNumId w:val="3"/>
  </w:num>
  <w:num w:numId="8">
    <w:abstractNumId w:val="28"/>
  </w:num>
  <w:num w:numId="9">
    <w:abstractNumId w:val="40"/>
  </w:num>
  <w:num w:numId="10">
    <w:abstractNumId w:val="37"/>
  </w:num>
  <w:num w:numId="11">
    <w:abstractNumId w:val="43"/>
  </w:num>
  <w:num w:numId="12">
    <w:abstractNumId w:val="9"/>
  </w:num>
  <w:num w:numId="13">
    <w:abstractNumId w:val="13"/>
  </w:num>
  <w:num w:numId="14">
    <w:abstractNumId w:val="38"/>
  </w:num>
  <w:num w:numId="15">
    <w:abstractNumId w:val="31"/>
  </w:num>
  <w:num w:numId="16">
    <w:abstractNumId w:val="20"/>
  </w:num>
  <w:num w:numId="17">
    <w:abstractNumId w:val="14"/>
  </w:num>
  <w:num w:numId="18">
    <w:abstractNumId w:val="41"/>
  </w:num>
  <w:num w:numId="19">
    <w:abstractNumId w:val="0"/>
  </w:num>
  <w:num w:numId="20">
    <w:abstractNumId w:val="24"/>
  </w:num>
  <w:num w:numId="21">
    <w:abstractNumId w:val="10"/>
  </w:num>
  <w:num w:numId="22">
    <w:abstractNumId w:val="4"/>
  </w:num>
  <w:num w:numId="23">
    <w:abstractNumId w:val="34"/>
  </w:num>
  <w:num w:numId="24">
    <w:abstractNumId w:val="18"/>
  </w:num>
  <w:num w:numId="25">
    <w:abstractNumId w:val="44"/>
  </w:num>
  <w:num w:numId="26">
    <w:abstractNumId w:val="42"/>
  </w:num>
  <w:num w:numId="27">
    <w:abstractNumId w:val="1"/>
  </w:num>
  <w:num w:numId="28">
    <w:abstractNumId w:val="19"/>
  </w:num>
  <w:num w:numId="29">
    <w:abstractNumId w:val="36"/>
  </w:num>
  <w:num w:numId="30">
    <w:abstractNumId w:val="35"/>
  </w:num>
  <w:num w:numId="31">
    <w:abstractNumId w:val="6"/>
  </w:num>
  <w:num w:numId="32">
    <w:abstractNumId w:val="8"/>
  </w:num>
  <w:num w:numId="33">
    <w:abstractNumId w:val="23"/>
  </w:num>
  <w:num w:numId="34">
    <w:abstractNumId w:val="16"/>
  </w:num>
  <w:num w:numId="35">
    <w:abstractNumId w:val="45"/>
  </w:num>
  <w:num w:numId="36">
    <w:abstractNumId w:val="12"/>
  </w:num>
  <w:num w:numId="37">
    <w:abstractNumId w:val="22"/>
  </w:num>
  <w:num w:numId="38">
    <w:abstractNumId w:val="5"/>
  </w:num>
  <w:num w:numId="39">
    <w:abstractNumId w:val="11"/>
  </w:num>
  <w:num w:numId="40">
    <w:abstractNumId w:val="39"/>
  </w:num>
  <w:num w:numId="41">
    <w:abstractNumId w:val="33"/>
  </w:num>
  <w:num w:numId="42">
    <w:abstractNumId w:val="30"/>
  </w:num>
  <w:num w:numId="43">
    <w:abstractNumId w:val="17"/>
  </w:num>
  <w:num w:numId="44">
    <w:abstractNumId w:val="21"/>
  </w:num>
  <w:num w:numId="45">
    <w:abstractNumId w:val="29"/>
  </w:num>
  <w:num w:numId="46">
    <w:abstractNumId w:val="26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zQyMza1NDMztjQ3NDNX0lEKTi0uzszPAykwrgUAcH8VJywAAAA="/>
  </w:docVars>
  <w:rsids>
    <w:rsidRoot w:val="005176C4"/>
    <w:rsid w:val="00001767"/>
    <w:rsid w:val="000017CC"/>
    <w:rsid w:val="00002390"/>
    <w:rsid w:val="00002F82"/>
    <w:rsid w:val="00005543"/>
    <w:rsid w:val="00005929"/>
    <w:rsid w:val="000059D3"/>
    <w:rsid w:val="00007A86"/>
    <w:rsid w:val="00007C39"/>
    <w:rsid w:val="00010817"/>
    <w:rsid w:val="00011166"/>
    <w:rsid w:val="00011B82"/>
    <w:rsid w:val="00012106"/>
    <w:rsid w:val="0001445A"/>
    <w:rsid w:val="0001453C"/>
    <w:rsid w:val="000151A1"/>
    <w:rsid w:val="000159D5"/>
    <w:rsid w:val="000161FE"/>
    <w:rsid w:val="00016230"/>
    <w:rsid w:val="00016F3B"/>
    <w:rsid w:val="000177CD"/>
    <w:rsid w:val="00017E81"/>
    <w:rsid w:val="00020E2A"/>
    <w:rsid w:val="0002294B"/>
    <w:rsid w:val="00022BD1"/>
    <w:rsid w:val="00023F68"/>
    <w:rsid w:val="00024438"/>
    <w:rsid w:val="0002445C"/>
    <w:rsid w:val="00024646"/>
    <w:rsid w:val="000247B3"/>
    <w:rsid w:val="00025136"/>
    <w:rsid w:val="00025721"/>
    <w:rsid w:val="00031A6F"/>
    <w:rsid w:val="000328F8"/>
    <w:rsid w:val="00032D67"/>
    <w:rsid w:val="00033EDE"/>
    <w:rsid w:val="00034135"/>
    <w:rsid w:val="00034821"/>
    <w:rsid w:val="00034EE4"/>
    <w:rsid w:val="0003555F"/>
    <w:rsid w:val="000361B8"/>
    <w:rsid w:val="00036556"/>
    <w:rsid w:val="00036799"/>
    <w:rsid w:val="00036F90"/>
    <w:rsid w:val="000372E3"/>
    <w:rsid w:val="00037465"/>
    <w:rsid w:val="0003763E"/>
    <w:rsid w:val="00037B98"/>
    <w:rsid w:val="00037CD2"/>
    <w:rsid w:val="00037D72"/>
    <w:rsid w:val="00040D44"/>
    <w:rsid w:val="0004125A"/>
    <w:rsid w:val="0004171B"/>
    <w:rsid w:val="00042553"/>
    <w:rsid w:val="000425BD"/>
    <w:rsid w:val="00042647"/>
    <w:rsid w:val="00043B7F"/>
    <w:rsid w:val="00043D8E"/>
    <w:rsid w:val="000452EA"/>
    <w:rsid w:val="00045875"/>
    <w:rsid w:val="00045B8E"/>
    <w:rsid w:val="00045E9A"/>
    <w:rsid w:val="000469E6"/>
    <w:rsid w:val="00047930"/>
    <w:rsid w:val="000525A9"/>
    <w:rsid w:val="00053A72"/>
    <w:rsid w:val="00053B57"/>
    <w:rsid w:val="000540CB"/>
    <w:rsid w:val="0005563D"/>
    <w:rsid w:val="00055ECC"/>
    <w:rsid w:val="00055FFF"/>
    <w:rsid w:val="000569DB"/>
    <w:rsid w:val="0005703B"/>
    <w:rsid w:val="0005729D"/>
    <w:rsid w:val="0005735C"/>
    <w:rsid w:val="00063251"/>
    <w:rsid w:val="00063C52"/>
    <w:rsid w:val="000648E4"/>
    <w:rsid w:val="00065B2F"/>
    <w:rsid w:val="00065D10"/>
    <w:rsid w:val="00066B8C"/>
    <w:rsid w:val="00067364"/>
    <w:rsid w:val="00070877"/>
    <w:rsid w:val="00070983"/>
    <w:rsid w:val="00072ED4"/>
    <w:rsid w:val="00072FDA"/>
    <w:rsid w:val="000745EC"/>
    <w:rsid w:val="00074975"/>
    <w:rsid w:val="000753E8"/>
    <w:rsid w:val="00075EE6"/>
    <w:rsid w:val="000763ED"/>
    <w:rsid w:val="00076425"/>
    <w:rsid w:val="000773D1"/>
    <w:rsid w:val="00080016"/>
    <w:rsid w:val="00080CBB"/>
    <w:rsid w:val="000812DA"/>
    <w:rsid w:val="000813D6"/>
    <w:rsid w:val="00081873"/>
    <w:rsid w:val="00081DA7"/>
    <w:rsid w:val="000821BD"/>
    <w:rsid w:val="0008232B"/>
    <w:rsid w:val="00082B17"/>
    <w:rsid w:val="0008310A"/>
    <w:rsid w:val="00084600"/>
    <w:rsid w:val="00084AEA"/>
    <w:rsid w:val="00084AF3"/>
    <w:rsid w:val="00084F17"/>
    <w:rsid w:val="00086859"/>
    <w:rsid w:val="00086B72"/>
    <w:rsid w:val="00086DCC"/>
    <w:rsid w:val="000871C3"/>
    <w:rsid w:val="000872D6"/>
    <w:rsid w:val="00090232"/>
    <w:rsid w:val="00090329"/>
    <w:rsid w:val="00091F57"/>
    <w:rsid w:val="00092593"/>
    <w:rsid w:val="00092ACE"/>
    <w:rsid w:val="000941A8"/>
    <w:rsid w:val="00094281"/>
    <w:rsid w:val="00094B5D"/>
    <w:rsid w:val="00095965"/>
    <w:rsid w:val="000966D6"/>
    <w:rsid w:val="000979A4"/>
    <w:rsid w:val="00097A8F"/>
    <w:rsid w:val="000A095D"/>
    <w:rsid w:val="000A0D2B"/>
    <w:rsid w:val="000A13F2"/>
    <w:rsid w:val="000A1C3B"/>
    <w:rsid w:val="000A1CA7"/>
    <w:rsid w:val="000A2808"/>
    <w:rsid w:val="000A2AD1"/>
    <w:rsid w:val="000A2DB0"/>
    <w:rsid w:val="000A31E5"/>
    <w:rsid w:val="000A3573"/>
    <w:rsid w:val="000A48E3"/>
    <w:rsid w:val="000A4A28"/>
    <w:rsid w:val="000A5CFE"/>
    <w:rsid w:val="000A5DC6"/>
    <w:rsid w:val="000A5DD4"/>
    <w:rsid w:val="000A70A5"/>
    <w:rsid w:val="000A773D"/>
    <w:rsid w:val="000A7D3E"/>
    <w:rsid w:val="000B0389"/>
    <w:rsid w:val="000B04E8"/>
    <w:rsid w:val="000B2E1B"/>
    <w:rsid w:val="000B3320"/>
    <w:rsid w:val="000B3696"/>
    <w:rsid w:val="000B3716"/>
    <w:rsid w:val="000B42A4"/>
    <w:rsid w:val="000B4E36"/>
    <w:rsid w:val="000B5461"/>
    <w:rsid w:val="000B5D8F"/>
    <w:rsid w:val="000B7580"/>
    <w:rsid w:val="000C0736"/>
    <w:rsid w:val="000C0F6E"/>
    <w:rsid w:val="000C1291"/>
    <w:rsid w:val="000C1953"/>
    <w:rsid w:val="000C3619"/>
    <w:rsid w:val="000C4307"/>
    <w:rsid w:val="000C519E"/>
    <w:rsid w:val="000C6356"/>
    <w:rsid w:val="000C6C46"/>
    <w:rsid w:val="000C71CA"/>
    <w:rsid w:val="000C75CD"/>
    <w:rsid w:val="000C7849"/>
    <w:rsid w:val="000C7CF0"/>
    <w:rsid w:val="000D07B7"/>
    <w:rsid w:val="000D09D7"/>
    <w:rsid w:val="000D0AC3"/>
    <w:rsid w:val="000D0D21"/>
    <w:rsid w:val="000D0F44"/>
    <w:rsid w:val="000D1256"/>
    <w:rsid w:val="000D2121"/>
    <w:rsid w:val="000D28D3"/>
    <w:rsid w:val="000D2966"/>
    <w:rsid w:val="000D40C0"/>
    <w:rsid w:val="000D4CC0"/>
    <w:rsid w:val="000D5161"/>
    <w:rsid w:val="000D54E5"/>
    <w:rsid w:val="000D56C6"/>
    <w:rsid w:val="000D61C1"/>
    <w:rsid w:val="000D6423"/>
    <w:rsid w:val="000D728F"/>
    <w:rsid w:val="000E0C79"/>
    <w:rsid w:val="000E1D91"/>
    <w:rsid w:val="000E308A"/>
    <w:rsid w:val="000E3093"/>
    <w:rsid w:val="000E31E7"/>
    <w:rsid w:val="000E4579"/>
    <w:rsid w:val="000E54B3"/>
    <w:rsid w:val="000E6C72"/>
    <w:rsid w:val="000F0B2E"/>
    <w:rsid w:val="000F1381"/>
    <w:rsid w:val="000F20F7"/>
    <w:rsid w:val="000F2606"/>
    <w:rsid w:val="000F2613"/>
    <w:rsid w:val="000F288E"/>
    <w:rsid w:val="000F326B"/>
    <w:rsid w:val="000F3DF2"/>
    <w:rsid w:val="000F4870"/>
    <w:rsid w:val="000F4BE7"/>
    <w:rsid w:val="000F5A50"/>
    <w:rsid w:val="000F5D84"/>
    <w:rsid w:val="000F737A"/>
    <w:rsid w:val="000F7997"/>
    <w:rsid w:val="00100729"/>
    <w:rsid w:val="00101781"/>
    <w:rsid w:val="00102299"/>
    <w:rsid w:val="0010298F"/>
    <w:rsid w:val="00102C9E"/>
    <w:rsid w:val="00103E02"/>
    <w:rsid w:val="00104123"/>
    <w:rsid w:val="00105AB0"/>
    <w:rsid w:val="00105C8A"/>
    <w:rsid w:val="00106210"/>
    <w:rsid w:val="00106464"/>
    <w:rsid w:val="001069D4"/>
    <w:rsid w:val="001072B7"/>
    <w:rsid w:val="001074FA"/>
    <w:rsid w:val="00107984"/>
    <w:rsid w:val="00110220"/>
    <w:rsid w:val="00110CDC"/>
    <w:rsid w:val="00112A52"/>
    <w:rsid w:val="00112B3C"/>
    <w:rsid w:val="00113058"/>
    <w:rsid w:val="00113352"/>
    <w:rsid w:val="001139B3"/>
    <w:rsid w:val="00113C99"/>
    <w:rsid w:val="0011458E"/>
    <w:rsid w:val="0011571E"/>
    <w:rsid w:val="0011579C"/>
    <w:rsid w:val="00116EEB"/>
    <w:rsid w:val="00120923"/>
    <w:rsid w:val="00121054"/>
    <w:rsid w:val="00122310"/>
    <w:rsid w:val="00122404"/>
    <w:rsid w:val="0012241D"/>
    <w:rsid w:val="00123759"/>
    <w:rsid w:val="00123CDD"/>
    <w:rsid w:val="00123CFA"/>
    <w:rsid w:val="00124D85"/>
    <w:rsid w:val="001256E7"/>
    <w:rsid w:val="00127A1B"/>
    <w:rsid w:val="001301CC"/>
    <w:rsid w:val="00130DE7"/>
    <w:rsid w:val="00130F37"/>
    <w:rsid w:val="00130F68"/>
    <w:rsid w:val="00131D0A"/>
    <w:rsid w:val="00132CF3"/>
    <w:rsid w:val="0013592B"/>
    <w:rsid w:val="0013666B"/>
    <w:rsid w:val="001367F3"/>
    <w:rsid w:val="00136E8E"/>
    <w:rsid w:val="00140DC9"/>
    <w:rsid w:val="001413BC"/>
    <w:rsid w:val="00141BA4"/>
    <w:rsid w:val="00141C87"/>
    <w:rsid w:val="00143956"/>
    <w:rsid w:val="001439DC"/>
    <w:rsid w:val="00143BC9"/>
    <w:rsid w:val="00144662"/>
    <w:rsid w:val="00144859"/>
    <w:rsid w:val="0014536D"/>
    <w:rsid w:val="0014541B"/>
    <w:rsid w:val="00145C1D"/>
    <w:rsid w:val="0014626A"/>
    <w:rsid w:val="001470A3"/>
    <w:rsid w:val="00150354"/>
    <w:rsid w:val="0015097B"/>
    <w:rsid w:val="001511C8"/>
    <w:rsid w:val="00151802"/>
    <w:rsid w:val="0015207D"/>
    <w:rsid w:val="00153561"/>
    <w:rsid w:val="00153723"/>
    <w:rsid w:val="00153795"/>
    <w:rsid w:val="00154364"/>
    <w:rsid w:val="0015439A"/>
    <w:rsid w:val="001552A2"/>
    <w:rsid w:val="001569F0"/>
    <w:rsid w:val="00156D60"/>
    <w:rsid w:val="0016017B"/>
    <w:rsid w:val="001603F3"/>
    <w:rsid w:val="00160448"/>
    <w:rsid w:val="00160971"/>
    <w:rsid w:val="00160D72"/>
    <w:rsid w:val="00162D42"/>
    <w:rsid w:val="00163AEC"/>
    <w:rsid w:val="00163AF9"/>
    <w:rsid w:val="00163ED7"/>
    <w:rsid w:val="001642B3"/>
    <w:rsid w:val="00164936"/>
    <w:rsid w:val="00166F3F"/>
    <w:rsid w:val="001676B7"/>
    <w:rsid w:val="00167B63"/>
    <w:rsid w:val="00167DBE"/>
    <w:rsid w:val="00170156"/>
    <w:rsid w:val="00170178"/>
    <w:rsid w:val="00170488"/>
    <w:rsid w:val="00170705"/>
    <w:rsid w:val="00170ED1"/>
    <w:rsid w:val="0017247D"/>
    <w:rsid w:val="00172958"/>
    <w:rsid w:val="00173FE4"/>
    <w:rsid w:val="00175002"/>
    <w:rsid w:val="00175141"/>
    <w:rsid w:val="00175609"/>
    <w:rsid w:val="001764D8"/>
    <w:rsid w:val="001766C8"/>
    <w:rsid w:val="00177939"/>
    <w:rsid w:val="0018014F"/>
    <w:rsid w:val="001805DB"/>
    <w:rsid w:val="00180853"/>
    <w:rsid w:val="00180F51"/>
    <w:rsid w:val="0018101F"/>
    <w:rsid w:val="001810B0"/>
    <w:rsid w:val="00181522"/>
    <w:rsid w:val="00182C72"/>
    <w:rsid w:val="00183BE0"/>
    <w:rsid w:val="00184817"/>
    <w:rsid w:val="00185682"/>
    <w:rsid w:val="00186AC4"/>
    <w:rsid w:val="00186B6A"/>
    <w:rsid w:val="00187ACB"/>
    <w:rsid w:val="00187C34"/>
    <w:rsid w:val="00190CDD"/>
    <w:rsid w:val="001911C4"/>
    <w:rsid w:val="001913C7"/>
    <w:rsid w:val="001915F6"/>
    <w:rsid w:val="00192086"/>
    <w:rsid w:val="001939A3"/>
    <w:rsid w:val="00193AF6"/>
    <w:rsid w:val="00195D12"/>
    <w:rsid w:val="001967DB"/>
    <w:rsid w:val="001976EE"/>
    <w:rsid w:val="0019770C"/>
    <w:rsid w:val="00197E45"/>
    <w:rsid w:val="001A020D"/>
    <w:rsid w:val="001A0890"/>
    <w:rsid w:val="001A1CF5"/>
    <w:rsid w:val="001A1DE8"/>
    <w:rsid w:val="001A2085"/>
    <w:rsid w:val="001A2DCF"/>
    <w:rsid w:val="001A331D"/>
    <w:rsid w:val="001A33E8"/>
    <w:rsid w:val="001A5BF6"/>
    <w:rsid w:val="001A600A"/>
    <w:rsid w:val="001A6862"/>
    <w:rsid w:val="001A695B"/>
    <w:rsid w:val="001A6DA0"/>
    <w:rsid w:val="001A7600"/>
    <w:rsid w:val="001B1A32"/>
    <w:rsid w:val="001B1DC9"/>
    <w:rsid w:val="001B1DEB"/>
    <w:rsid w:val="001B2108"/>
    <w:rsid w:val="001B22FD"/>
    <w:rsid w:val="001B3CE7"/>
    <w:rsid w:val="001B4018"/>
    <w:rsid w:val="001B4C38"/>
    <w:rsid w:val="001B5AF0"/>
    <w:rsid w:val="001B5DE7"/>
    <w:rsid w:val="001B6EDD"/>
    <w:rsid w:val="001B7529"/>
    <w:rsid w:val="001C0894"/>
    <w:rsid w:val="001C0BE0"/>
    <w:rsid w:val="001C2E01"/>
    <w:rsid w:val="001C2FFB"/>
    <w:rsid w:val="001C3385"/>
    <w:rsid w:val="001C3F20"/>
    <w:rsid w:val="001C3FD7"/>
    <w:rsid w:val="001C5221"/>
    <w:rsid w:val="001C5416"/>
    <w:rsid w:val="001C591A"/>
    <w:rsid w:val="001C5A16"/>
    <w:rsid w:val="001C680A"/>
    <w:rsid w:val="001C6ABD"/>
    <w:rsid w:val="001C7A4A"/>
    <w:rsid w:val="001D0537"/>
    <w:rsid w:val="001D06FC"/>
    <w:rsid w:val="001D121E"/>
    <w:rsid w:val="001D1248"/>
    <w:rsid w:val="001D1747"/>
    <w:rsid w:val="001D1943"/>
    <w:rsid w:val="001D209B"/>
    <w:rsid w:val="001D23B7"/>
    <w:rsid w:val="001D3181"/>
    <w:rsid w:val="001D3324"/>
    <w:rsid w:val="001D3E6E"/>
    <w:rsid w:val="001D412B"/>
    <w:rsid w:val="001D420C"/>
    <w:rsid w:val="001D4360"/>
    <w:rsid w:val="001D5318"/>
    <w:rsid w:val="001D768E"/>
    <w:rsid w:val="001E05E9"/>
    <w:rsid w:val="001E064E"/>
    <w:rsid w:val="001E17CE"/>
    <w:rsid w:val="001E2A61"/>
    <w:rsid w:val="001E3312"/>
    <w:rsid w:val="001E361E"/>
    <w:rsid w:val="001E396E"/>
    <w:rsid w:val="001E4C6B"/>
    <w:rsid w:val="001E5439"/>
    <w:rsid w:val="001E57E1"/>
    <w:rsid w:val="001E6E95"/>
    <w:rsid w:val="001E6F1F"/>
    <w:rsid w:val="001E7676"/>
    <w:rsid w:val="001E7A5D"/>
    <w:rsid w:val="001E7A85"/>
    <w:rsid w:val="001F06C0"/>
    <w:rsid w:val="001F0C25"/>
    <w:rsid w:val="001F0C79"/>
    <w:rsid w:val="001F16CC"/>
    <w:rsid w:val="001F17B6"/>
    <w:rsid w:val="001F17DE"/>
    <w:rsid w:val="001F1B0A"/>
    <w:rsid w:val="001F1C9D"/>
    <w:rsid w:val="001F2392"/>
    <w:rsid w:val="001F2B2E"/>
    <w:rsid w:val="001F346D"/>
    <w:rsid w:val="001F3D0E"/>
    <w:rsid w:val="001F4CF1"/>
    <w:rsid w:val="001F4D79"/>
    <w:rsid w:val="001F5CDA"/>
    <w:rsid w:val="001F5CF0"/>
    <w:rsid w:val="001F603F"/>
    <w:rsid w:val="001F6635"/>
    <w:rsid w:val="001F664C"/>
    <w:rsid w:val="001F73A5"/>
    <w:rsid w:val="001F7608"/>
    <w:rsid w:val="001F762E"/>
    <w:rsid w:val="00200F39"/>
    <w:rsid w:val="00201AB6"/>
    <w:rsid w:val="00204795"/>
    <w:rsid w:val="00204C37"/>
    <w:rsid w:val="002063EA"/>
    <w:rsid w:val="002074BA"/>
    <w:rsid w:val="00207929"/>
    <w:rsid w:val="0021064A"/>
    <w:rsid w:val="00210E2F"/>
    <w:rsid w:val="00210F66"/>
    <w:rsid w:val="002116E0"/>
    <w:rsid w:val="002127EB"/>
    <w:rsid w:val="00212ABF"/>
    <w:rsid w:val="00212C65"/>
    <w:rsid w:val="002134A8"/>
    <w:rsid w:val="002145E1"/>
    <w:rsid w:val="00215167"/>
    <w:rsid w:val="00215A46"/>
    <w:rsid w:val="00215F34"/>
    <w:rsid w:val="002166AB"/>
    <w:rsid w:val="00217278"/>
    <w:rsid w:val="00217A8E"/>
    <w:rsid w:val="00220B84"/>
    <w:rsid w:val="00221191"/>
    <w:rsid w:val="00221646"/>
    <w:rsid w:val="002223BF"/>
    <w:rsid w:val="002227DD"/>
    <w:rsid w:val="00222DEB"/>
    <w:rsid w:val="00223B48"/>
    <w:rsid w:val="00224636"/>
    <w:rsid w:val="002252F8"/>
    <w:rsid w:val="002269C7"/>
    <w:rsid w:val="00226B2C"/>
    <w:rsid w:val="002274C9"/>
    <w:rsid w:val="00231433"/>
    <w:rsid w:val="0023589D"/>
    <w:rsid w:val="00236760"/>
    <w:rsid w:val="00236E39"/>
    <w:rsid w:val="002370D8"/>
    <w:rsid w:val="00240780"/>
    <w:rsid w:val="00240B36"/>
    <w:rsid w:val="00240DC9"/>
    <w:rsid w:val="00240FD5"/>
    <w:rsid w:val="0024183B"/>
    <w:rsid w:val="00241B1E"/>
    <w:rsid w:val="00242E97"/>
    <w:rsid w:val="00243B13"/>
    <w:rsid w:val="002453BB"/>
    <w:rsid w:val="00245A9B"/>
    <w:rsid w:val="00246083"/>
    <w:rsid w:val="002468BF"/>
    <w:rsid w:val="0025068A"/>
    <w:rsid w:val="0025136B"/>
    <w:rsid w:val="00252682"/>
    <w:rsid w:val="0025288B"/>
    <w:rsid w:val="00252891"/>
    <w:rsid w:val="00253012"/>
    <w:rsid w:val="00253172"/>
    <w:rsid w:val="00255BA7"/>
    <w:rsid w:val="002573E6"/>
    <w:rsid w:val="0026040F"/>
    <w:rsid w:val="00260DCB"/>
    <w:rsid w:val="002615D8"/>
    <w:rsid w:val="0026414A"/>
    <w:rsid w:val="002642E5"/>
    <w:rsid w:val="0026430D"/>
    <w:rsid w:val="002643D3"/>
    <w:rsid w:val="00264789"/>
    <w:rsid w:val="00265783"/>
    <w:rsid w:val="00266863"/>
    <w:rsid w:val="00266916"/>
    <w:rsid w:val="0026774E"/>
    <w:rsid w:val="00267C9F"/>
    <w:rsid w:val="00270AD5"/>
    <w:rsid w:val="00270D21"/>
    <w:rsid w:val="00270E43"/>
    <w:rsid w:val="00272350"/>
    <w:rsid w:val="00272CFB"/>
    <w:rsid w:val="002733D0"/>
    <w:rsid w:val="00273789"/>
    <w:rsid w:val="002739E9"/>
    <w:rsid w:val="0027454B"/>
    <w:rsid w:val="00274679"/>
    <w:rsid w:val="00274B58"/>
    <w:rsid w:val="0027540E"/>
    <w:rsid w:val="0027638C"/>
    <w:rsid w:val="00281003"/>
    <w:rsid w:val="00281062"/>
    <w:rsid w:val="0028126D"/>
    <w:rsid w:val="00282199"/>
    <w:rsid w:val="00283044"/>
    <w:rsid w:val="00283808"/>
    <w:rsid w:val="00283A2D"/>
    <w:rsid w:val="00283E91"/>
    <w:rsid w:val="0028416B"/>
    <w:rsid w:val="002844F4"/>
    <w:rsid w:val="00286D84"/>
    <w:rsid w:val="002872AA"/>
    <w:rsid w:val="0028776A"/>
    <w:rsid w:val="002901D8"/>
    <w:rsid w:val="00291857"/>
    <w:rsid w:val="00292278"/>
    <w:rsid w:val="002929AF"/>
    <w:rsid w:val="00292A07"/>
    <w:rsid w:val="00293AC1"/>
    <w:rsid w:val="00294DD1"/>
    <w:rsid w:val="00295EB3"/>
    <w:rsid w:val="002A04B0"/>
    <w:rsid w:val="002A05B1"/>
    <w:rsid w:val="002A0639"/>
    <w:rsid w:val="002A0EDA"/>
    <w:rsid w:val="002A16D6"/>
    <w:rsid w:val="002A1DD2"/>
    <w:rsid w:val="002A1DD5"/>
    <w:rsid w:val="002A23C0"/>
    <w:rsid w:val="002A24E0"/>
    <w:rsid w:val="002A28C1"/>
    <w:rsid w:val="002A3593"/>
    <w:rsid w:val="002A3929"/>
    <w:rsid w:val="002A3940"/>
    <w:rsid w:val="002A472D"/>
    <w:rsid w:val="002A4ABF"/>
    <w:rsid w:val="002A4C8C"/>
    <w:rsid w:val="002A4DFD"/>
    <w:rsid w:val="002A5579"/>
    <w:rsid w:val="002A7D70"/>
    <w:rsid w:val="002A7F21"/>
    <w:rsid w:val="002B055C"/>
    <w:rsid w:val="002B147E"/>
    <w:rsid w:val="002B1E18"/>
    <w:rsid w:val="002B216A"/>
    <w:rsid w:val="002B2196"/>
    <w:rsid w:val="002B27AE"/>
    <w:rsid w:val="002B2C88"/>
    <w:rsid w:val="002B30BE"/>
    <w:rsid w:val="002B3219"/>
    <w:rsid w:val="002B3475"/>
    <w:rsid w:val="002B4ADC"/>
    <w:rsid w:val="002B50CE"/>
    <w:rsid w:val="002B53D7"/>
    <w:rsid w:val="002B58F8"/>
    <w:rsid w:val="002B5AD5"/>
    <w:rsid w:val="002B602C"/>
    <w:rsid w:val="002B6402"/>
    <w:rsid w:val="002B6CA3"/>
    <w:rsid w:val="002B72BF"/>
    <w:rsid w:val="002C0506"/>
    <w:rsid w:val="002C06CB"/>
    <w:rsid w:val="002C116D"/>
    <w:rsid w:val="002C3FDA"/>
    <w:rsid w:val="002C459F"/>
    <w:rsid w:val="002C4D56"/>
    <w:rsid w:val="002C4D77"/>
    <w:rsid w:val="002C5041"/>
    <w:rsid w:val="002C5695"/>
    <w:rsid w:val="002C653F"/>
    <w:rsid w:val="002D26B8"/>
    <w:rsid w:val="002D3682"/>
    <w:rsid w:val="002D40CC"/>
    <w:rsid w:val="002D45F3"/>
    <w:rsid w:val="002D5581"/>
    <w:rsid w:val="002D57BA"/>
    <w:rsid w:val="002D64CE"/>
    <w:rsid w:val="002D69D1"/>
    <w:rsid w:val="002D7E79"/>
    <w:rsid w:val="002E0B60"/>
    <w:rsid w:val="002E0C24"/>
    <w:rsid w:val="002E112B"/>
    <w:rsid w:val="002E1465"/>
    <w:rsid w:val="002E1896"/>
    <w:rsid w:val="002E1A84"/>
    <w:rsid w:val="002E3114"/>
    <w:rsid w:val="002E4060"/>
    <w:rsid w:val="002E4C18"/>
    <w:rsid w:val="002E52CE"/>
    <w:rsid w:val="002E5D49"/>
    <w:rsid w:val="002E62AB"/>
    <w:rsid w:val="002E6F94"/>
    <w:rsid w:val="002E7D23"/>
    <w:rsid w:val="002E7D2B"/>
    <w:rsid w:val="002F0AC6"/>
    <w:rsid w:val="002F0C76"/>
    <w:rsid w:val="002F0DBD"/>
    <w:rsid w:val="002F2372"/>
    <w:rsid w:val="002F2ED0"/>
    <w:rsid w:val="002F4023"/>
    <w:rsid w:val="002F49EE"/>
    <w:rsid w:val="002F63A7"/>
    <w:rsid w:val="002F6866"/>
    <w:rsid w:val="002F6DC7"/>
    <w:rsid w:val="002F7CAF"/>
    <w:rsid w:val="00300152"/>
    <w:rsid w:val="0030177E"/>
    <w:rsid w:val="00302E41"/>
    <w:rsid w:val="003032E2"/>
    <w:rsid w:val="003032F8"/>
    <w:rsid w:val="0030381E"/>
    <w:rsid w:val="00304AAB"/>
    <w:rsid w:val="003051B0"/>
    <w:rsid w:val="0030596A"/>
    <w:rsid w:val="00305F8B"/>
    <w:rsid w:val="00306BFD"/>
    <w:rsid w:val="00307466"/>
    <w:rsid w:val="00307AC6"/>
    <w:rsid w:val="00310686"/>
    <w:rsid w:val="00310B92"/>
    <w:rsid w:val="003111E8"/>
    <w:rsid w:val="0031253A"/>
    <w:rsid w:val="003125A7"/>
    <w:rsid w:val="0031376E"/>
    <w:rsid w:val="00313CE9"/>
    <w:rsid w:val="00313FE2"/>
    <w:rsid w:val="0031421A"/>
    <w:rsid w:val="00314EED"/>
    <w:rsid w:val="0031503F"/>
    <w:rsid w:val="003150D3"/>
    <w:rsid w:val="003153BF"/>
    <w:rsid w:val="00315749"/>
    <w:rsid w:val="003157B4"/>
    <w:rsid w:val="003159D5"/>
    <w:rsid w:val="00316161"/>
    <w:rsid w:val="00316FEE"/>
    <w:rsid w:val="00317E3D"/>
    <w:rsid w:val="003201AC"/>
    <w:rsid w:val="0032036A"/>
    <w:rsid w:val="003207C3"/>
    <w:rsid w:val="00320958"/>
    <w:rsid w:val="00320F9C"/>
    <w:rsid w:val="0032167D"/>
    <w:rsid w:val="00322951"/>
    <w:rsid w:val="00322A7A"/>
    <w:rsid w:val="00325B3F"/>
    <w:rsid w:val="00325ED1"/>
    <w:rsid w:val="003273BD"/>
    <w:rsid w:val="003302E5"/>
    <w:rsid w:val="003324AA"/>
    <w:rsid w:val="00332620"/>
    <w:rsid w:val="003337D1"/>
    <w:rsid w:val="00333A74"/>
    <w:rsid w:val="00334032"/>
    <w:rsid w:val="00335F23"/>
    <w:rsid w:val="0033607E"/>
    <w:rsid w:val="00336454"/>
    <w:rsid w:val="003367CB"/>
    <w:rsid w:val="0033721C"/>
    <w:rsid w:val="00337CC2"/>
    <w:rsid w:val="00337F3A"/>
    <w:rsid w:val="00341724"/>
    <w:rsid w:val="00341C07"/>
    <w:rsid w:val="003420B5"/>
    <w:rsid w:val="00342459"/>
    <w:rsid w:val="00342703"/>
    <w:rsid w:val="00342C31"/>
    <w:rsid w:val="00343A9D"/>
    <w:rsid w:val="0034687C"/>
    <w:rsid w:val="003478A1"/>
    <w:rsid w:val="0035079A"/>
    <w:rsid w:val="00351144"/>
    <w:rsid w:val="00351287"/>
    <w:rsid w:val="003515E4"/>
    <w:rsid w:val="003525C2"/>
    <w:rsid w:val="00352F29"/>
    <w:rsid w:val="0035306D"/>
    <w:rsid w:val="00353F27"/>
    <w:rsid w:val="00354720"/>
    <w:rsid w:val="00355734"/>
    <w:rsid w:val="00356775"/>
    <w:rsid w:val="00356964"/>
    <w:rsid w:val="00356F66"/>
    <w:rsid w:val="003578AC"/>
    <w:rsid w:val="00357ACC"/>
    <w:rsid w:val="0036029A"/>
    <w:rsid w:val="003608CE"/>
    <w:rsid w:val="00361335"/>
    <w:rsid w:val="003613E1"/>
    <w:rsid w:val="003622E0"/>
    <w:rsid w:val="00362B98"/>
    <w:rsid w:val="003632DA"/>
    <w:rsid w:val="00363484"/>
    <w:rsid w:val="003634E8"/>
    <w:rsid w:val="003653DD"/>
    <w:rsid w:val="00366990"/>
    <w:rsid w:val="00367EF9"/>
    <w:rsid w:val="0037068D"/>
    <w:rsid w:val="0037187E"/>
    <w:rsid w:val="00372CCB"/>
    <w:rsid w:val="00372D4A"/>
    <w:rsid w:val="00373623"/>
    <w:rsid w:val="0037384B"/>
    <w:rsid w:val="003742A0"/>
    <w:rsid w:val="00374390"/>
    <w:rsid w:val="0037455D"/>
    <w:rsid w:val="003746F3"/>
    <w:rsid w:val="00374CE4"/>
    <w:rsid w:val="003756F8"/>
    <w:rsid w:val="00375AC5"/>
    <w:rsid w:val="00375F42"/>
    <w:rsid w:val="0037692C"/>
    <w:rsid w:val="00376A8A"/>
    <w:rsid w:val="003801EF"/>
    <w:rsid w:val="003805A8"/>
    <w:rsid w:val="00381095"/>
    <w:rsid w:val="00381244"/>
    <w:rsid w:val="0038264A"/>
    <w:rsid w:val="0038295F"/>
    <w:rsid w:val="00382D3B"/>
    <w:rsid w:val="00384DB2"/>
    <w:rsid w:val="00385B49"/>
    <w:rsid w:val="0038624B"/>
    <w:rsid w:val="0038646B"/>
    <w:rsid w:val="0038657A"/>
    <w:rsid w:val="00386C1C"/>
    <w:rsid w:val="003871DB"/>
    <w:rsid w:val="00387423"/>
    <w:rsid w:val="003929F4"/>
    <w:rsid w:val="00392E5D"/>
    <w:rsid w:val="00393714"/>
    <w:rsid w:val="00393F3B"/>
    <w:rsid w:val="003948D6"/>
    <w:rsid w:val="00394B06"/>
    <w:rsid w:val="00395EE1"/>
    <w:rsid w:val="00395F06"/>
    <w:rsid w:val="00396137"/>
    <w:rsid w:val="00396264"/>
    <w:rsid w:val="00396BFA"/>
    <w:rsid w:val="003973A6"/>
    <w:rsid w:val="003A011C"/>
    <w:rsid w:val="003A0239"/>
    <w:rsid w:val="003A0421"/>
    <w:rsid w:val="003A0494"/>
    <w:rsid w:val="003A0598"/>
    <w:rsid w:val="003A1C03"/>
    <w:rsid w:val="003A1E8A"/>
    <w:rsid w:val="003A27E6"/>
    <w:rsid w:val="003A37DB"/>
    <w:rsid w:val="003A3DA0"/>
    <w:rsid w:val="003A4866"/>
    <w:rsid w:val="003A60B9"/>
    <w:rsid w:val="003A6177"/>
    <w:rsid w:val="003A641E"/>
    <w:rsid w:val="003A65C4"/>
    <w:rsid w:val="003B0E49"/>
    <w:rsid w:val="003B0F49"/>
    <w:rsid w:val="003B1344"/>
    <w:rsid w:val="003B286A"/>
    <w:rsid w:val="003B2F52"/>
    <w:rsid w:val="003B5F55"/>
    <w:rsid w:val="003B611C"/>
    <w:rsid w:val="003B623E"/>
    <w:rsid w:val="003B6C02"/>
    <w:rsid w:val="003B70B4"/>
    <w:rsid w:val="003B7BEC"/>
    <w:rsid w:val="003B7CEB"/>
    <w:rsid w:val="003B7D54"/>
    <w:rsid w:val="003C2693"/>
    <w:rsid w:val="003C2B23"/>
    <w:rsid w:val="003C3725"/>
    <w:rsid w:val="003C3C34"/>
    <w:rsid w:val="003C3D0F"/>
    <w:rsid w:val="003C4812"/>
    <w:rsid w:val="003C4985"/>
    <w:rsid w:val="003C6D0E"/>
    <w:rsid w:val="003D0A09"/>
    <w:rsid w:val="003D14AA"/>
    <w:rsid w:val="003D2EA6"/>
    <w:rsid w:val="003D3880"/>
    <w:rsid w:val="003D4729"/>
    <w:rsid w:val="003D4E1C"/>
    <w:rsid w:val="003D50D2"/>
    <w:rsid w:val="003D553C"/>
    <w:rsid w:val="003D604E"/>
    <w:rsid w:val="003D6227"/>
    <w:rsid w:val="003D62B0"/>
    <w:rsid w:val="003D64C3"/>
    <w:rsid w:val="003D748F"/>
    <w:rsid w:val="003D7D95"/>
    <w:rsid w:val="003D7E07"/>
    <w:rsid w:val="003E0B69"/>
    <w:rsid w:val="003E122C"/>
    <w:rsid w:val="003E128C"/>
    <w:rsid w:val="003E234C"/>
    <w:rsid w:val="003E2F03"/>
    <w:rsid w:val="003E3560"/>
    <w:rsid w:val="003E3BF0"/>
    <w:rsid w:val="003E3DDD"/>
    <w:rsid w:val="003E46BE"/>
    <w:rsid w:val="003E4B25"/>
    <w:rsid w:val="003E53E3"/>
    <w:rsid w:val="003E5457"/>
    <w:rsid w:val="003E5850"/>
    <w:rsid w:val="003E6CD0"/>
    <w:rsid w:val="003E6EA8"/>
    <w:rsid w:val="003E715F"/>
    <w:rsid w:val="003E77A4"/>
    <w:rsid w:val="003E7B43"/>
    <w:rsid w:val="003F0E36"/>
    <w:rsid w:val="003F147D"/>
    <w:rsid w:val="003F1DD3"/>
    <w:rsid w:val="003F247D"/>
    <w:rsid w:val="003F2756"/>
    <w:rsid w:val="003F28E0"/>
    <w:rsid w:val="003F3209"/>
    <w:rsid w:val="003F379B"/>
    <w:rsid w:val="003F4D50"/>
    <w:rsid w:val="003F5282"/>
    <w:rsid w:val="003F6737"/>
    <w:rsid w:val="003F6A62"/>
    <w:rsid w:val="003F7644"/>
    <w:rsid w:val="003F7FDE"/>
    <w:rsid w:val="00403B19"/>
    <w:rsid w:val="00403D86"/>
    <w:rsid w:val="00403E6F"/>
    <w:rsid w:val="00404D1E"/>
    <w:rsid w:val="00404DD6"/>
    <w:rsid w:val="0040590F"/>
    <w:rsid w:val="00405CA3"/>
    <w:rsid w:val="00406DC7"/>
    <w:rsid w:val="00407860"/>
    <w:rsid w:val="0041027F"/>
    <w:rsid w:val="00410BEA"/>
    <w:rsid w:val="0041189E"/>
    <w:rsid w:val="00411BA1"/>
    <w:rsid w:val="00411C0D"/>
    <w:rsid w:val="00412179"/>
    <w:rsid w:val="00412565"/>
    <w:rsid w:val="00412B49"/>
    <w:rsid w:val="00412DC8"/>
    <w:rsid w:val="00413992"/>
    <w:rsid w:val="004140A0"/>
    <w:rsid w:val="00414766"/>
    <w:rsid w:val="00414BB0"/>
    <w:rsid w:val="004157DE"/>
    <w:rsid w:val="00417934"/>
    <w:rsid w:val="00417938"/>
    <w:rsid w:val="004200B6"/>
    <w:rsid w:val="004203C3"/>
    <w:rsid w:val="00420672"/>
    <w:rsid w:val="0042081D"/>
    <w:rsid w:val="0042097E"/>
    <w:rsid w:val="00421B42"/>
    <w:rsid w:val="00421B4D"/>
    <w:rsid w:val="004220D9"/>
    <w:rsid w:val="00422685"/>
    <w:rsid w:val="00422826"/>
    <w:rsid w:val="00424218"/>
    <w:rsid w:val="00425E6A"/>
    <w:rsid w:val="0042685F"/>
    <w:rsid w:val="004310F6"/>
    <w:rsid w:val="004311CA"/>
    <w:rsid w:val="004317E3"/>
    <w:rsid w:val="00432791"/>
    <w:rsid w:val="00432C62"/>
    <w:rsid w:val="004334E5"/>
    <w:rsid w:val="00434DE8"/>
    <w:rsid w:val="00434E27"/>
    <w:rsid w:val="004357FB"/>
    <w:rsid w:val="004368ED"/>
    <w:rsid w:val="00436A33"/>
    <w:rsid w:val="00437A4F"/>
    <w:rsid w:val="0044003F"/>
    <w:rsid w:val="00440231"/>
    <w:rsid w:val="004406BE"/>
    <w:rsid w:val="004406CE"/>
    <w:rsid w:val="00440A8E"/>
    <w:rsid w:val="00440F6F"/>
    <w:rsid w:val="004412F8"/>
    <w:rsid w:val="0044185B"/>
    <w:rsid w:val="0044230A"/>
    <w:rsid w:val="00443371"/>
    <w:rsid w:val="004435E4"/>
    <w:rsid w:val="00443B81"/>
    <w:rsid w:val="00443B8F"/>
    <w:rsid w:val="004449A8"/>
    <w:rsid w:val="0044508D"/>
    <w:rsid w:val="004465C4"/>
    <w:rsid w:val="004466E7"/>
    <w:rsid w:val="00446A50"/>
    <w:rsid w:val="004473D0"/>
    <w:rsid w:val="00447AD9"/>
    <w:rsid w:val="00450035"/>
    <w:rsid w:val="004503E5"/>
    <w:rsid w:val="0045126D"/>
    <w:rsid w:val="004512E9"/>
    <w:rsid w:val="00452445"/>
    <w:rsid w:val="00453384"/>
    <w:rsid w:val="00453431"/>
    <w:rsid w:val="004537A1"/>
    <w:rsid w:val="004551D6"/>
    <w:rsid w:val="00455E77"/>
    <w:rsid w:val="00456327"/>
    <w:rsid w:val="00456B7A"/>
    <w:rsid w:val="00460127"/>
    <w:rsid w:val="00461444"/>
    <w:rsid w:val="0046270C"/>
    <w:rsid w:val="004628A6"/>
    <w:rsid w:val="00462D1B"/>
    <w:rsid w:val="00463658"/>
    <w:rsid w:val="00463752"/>
    <w:rsid w:val="00463A1D"/>
    <w:rsid w:val="004644C1"/>
    <w:rsid w:val="004703F2"/>
    <w:rsid w:val="004716DB"/>
    <w:rsid w:val="004719CD"/>
    <w:rsid w:val="00471AAF"/>
    <w:rsid w:val="0047278C"/>
    <w:rsid w:val="00474665"/>
    <w:rsid w:val="0047492C"/>
    <w:rsid w:val="004752FB"/>
    <w:rsid w:val="00475C38"/>
    <w:rsid w:val="00475DB3"/>
    <w:rsid w:val="00476E5A"/>
    <w:rsid w:val="004770A8"/>
    <w:rsid w:val="00477136"/>
    <w:rsid w:val="004771BF"/>
    <w:rsid w:val="00477F14"/>
    <w:rsid w:val="00477FC8"/>
    <w:rsid w:val="0048019F"/>
    <w:rsid w:val="0048042F"/>
    <w:rsid w:val="00480543"/>
    <w:rsid w:val="00480690"/>
    <w:rsid w:val="00481348"/>
    <w:rsid w:val="00482494"/>
    <w:rsid w:val="004826B9"/>
    <w:rsid w:val="00482FCC"/>
    <w:rsid w:val="00483ECB"/>
    <w:rsid w:val="00483FAE"/>
    <w:rsid w:val="004841C0"/>
    <w:rsid w:val="00484737"/>
    <w:rsid w:val="004857C6"/>
    <w:rsid w:val="00485865"/>
    <w:rsid w:val="00485F34"/>
    <w:rsid w:val="0048766F"/>
    <w:rsid w:val="00487B34"/>
    <w:rsid w:val="00487B41"/>
    <w:rsid w:val="00487BDC"/>
    <w:rsid w:val="004904CF"/>
    <w:rsid w:val="0049117F"/>
    <w:rsid w:val="00492739"/>
    <w:rsid w:val="00493428"/>
    <w:rsid w:val="004949E0"/>
    <w:rsid w:val="00495274"/>
    <w:rsid w:val="00495E7F"/>
    <w:rsid w:val="00496605"/>
    <w:rsid w:val="00497788"/>
    <w:rsid w:val="004A001D"/>
    <w:rsid w:val="004A016E"/>
    <w:rsid w:val="004A0211"/>
    <w:rsid w:val="004A16BE"/>
    <w:rsid w:val="004A16C9"/>
    <w:rsid w:val="004A215F"/>
    <w:rsid w:val="004A2D68"/>
    <w:rsid w:val="004A2ED9"/>
    <w:rsid w:val="004A40FA"/>
    <w:rsid w:val="004A4179"/>
    <w:rsid w:val="004A4A12"/>
    <w:rsid w:val="004A572D"/>
    <w:rsid w:val="004A57C1"/>
    <w:rsid w:val="004A595D"/>
    <w:rsid w:val="004A5C9F"/>
    <w:rsid w:val="004A6CCD"/>
    <w:rsid w:val="004B089B"/>
    <w:rsid w:val="004B0CE4"/>
    <w:rsid w:val="004B2E1D"/>
    <w:rsid w:val="004B2F27"/>
    <w:rsid w:val="004B3113"/>
    <w:rsid w:val="004B43C4"/>
    <w:rsid w:val="004B5E33"/>
    <w:rsid w:val="004B5F9A"/>
    <w:rsid w:val="004B6FD0"/>
    <w:rsid w:val="004B74B7"/>
    <w:rsid w:val="004B75B2"/>
    <w:rsid w:val="004B7A06"/>
    <w:rsid w:val="004C0E8B"/>
    <w:rsid w:val="004C188C"/>
    <w:rsid w:val="004C2085"/>
    <w:rsid w:val="004C35F3"/>
    <w:rsid w:val="004C379E"/>
    <w:rsid w:val="004C4259"/>
    <w:rsid w:val="004C4BB0"/>
    <w:rsid w:val="004C6B8B"/>
    <w:rsid w:val="004D20B6"/>
    <w:rsid w:val="004D276E"/>
    <w:rsid w:val="004D302B"/>
    <w:rsid w:val="004D36CD"/>
    <w:rsid w:val="004D498E"/>
    <w:rsid w:val="004D4F7E"/>
    <w:rsid w:val="004D552C"/>
    <w:rsid w:val="004D7003"/>
    <w:rsid w:val="004D717F"/>
    <w:rsid w:val="004E0248"/>
    <w:rsid w:val="004E06EA"/>
    <w:rsid w:val="004E0866"/>
    <w:rsid w:val="004E14CF"/>
    <w:rsid w:val="004E251B"/>
    <w:rsid w:val="004E4ECF"/>
    <w:rsid w:val="004E62B0"/>
    <w:rsid w:val="004E63C0"/>
    <w:rsid w:val="004E6A1B"/>
    <w:rsid w:val="004F0A3E"/>
    <w:rsid w:val="004F12B1"/>
    <w:rsid w:val="004F133A"/>
    <w:rsid w:val="004F1B77"/>
    <w:rsid w:val="004F1F9C"/>
    <w:rsid w:val="004F298F"/>
    <w:rsid w:val="004F2F9A"/>
    <w:rsid w:val="004F336A"/>
    <w:rsid w:val="004F6171"/>
    <w:rsid w:val="004F6BD1"/>
    <w:rsid w:val="005021A8"/>
    <w:rsid w:val="0050317D"/>
    <w:rsid w:val="005031CE"/>
    <w:rsid w:val="00503824"/>
    <w:rsid w:val="00503C51"/>
    <w:rsid w:val="005042F1"/>
    <w:rsid w:val="005043D9"/>
    <w:rsid w:val="005058BA"/>
    <w:rsid w:val="0050593D"/>
    <w:rsid w:val="00505C6B"/>
    <w:rsid w:val="00506D27"/>
    <w:rsid w:val="00507DE1"/>
    <w:rsid w:val="00511B7C"/>
    <w:rsid w:val="00512BCE"/>
    <w:rsid w:val="00513274"/>
    <w:rsid w:val="00513CA3"/>
    <w:rsid w:val="005145C6"/>
    <w:rsid w:val="0051480B"/>
    <w:rsid w:val="0051596B"/>
    <w:rsid w:val="00515D81"/>
    <w:rsid w:val="0051651D"/>
    <w:rsid w:val="005165E4"/>
    <w:rsid w:val="0051705A"/>
    <w:rsid w:val="005174C3"/>
    <w:rsid w:val="005176C4"/>
    <w:rsid w:val="00517F28"/>
    <w:rsid w:val="0052001D"/>
    <w:rsid w:val="00521026"/>
    <w:rsid w:val="0052130D"/>
    <w:rsid w:val="00521AAC"/>
    <w:rsid w:val="00521F9B"/>
    <w:rsid w:val="0052283C"/>
    <w:rsid w:val="00522984"/>
    <w:rsid w:val="00522AA5"/>
    <w:rsid w:val="0052320B"/>
    <w:rsid w:val="00523AEC"/>
    <w:rsid w:val="005247D8"/>
    <w:rsid w:val="00524D85"/>
    <w:rsid w:val="00525070"/>
    <w:rsid w:val="00525E52"/>
    <w:rsid w:val="005261C0"/>
    <w:rsid w:val="005266B2"/>
    <w:rsid w:val="00527674"/>
    <w:rsid w:val="00531D14"/>
    <w:rsid w:val="00531EF5"/>
    <w:rsid w:val="00533F04"/>
    <w:rsid w:val="00534507"/>
    <w:rsid w:val="00537262"/>
    <w:rsid w:val="00537EE8"/>
    <w:rsid w:val="00540576"/>
    <w:rsid w:val="005407A0"/>
    <w:rsid w:val="00540AA2"/>
    <w:rsid w:val="00541CB5"/>
    <w:rsid w:val="00541D73"/>
    <w:rsid w:val="005432A0"/>
    <w:rsid w:val="00543338"/>
    <w:rsid w:val="005434AB"/>
    <w:rsid w:val="005443FF"/>
    <w:rsid w:val="00546D49"/>
    <w:rsid w:val="005475CB"/>
    <w:rsid w:val="00550138"/>
    <w:rsid w:val="0055121F"/>
    <w:rsid w:val="0055171D"/>
    <w:rsid w:val="00551AF1"/>
    <w:rsid w:val="005526BD"/>
    <w:rsid w:val="00553738"/>
    <w:rsid w:val="005538CC"/>
    <w:rsid w:val="00554783"/>
    <w:rsid w:val="00554B7B"/>
    <w:rsid w:val="00556B28"/>
    <w:rsid w:val="00557053"/>
    <w:rsid w:val="00560087"/>
    <w:rsid w:val="00560A2A"/>
    <w:rsid w:val="00560AE6"/>
    <w:rsid w:val="00560BD4"/>
    <w:rsid w:val="0056217F"/>
    <w:rsid w:val="005621A4"/>
    <w:rsid w:val="00563643"/>
    <w:rsid w:val="00564EA7"/>
    <w:rsid w:val="00564F07"/>
    <w:rsid w:val="00566307"/>
    <w:rsid w:val="005669F6"/>
    <w:rsid w:val="00567C1E"/>
    <w:rsid w:val="00567D02"/>
    <w:rsid w:val="0057064F"/>
    <w:rsid w:val="00570EC8"/>
    <w:rsid w:val="005716C4"/>
    <w:rsid w:val="00571DD3"/>
    <w:rsid w:val="00572249"/>
    <w:rsid w:val="005724D3"/>
    <w:rsid w:val="0057272F"/>
    <w:rsid w:val="00572C1C"/>
    <w:rsid w:val="00574BCD"/>
    <w:rsid w:val="00574F89"/>
    <w:rsid w:val="0057585A"/>
    <w:rsid w:val="00577D50"/>
    <w:rsid w:val="00581930"/>
    <w:rsid w:val="00581A9F"/>
    <w:rsid w:val="005836C3"/>
    <w:rsid w:val="005838E3"/>
    <w:rsid w:val="005843E4"/>
    <w:rsid w:val="00584997"/>
    <w:rsid w:val="00584AB2"/>
    <w:rsid w:val="00584D24"/>
    <w:rsid w:val="005854FC"/>
    <w:rsid w:val="005870A9"/>
    <w:rsid w:val="0058727D"/>
    <w:rsid w:val="005876E5"/>
    <w:rsid w:val="00587782"/>
    <w:rsid w:val="00587D36"/>
    <w:rsid w:val="00590875"/>
    <w:rsid w:val="00591D6C"/>
    <w:rsid w:val="0059220E"/>
    <w:rsid w:val="005924A2"/>
    <w:rsid w:val="00593E0E"/>
    <w:rsid w:val="00594564"/>
    <w:rsid w:val="0059477E"/>
    <w:rsid w:val="00594953"/>
    <w:rsid w:val="00594D50"/>
    <w:rsid w:val="00594E23"/>
    <w:rsid w:val="005951D1"/>
    <w:rsid w:val="00595981"/>
    <w:rsid w:val="00595A86"/>
    <w:rsid w:val="00595F92"/>
    <w:rsid w:val="0059713F"/>
    <w:rsid w:val="00597155"/>
    <w:rsid w:val="005971C6"/>
    <w:rsid w:val="00597301"/>
    <w:rsid w:val="005A0076"/>
    <w:rsid w:val="005A1902"/>
    <w:rsid w:val="005A3AC0"/>
    <w:rsid w:val="005A4C19"/>
    <w:rsid w:val="005A5C67"/>
    <w:rsid w:val="005A6363"/>
    <w:rsid w:val="005A7332"/>
    <w:rsid w:val="005A7532"/>
    <w:rsid w:val="005A783B"/>
    <w:rsid w:val="005B0291"/>
    <w:rsid w:val="005B3CC2"/>
    <w:rsid w:val="005B5C09"/>
    <w:rsid w:val="005B6CF2"/>
    <w:rsid w:val="005B776A"/>
    <w:rsid w:val="005C03A9"/>
    <w:rsid w:val="005C0B7A"/>
    <w:rsid w:val="005C146C"/>
    <w:rsid w:val="005C298B"/>
    <w:rsid w:val="005C29C5"/>
    <w:rsid w:val="005C3839"/>
    <w:rsid w:val="005C41A3"/>
    <w:rsid w:val="005C4361"/>
    <w:rsid w:val="005C53C5"/>
    <w:rsid w:val="005C59EC"/>
    <w:rsid w:val="005C7AAE"/>
    <w:rsid w:val="005D0153"/>
    <w:rsid w:val="005D0252"/>
    <w:rsid w:val="005D0FAD"/>
    <w:rsid w:val="005D12A3"/>
    <w:rsid w:val="005D2443"/>
    <w:rsid w:val="005D3EAF"/>
    <w:rsid w:val="005D419A"/>
    <w:rsid w:val="005D4483"/>
    <w:rsid w:val="005D4FF4"/>
    <w:rsid w:val="005D531E"/>
    <w:rsid w:val="005D5B53"/>
    <w:rsid w:val="005D6100"/>
    <w:rsid w:val="005D6807"/>
    <w:rsid w:val="005D781A"/>
    <w:rsid w:val="005E1CE0"/>
    <w:rsid w:val="005E1D22"/>
    <w:rsid w:val="005E1E6C"/>
    <w:rsid w:val="005E2274"/>
    <w:rsid w:val="005E2717"/>
    <w:rsid w:val="005E2C08"/>
    <w:rsid w:val="005E3851"/>
    <w:rsid w:val="005E3D10"/>
    <w:rsid w:val="005E4C9B"/>
    <w:rsid w:val="005E5B74"/>
    <w:rsid w:val="005E6C0E"/>
    <w:rsid w:val="005E6F07"/>
    <w:rsid w:val="005F1071"/>
    <w:rsid w:val="005F141B"/>
    <w:rsid w:val="005F2217"/>
    <w:rsid w:val="005F28BB"/>
    <w:rsid w:val="005F2D70"/>
    <w:rsid w:val="005F4918"/>
    <w:rsid w:val="005F51BB"/>
    <w:rsid w:val="005F6CA5"/>
    <w:rsid w:val="005F6DA5"/>
    <w:rsid w:val="00600569"/>
    <w:rsid w:val="0060134A"/>
    <w:rsid w:val="00601646"/>
    <w:rsid w:val="006022F4"/>
    <w:rsid w:val="006025BB"/>
    <w:rsid w:val="00603B96"/>
    <w:rsid w:val="00604120"/>
    <w:rsid w:val="0060547C"/>
    <w:rsid w:val="00605766"/>
    <w:rsid w:val="00606ECA"/>
    <w:rsid w:val="00607905"/>
    <w:rsid w:val="00607F45"/>
    <w:rsid w:val="00610F73"/>
    <w:rsid w:val="00611C2A"/>
    <w:rsid w:val="00614615"/>
    <w:rsid w:val="0061563D"/>
    <w:rsid w:val="006157BB"/>
    <w:rsid w:val="00616C18"/>
    <w:rsid w:val="00616EF7"/>
    <w:rsid w:val="006202C9"/>
    <w:rsid w:val="00621CCF"/>
    <w:rsid w:val="00621FA7"/>
    <w:rsid w:val="0062297E"/>
    <w:rsid w:val="00622F86"/>
    <w:rsid w:val="00623566"/>
    <w:rsid w:val="00623AB4"/>
    <w:rsid w:val="00623CDB"/>
    <w:rsid w:val="0062421A"/>
    <w:rsid w:val="00624EC8"/>
    <w:rsid w:val="0062556C"/>
    <w:rsid w:val="0062573B"/>
    <w:rsid w:val="006269D0"/>
    <w:rsid w:val="00626AA5"/>
    <w:rsid w:val="00627663"/>
    <w:rsid w:val="00627C60"/>
    <w:rsid w:val="00630380"/>
    <w:rsid w:val="00630758"/>
    <w:rsid w:val="00630B77"/>
    <w:rsid w:val="00630D85"/>
    <w:rsid w:val="00630E39"/>
    <w:rsid w:val="00631AE9"/>
    <w:rsid w:val="0063281F"/>
    <w:rsid w:val="00632BFE"/>
    <w:rsid w:val="0063319A"/>
    <w:rsid w:val="00633790"/>
    <w:rsid w:val="00633AA3"/>
    <w:rsid w:val="00633AC2"/>
    <w:rsid w:val="00633DA8"/>
    <w:rsid w:val="00635107"/>
    <w:rsid w:val="00636A04"/>
    <w:rsid w:val="00637053"/>
    <w:rsid w:val="006374AF"/>
    <w:rsid w:val="00637A70"/>
    <w:rsid w:val="00637A80"/>
    <w:rsid w:val="00640883"/>
    <w:rsid w:val="00640A8D"/>
    <w:rsid w:val="00641B7C"/>
    <w:rsid w:val="00641B7E"/>
    <w:rsid w:val="00641CA3"/>
    <w:rsid w:val="006432ED"/>
    <w:rsid w:val="00643300"/>
    <w:rsid w:val="00643E77"/>
    <w:rsid w:val="00644190"/>
    <w:rsid w:val="00644248"/>
    <w:rsid w:val="00644DF2"/>
    <w:rsid w:val="00644FCF"/>
    <w:rsid w:val="00646CF5"/>
    <w:rsid w:val="0064773B"/>
    <w:rsid w:val="006478B9"/>
    <w:rsid w:val="00651B6F"/>
    <w:rsid w:val="00652038"/>
    <w:rsid w:val="00653A73"/>
    <w:rsid w:val="00653DE7"/>
    <w:rsid w:val="006540EE"/>
    <w:rsid w:val="00655565"/>
    <w:rsid w:val="006555D5"/>
    <w:rsid w:val="0065579F"/>
    <w:rsid w:val="00656F70"/>
    <w:rsid w:val="00656FCA"/>
    <w:rsid w:val="006578DC"/>
    <w:rsid w:val="00657B42"/>
    <w:rsid w:val="00660D60"/>
    <w:rsid w:val="006610CF"/>
    <w:rsid w:val="00661153"/>
    <w:rsid w:val="00661AB6"/>
    <w:rsid w:val="00662264"/>
    <w:rsid w:val="00662530"/>
    <w:rsid w:val="006637BB"/>
    <w:rsid w:val="0066395E"/>
    <w:rsid w:val="0066429F"/>
    <w:rsid w:val="00664AF1"/>
    <w:rsid w:val="00664D82"/>
    <w:rsid w:val="00665AFF"/>
    <w:rsid w:val="00670E1E"/>
    <w:rsid w:val="006714EF"/>
    <w:rsid w:val="00671787"/>
    <w:rsid w:val="00671B0B"/>
    <w:rsid w:val="006730A1"/>
    <w:rsid w:val="00673218"/>
    <w:rsid w:val="00673299"/>
    <w:rsid w:val="00674200"/>
    <w:rsid w:val="0067434A"/>
    <w:rsid w:val="006743B6"/>
    <w:rsid w:val="006745D5"/>
    <w:rsid w:val="006748B8"/>
    <w:rsid w:val="00675239"/>
    <w:rsid w:val="006753EB"/>
    <w:rsid w:val="00675BA2"/>
    <w:rsid w:val="00675FD2"/>
    <w:rsid w:val="00676A44"/>
    <w:rsid w:val="00677814"/>
    <w:rsid w:val="00680DB5"/>
    <w:rsid w:val="00681414"/>
    <w:rsid w:val="006815A1"/>
    <w:rsid w:val="00681C5B"/>
    <w:rsid w:val="00682068"/>
    <w:rsid w:val="00682ACB"/>
    <w:rsid w:val="00682D85"/>
    <w:rsid w:val="0068301D"/>
    <w:rsid w:val="00683576"/>
    <w:rsid w:val="00683C98"/>
    <w:rsid w:val="00686B4B"/>
    <w:rsid w:val="0069024C"/>
    <w:rsid w:val="00690527"/>
    <w:rsid w:val="006905D3"/>
    <w:rsid w:val="00690831"/>
    <w:rsid w:val="00691451"/>
    <w:rsid w:val="0069200A"/>
    <w:rsid w:val="006922DC"/>
    <w:rsid w:val="00692834"/>
    <w:rsid w:val="00692EB1"/>
    <w:rsid w:val="00692FF9"/>
    <w:rsid w:val="00693E2F"/>
    <w:rsid w:val="00694A07"/>
    <w:rsid w:val="0069524F"/>
    <w:rsid w:val="006968F1"/>
    <w:rsid w:val="00696CA4"/>
    <w:rsid w:val="006970FE"/>
    <w:rsid w:val="00697F89"/>
    <w:rsid w:val="006A03BA"/>
    <w:rsid w:val="006A047A"/>
    <w:rsid w:val="006A0BB3"/>
    <w:rsid w:val="006A1107"/>
    <w:rsid w:val="006A19C8"/>
    <w:rsid w:val="006A1CF5"/>
    <w:rsid w:val="006A2BEF"/>
    <w:rsid w:val="006A45FA"/>
    <w:rsid w:val="006A4692"/>
    <w:rsid w:val="006A62FB"/>
    <w:rsid w:val="006A6819"/>
    <w:rsid w:val="006A7936"/>
    <w:rsid w:val="006B0187"/>
    <w:rsid w:val="006B1FA9"/>
    <w:rsid w:val="006B2AF5"/>
    <w:rsid w:val="006B55A7"/>
    <w:rsid w:val="006B5D2A"/>
    <w:rsid w:val="006B6097"/>
    <w:rsid w:val="006B65D0"/>
    <w:rsid w:val="006B6F90"/>
    <w:rsid w:val="006B79E1"/>
    <w:rsid w:val="006B7E86"/>
    <w:rsid w:val="006C2615"/>
    <w:rsid w:val="006C26CC"/>
    <w:rsid w:val="006C45B6"/>
    <w:rsid w:val="006C4D2A"/>
    <w:rsid w:val="006C4D2E"/>
    <w:rsid w:val="006C636F"/>
    <w:rsid w:val="006D04C0"/>
    <w:rsid w:val="006D0C40"/>
    <w:rsid w:val="006D1E53"/>
    <w:rsid w:val="006D2548"/>
    <w:rsid w:val="006D3FE5"/>
    <w:rsid w:val="006D4B98"/>
    <w:rsid w:val="006D5BE9"/>
    <w:rsid w:val="006D694A"/>
    <w:rsid w:val="006D7092"/>
    <w:rsid w:val="006D7B14"/>
    <w:rsid w:val="006D7F58"/>
    <w:rsid w:val="006E05DE"/>
    <w:rsid w:val="006E1AC3"/>
    <w:rsid w:val="006E2806"/>
    <w:rsid w:val="006E4008"/>
    <w:rsid w:val="006E49B0"/>
    <w:rsid w:val="006E4D66"/>
    <w:rsid w:val="006E5551"/>
    <w:rsid w:val="006E589E"/>
    <w:rsid w:val="006E5BE9"/>
    <w:rsid w:val="006E6D6C"/>
    <w:rsid w:val="006E6EF2"/>
    <w:rsid w:val="006F1518"/>
    <w:rsid w:val="006F15B5"/>
    <w:rsid w:val="006F1FF8"/>
    <w:rsid w:val="006F27F2"/>
    <w:rsid w:val="006F2C98"/>
    <w:rsid w:val="006F3D56"/>
    <w:rsid w:val="006F4000"/>
    <w:rsid w:val="006F462E"/>
    <w:rsid w:val="0070039E"/>
    <w:rsid w:val="00700A2A"/>
    <w:rsid w:val="0070281D"/>
    <w:rsid w:val="00703A92"/>
    <w:rsid w:val="00703E5C"/>
    <w:rsid w:val="00704422"/>
    <w:rsid w:val="00705659"/>
    <w:rsid w:val="00705EA6"/>
    <w:rsid w:val="007070A0"/>
    <w:rsid w:val="00707800"/>
    <w:rsid w:val="00707959"/>
    <w:rsid w:val="0071006C"/>
    <w:rsid w:val="007102C9"/>
    <w:rsid w:val="00710701"/>
    <w:rsid w:val="007113C3"/>
    <w:rsid w:val="0071143B"/>
    <w:rsid w:val="007117BB"/>
    <w:rsid w:val="00711856"/>
    <w:rsid w:val="00712391"/>
    <w:rsid w:val="007124DE"/>
    <w:rsid w:val="007130BD"/>
    <w:rsid w:val="0071344A"/>
    <w:rsid w:val="007147EF"/>
    <w:rsid w:val="00714BF6"/>
    <w:rsid w:val="007164BD"/>
    <w:rsid w:val="0071666D"/>
    <w:rsid w:val="007166DB"/>
    <w:rsid w:val="00720033"/>
    <w:rsid w:val="0072021B"/>
    <w:rsid w:val="00720B8D"/>
    <w:rsid w:val="00721116"/>
    <w:rsid w:val="00721A2D"/>
    <w:rsid w:val="00722511"/>
    <w:rsid w:val="00723441"/>
    <w:rsid w:val="00723890"/>
    <w:rsid w:val="0072421C"/>
    <w:rsid w:val="007242A3"/>
    <w:rsid w:val="00724C7C"/>
    <w:rsid w:val="00725199"/>
    <w:rsid w:val="007260B1"/>
    <w:rsid w:val="00726CD7"/>
    <w:rsid w:val="00730D0E"/>
    <w:rsid w:val="007328F4"/>
    <w:rsid w:val="00732CE7"/>
    <w:rsid w:val="007333A1"/>
    <w:rsid w:val="00733513"/>
    <w:rsid w:val="00733766"/>
    <w:rsid w:val="00733E33"/>
    <w:rsid w:val="007357A3"/>
    <w:rsid w:val="00735928"/>
    <w:rsid w:val="007370B1"/>
    <w:rsid w:val="007371ED"/>
    <w:rsid w:val="00737923"/>
    <w:rsid w:val="00737A91"/>
    <w:rsid w:val="0074093E"/>
    <w:rsid w:val="00740D9A"/>
    <w:rsid w:val="00740ECE"/>
    <w:rsid w:val="0074148C"/>
    <w:rsid w:val="00741737"/>
    <w:rsid w:val="00741C72"/>
    <w:rsid w:val="0074215D"/>
    <w:rsid w:val="00742B0E"/>
    <w:rsid w:val="00743082"/>
    <w:rsid w:val="00743FFE"/>
    <w:rsid w:val="0074483D"/>
    <w:rsid w:val="00744CBA"/>
    <w:rsid w:val="00746AA2"/>
    <w:rsid w:val="007509F9"/>
    <w:rsid w:val="00752E3E"/>
    <w:rsid w:val="0075429C"/>
    <w:rsid w:val="007558A9"/>
    <w:rsid w:val="00755A8E"/>
    <w:rsid w:val="00756624"/>
    <w:rsid w:val="00756BA2"/>
    <w:rsid w:val="007575D9"/>
    <w:rsid w:val="00757DBF"/>
    <w:rsid w:val="0076057A"/>
    <w:rsid w:val="007609D8"/>
    <w:rsid w:val="00760CF0"/>
    <w:rsid w:val="00760F8C"/>
    <w:rsid w:val="00761115"/>
    <w:rsid w:val="00761620"/>
    <w:rsid w:val="00762938"/>
    <w:rsid w:val="007637A2"/>
    <w:rsid w:val="00764451"/>
    <w:rsid w:val="007644D7"/>
    <w:rsid w:val="0076732A"/>
    <w:rsid w:val="0076733A"/>
    <w:rsid w:val="00770BA0"/>
    <w:rsid w:val="007714AB"/>
    <w:rsid w:val="00771770"/>
    <w:rsid w:val="00771CA9"/>
    <w:rsid w:val="00772BC5"/>
    <w:rsid w:val="00773386"/>
    <w:rsid w:val="007735B9"/>
    <w:rsid w:val="00773C0A"/>
    <w:rsid w:val="00774933"/>
    <w:rsid w:val="00775021"/>
    <w:rsid w:val="00775447"/>
    <w:rsid w:val="00775AB4"/>
    <w:rsid w:val="007815A7"/>
    <w:rsid w:val="00781823"/>
    <w:rsid w:val="00781C35"/>
    <w:rsid w:val="00781DA9"/>
    <w:rsid w:val="0078289D"/>
    <w:rsid w:val="00783547"/>
    <w:rsid w:val="007839FE"/>
    <w:rsid w:val="00784620"/>
    <w:rsid w:val="0078662E"/>
    <w:rsid w:val="00786EBE"/>
    <w:rsid w:val="00787D2E"/>
    <w:rsid w:val="00790587"/>
    <w:rsid w:val="00790B3A"/>
    <w:rsid w:val="00790E67"/>
    <w:rsid w:val="0079123E"/>
    <w:rsid w:val="0079191E"/>
    <w:rsid w:val="00791F35"/>
    <w:rsid w:val="00792996"/>
    <w:rsid w:val="00792DB6"/>
    <w:rsid w:val="00793833"/>
    <w:rsid w:val="0079396E"/>
    <w:rsid w:val="00794D42"/>
    <w:rsid w:val="0079552B"/>
    <w:rsid w:val="0079623D"/>
    <w:rsid w:val="00796C0D"/>
    <w:rsid w:val="00796DD5"/>
    <w:rsid w:val="007A0020"/>
    <w:rsid w:val="007A0970"/>
    <w:rsid w:val="007A2F2B"/>
    <w:rsid w:val="007A38DE"/>
    <w:rsid w:val="007A3FC3"/>
    <w:rsid w:val="007A46D6"/>
    <w:rsid w:val="007A66AC"/>
    <w:rsid w:val="007B0167"/>
    <w:rsid w:val="007B0CB6"/>
    <w:rsid w:val="007B1698"/>
    <w:rsid w:val="007B1DEA"/>
    <w:rsid w:val="007B364C"/>
    <w:rsid w:val="007B3988"/>
    <w:rsid w:val="007B3D92"/>
    <w:rsid w:val="007B45D1"/>
    <w:rsid w:val="007B5885"/>
    <w:rsid w:val="007B6CA1"/>
    <w:rsid w:val="007C0A06"/>
    <w:rsid w:val="007C0CB5"/>
    <w:rsid w:val="007C0F05"/>
    <w:rsid w:val="007C10DF"/>
    <w:rsid w:val="007C191C"/>
    <w:rsid w:val="007C194A"/>
    <w:rsid w:val="007C195F"/>
    <w:rsid w:val="007C240E"/>
    <w:rsid w:val="007C3DAB"/>
    <w:rsid w:val="007C3F30"/>
    <w:rsid w:val="007C407A"/>
    <w:rsid w:val="007C4386"/>
    <w:rsid w:val="007C5619"/>
    <w:rsid w:val="007D0A10"/>
    <w:rsid w:val="007D1364"/>
    <w:rsid w:val="007D2220"/>
    <w:rsid w:val="007D2DBD"/>
    <w:rsid w:val="007D33C4"/>
    <w:rsid w:val="007D34CE"/>
    <w:rsid w:val="007D39F1"/>
    <w:rsid w:val="007D479E"/>
    <w:rsid w:val="007D59AA"/>
    <w:rsid w:val="007D5A6D"/>
    <w:rsid w:val="007D5E31"/>
    <w:rsid w:val="007D69A7"/>
    <w:rsid w:val="007D6A38"/>
    <w:rsid w:val="007D7511"/>
    <w:rsid w:val="007D781C"/>
    <w:rsid w:val="007D7C9D"/>
    <w:rsid w:val="007E0A68"/>
    <w:rsid w:val="007E0CED"/>
    <w:rsid w:val="007E1208"/>
    <w:rsid w:val="007E1672"/>
    <w:rsid w:val="007E1A7D"/>
    <w:rsid w:val="007E22B3"/>
    <w:rsid w:val="007E407F"/>
    <w:rsid w:val="007E4C98"/>
    <w:rsid w:val="007E5203"/>
    <w:rsid w:val="007E5F94"/>
    <w:rsid w:val="007E692E"/>
    <w:rsid w:val="007E6D43"/>
    <w:rsid w:val="007E727E"/>
    <w:rsid w:val="007E7CC8"/>
    <w:rsid w:val="007E7CFF"/>
    <w:rsid w:val="007F1976"/>
    <w:rsid w:val="007F1D3C"/>
    <w:rsid w:val="007F1E4C"/>
    <w:rsid w:val="007F2678"/>
    <w:rsid w:val="007F298D"/>
    <w:rsid w:val="007F2DF2"/>
    <w:rsid w:val="007F6380"/>
    <w:rsid w:val="007F6391"/>
    <w:rsid w:val="007F64DB"/>
    <w:rsid w:val="007F6C39"/>
    <w:rsid w:val="007F6C6A"/>
    <w:rsid w:val="007F725B"/>
    <w:rsid w:val="007F73A8"/>
    <w:rsid w:val="00801849"/>
    <w:rsid w:val="00801C24"/>
    <w:rsid w:val="0080200C"/>
    <w:rsid w:val="008022B9"/>
    <w:rsid w:val="00805235"/>
    <w:rsid w:val="00805A5F"/>
    <w:rsid w:val="008064AA"/>
    <w:rsid w:val="00806B09"/>
    <w:rsid w:val="00806FCF"/>
    <w:rsid w:val="00807FF4"/>
    <w:rsid w:val="0081078C"/>
    <w:rsid w:val="00811868"/>
    <w:rsid w:val="00812190"/>
    <w:rsid w:val="00812D95"/>
    <w:rsid w:val="00813415"/>
    <w:rsid w:val="008146B8"/>
    <w:rsid w:val="0081553E"/>
    <w:rsid w:val="00817684"/>
    <w:rsid w:val="00817C5C"/>
    <w:rsid w:val="00820F37"/>
    <w:rsid w:val="00821D3A"/>
    <w:rsid w:val="0082266A"/>
    <w:rsid w:val="00824F31"/>
    <w:rsid w:val="0082511C"/>
    <w:rsid w:val="00825B72"/>
    <w:rsid w:val="00826219"/>
    <w:rsid w:val="00826396"/>
    <w:rsid w:val="00826D48"/>
    <w:rsid w:val="00830AF4"/>
    <w:rsid w:val="00831990"/>
    <w:rsid w:val="00832644"/>
    <w:rsid w:val="00832799"/>
    <w:rsid w:val="00833017"/>
    <w:rsid w:val="00833911"/>
    <w:rsid w:val="00834BC8"/>
    <w:rsid w:val="0083518D"/>
    <w:rsid w:val="00835195"/>
    <w:rsid w:val="0083608B"/>
    <w:rsid w:val="008361A0"/>
    <w:rsid w:val="00836947"/>
    <w:rsid w:val="00837039"/>
    <w:rsid w:val="008408A4"/>
    <w:rsid w:val="00840FFE"/>
    <w:rsid w:val="0084117D"/>
    <w:rsid w:val="00842183"/>
    <w:rsid w:val="00844258"/>
    <w:rsid w:val="00844429"/>
    <w:rsid w:val="008453FB"/>
    <w:rsid w:val="00845848"/>
    <w:rsid w:val="00845A94"/>
    <w:rsid w:val="00845F31"/>
    <w:rsid w:val="00846694"/>
    <w:rsid w:val="008504CC"/>
    <w:rsid w:val="00851278"/>
    <w:rsid w:val="0085265E"/>
    <w:rsid w:val="00853EA7"/>
    <w:rsid w:val="00854E93"/>
    <w:rsid w:val="00855611"/>
    <w:rsid w:val="00855792"/>
    <w:rsid w:val="008566D2"/>
    <w:rsid w:val="00857FB0"/>
    <w:rsid w:val="00860886"/>
    <w:rsid w:val="0086152B"/>
    <w:rsid w:val="008638B1"/>
    <w:rsid w:val="0086398B"/>
    <w:rsid w:val="0086399F"/>
    <w:rsid w:val="00864A41"/>
    <w:rsid w:val="008653B4"/>
    <w:rsid w:val="00866000"/>
    <w:rsid w:val="0086645F"/>
    <w:rsid w:val="00870A8F"/>
    <w:rsid w:val="00870D70"/>
    <w:rsid w:val="0087126A"/>
    <w:rsid w:val="008717BC"/>
    <w:rsid w:val="00871A14"/>
    <w:rsid w:val="00872B37"/>
    <w:rsid w:val="00872FE9"/>
    <w:rsid w:val="00874872"/>
    <w:rsid w:val="00874FB7"/>
    <w:rsid w:val="008760A4"/>
    <w:rsid w:val="00876121"/>
    <w:rsid w:val="0087614E"/>
    <w:rsid w:val="00876419"/>
    <w:rsid w:val="0087677D"/>
    <w:rsid w:val="008769BA"/>
    <w:rsid w:val="00876E67"/>
    <w:rsid w:val="00880C8D"/>
    <w:rsid w:val="00880CF0"/>
    <w:rsid w:val="00880F5F"/>
    <w:rsid w:val="00881E54"/>
    <w:rsid w:val="00882EFD"/>
    <w:rsid w:val="008834F2"/>
    <w:rsid w:val="00885D52"/>
    <w:rsid w:val="008870A3"/>
    <w:rsid w:val="0088743B"/>
    <w:rsid w:val="008874C6"/>
    <w:rsid w:val="00887827"/>
    <w:rsid w:val="0089002F"/>
    <w:rsid w:val="00890272"/>
    <w:rsid w:val="00890471"/>
    <w:rsid w:val="00890B05"/>
    <w:rsid w:val="00890D50"/>
    <w:rsid w:val="00890DDF"/>
    <w:rsid w:val="00891B0A"/>
    <w:rsid w:val="00891DE7"/>
    <w:rsid w:val="00892E09"/>
    <w:rsid w:val="008946E2"/>
    <w:rsid w:val="00894E2A"/>
    <w:rsid w:val="00896123"/>
    <w:rsid w:val="0089662F"/>
    <w:rsid w:val="0089663B"/>
    <w:rsid w:val="00896886"/>
    <w:rsid w:val="0089713F"/>
    <w:rsid w:val="008A0301"/>
    <w:rsid w:val="008A04CB"/>
    <w:rsid w:val="008A13CF"/>
    <w:rsid w:val="008A18DD"/>
    <w:rsid w:val="008A1B23"/>
    <w:rsid w:val="008A6D0A"/>
    <w:rsid w:val="008A795B"/>
    <w:rsid w:val="008A7C4C"/>
    <w:rsid w:val="008A7E03"/>
    <w:rsid w:val="008A7F46"/>
    <w:rsid w:val="008B0329"/>
    <w:rsid w:val="008B181E"/>
    <w:rsid w:val="008B266B"/>
    <w:rsid w:val="008B35A8"/>
    <w:rsid w:val="008B3821"/>
    <w:rsid w:val="008B4926"/>
    <w:rsid w:val="008B50E3"/>
    <w:rsid w:val="008B596A"/>
    <w:rsid w:val="008B5E1D"/>
    <w:rsid w:val="008B6B46"/>
    <w:rsid w:val="008B6F7C"/>
    <w:rsid w:val="008B7349"/>
    <w:rsid w:val="008C116D"/>
    <w:rsid w:val="008C156B"/>
    <w:rsid w:val="008C2206"/>
    <w:rsid w:val="008C2E56"/>
    <w:rsid w:val="008C36A7"/>
    <w:rsid w:val="008C39F5"/>
    <w:rsid w:val="008C556B"/>
    <w:rsid w:val="008C55FD"/>
    <w:rsid w:val="008C6024"/>
    <w:rsid w:val="008C7571"/>
    <w:rsid w:val="008D0FB4"/>
    <w:rsid w:val="008D1770"/>
    <w:rsid w:val="008D25FE"/>
    <w:rsid w:val="008D2DA2"/>
    <w:rsid w:val="008D3201"/>
    <w:rsid w:val="008D3B9D"/>
    <w:rsid w:val="008D3D09"/>
    <w:rsid w:val="008D3D8F"/>
    <w:rsid w:val="008D3ECE"/>
    <w:rsid w:val="008D49C7"/>
    <w:rsid w:val="008D502E"/>
    <w:rsid w:val="008D518E"/>
    <w:rsid w:val="008D6093"/>
    <w:rsid w:val="008D6820"/>
    <w:rsid w:val="008D71B6"/>
    <w:rsid w:val="008D731D"/>
    <w:rsid w:val="008E05BC"/>
    <w:rsid w:val="008E0A5B"/>
    <w:rsid w:val="008E1A1D"/>
    <w:rsid w:val="008E2A88"/>
    <w:rsid w:val="008E3A86"/>
    <w:rsid w:val="008E3EC4"/>
    <w:rsid w:val="008E431B"/>
    <w:rsid w:val="008E480A"/>
    <w:rsid w:val="008E485D"/>
    <w:rsid w:val="008E4A2C"/>
    <w:rsid w:val="008E4EA8"/>
    <w:rsid w:val="008E57BE"/>
    <w:rsid w:val="008E5C8F"/>
    <w:rsid w:val="008E61DC"/>
    <w:rsid w:val="008F0AC1"/>
    <w:rsid w:val="008F1330"/>
    <w:rsid w:val="008F1AE1"/>
    <w:rsid w:val="008F27B7"/>
    <w:rsid w:val="008F2BA5"/>
    <w:rsid w:val="008F329F"/>
    <w:rsid w:val="008F38B1"/>
    <w:rsid w:val="008F38C9"/>
    <w:rsid w:val="008F3FD6"/>
    <w:rsid w:val="008F4AB0"/>
    <w:rsid w:val="008F625C"/>
    <w:rsid w:val="008F6C31"/>
    <w:rsid w:val="008F7133"/>
    <w:rsid w:val="008F7910"/>
    <w:rsid w:val="008F7AAB"/>
    <w:rsid w:val="008F7DB9"/>
    <w:rsid w:val="008F7ED5"/>
    <w:rsid w:val="00900173"/>
    <w:rsid w:val="00902A9D"/>
    <w:rsid w:val="00906B99"/>
    <w:rsid w:val="00906E12"/>
    <w:rsid w:val="00907335"/>
    <w:rsid w:val="00907DB2"/>
    <w:rsid w:val="00910317"/>
    <w:rsid w:val="00911E30"/>
    <w:rsid w:val="00912277"/>
    <w:rsid w:val="00913E95"/>
    <w:rsid w:val="00913F1D"/>
    <w:rsid w:val="00914F41"/>
    <w:rsid w:val="00915242"/>
    <w:rsid w:val="00916A66"/>
    <w:rsid w:val="00917030"/>
    <w:rsid w:val="0091739A"/>
    <w:rsid w:val="009178D1"/>
    <w:rsid w:val="009179AB"/>
    <w:rsid w:val="009208CF"/>
    <w:rsid w:val="00920982"/>
    <w:rsid w:val="00920A83"/>
    <w:rsid w:val="0092167B"/>
    <w:rsid w:val="009224FE"/>
    <w:rsid w:val="00922898"/>
    <w:rsid w:val="009230D7"/>
    <w:rsid w:val="00923E65"/>
    <w:rsid w:val="00924026"/>
    <w:rsid w:val="009246A3"/>
    <w:rsid w:val="009248B0"/>
    <w:rsid w:val="00925B25"/>
    <w:rsid w:val="0092605A"/>
    <w:rsid w:val="00926E86"/>
    <w:rsid w:val="009313AD"/>
    <w:rsid w:val="00931A51"/>
    <w:rsid w:val="00931D62"/>
    <w:rsid w:val="00931EC3"/>
    <w:rsid w:val="00932740"/>
    <w:rsid w:val="0093324F"/>
    <w:rsid w:val="00934E71"/>
    <w:rsid w:val="00935A44"/>
    <w:rsid w:val="00935B67"/>
    <w:rsid w:val="009367F0"/>
    <w:rsid w:val="00936EC0"/>
    <w:rsid w:val="009378BD"/>
    <w:rsid w:val="0094032A"/>
    <w:rsid w:val="00940849"/>
    <w:rsid w:val="00941280"/>
    <w:rsid w:val="00941601"/>
    <w:rsid w:val="0094268D"/>
    <w:rsid w:val="00942993"/>
    <w:rsid w:val="009431A0"/>
    <w:rsid w:val="00943648"/>
    <w:rsid w:val="00944592"/>
    <w:rsid w:val="00944F77"/>
    <w:rsid w:val="0094530D"/>
    <w:rsid w:val="00946DFE"/>
    <w:rsid w:val="009470A4"/>
    <w:rsid w:val="0094776E"/>
    <w:rsid w:val="00950957"/>
    <w:rsid w:val="00951566"/>
    <w:rsid w:val="0095160E"/>
    <w:rsid w:val="009519FE"/>
    <w:rsid w:val="00952EB1"/>
    <w:rsid w:val="00953B20"/>
    <w:rsid w:val="00954E1D"/>
    <w:rsid w:val="00956744"/>
    <w:rsid w:val="00956858"/>
    <w:rsid w:val="00960132"/>
    <w:rsid w:val="0096056B"/>
    <w:rsid w:val="00960709"/>
    <w:rsid w:val="00960B26"/>
    <w:rsid w:val="00961C45"/>
    <w:rsid w:val="0096208B"/>
    <w:rsid w:val="00964ECF"/>
    <w:rsid w:val="00965E4C"/>
    <w:rsid w:val="009669B6"/>
    <w:rsid w:val="009672AA"/>
    <w:rsid w:val="009677A4"/>
    <w:rsid w:val="009701E8"/>
    <w:rsid w:val="00970487"/>
    <w:rsid w:val="00970EA9"/>
    <w:rsid w:val="00971111"/>
    <w:rsid w:val="009713AF"/>
    <w:rsid w:val="00971504"/>
    <w:rsid w:val="009719BB"/>
    <w:rsid w:val="00972E51"/>
    <w:rsid w:val="009734A2"/>
    <w:rsid w:val="00973FF7"/>
    <w:rsid w:val="009758FE"/>
    <w:rsid w:val="009759F9"/>
    <w:rsid w:val="00976B68"/>
    <w:rsid w:val="00976BF4"/>
    <w:rsid w:val="0097748B"/>
    <w:rsid w:val="009774D5"/>
    <w:rsid w:val="00977553"/>
    <w:rsid w:val="009807D2"/>
    <w:rsid w:val="00982585"/>
    <w:rsid w:val="00983047"/>
    <w:rsid w:val="00983562"/>
    <w:rsid w:val="009840F9"/>
    <w:rsid w:val="00984815"/>
    <w:rsid w:val="0098520E"/>
    <w:rsid w:val="00985500"/>
    <w:rsid w:val="00985577"/>
    <w:rsid w:val="00985BD2"/>
    <w:rsid w:val="00985BE5"/>
    <w:rsid w:val="00985D9B"/>
    <w:rsid w:val="00986016"/>
    <w:rsid w:val="00986357"/>
    <w:rsid w:val="0098649A"/>
    <w:rsid w:val="009868E3"/>
    <w:rsid w:val="00987645"/>
    <w:rsid w:val="0099109E"/>
    <w:rsid w:val="00991108"/>
    <w:rsid w:val="00992744"/>
    <w:rsid w:val="00993049"/>
    <w:rsid w:val="0099314A"/>
    <w:rsid w:val="00993231"/>
    <w:rsid w:val="0099420C"/>
    <w:rsid w:val="009943B5"/>
    <w:rsid w:val="009944F7"/>
    <w:rsid w:val="00994F14"/>
    <w:rsid w:val="00994FBB"/>
    <w:rsid w:val="0099526C"/>
    <w:rsid w:val="009961B8"/>
    <w:rsid w:val="00996208"/>
    <w:rsid w:val="00997014"/>
    <w:rsid w:val="00997382"/>
    <w:rsid w:val="00997D0D"/>
    <w:rsid w:val="009A0983"/>
    <w:rsid w:val="009A0E51"/>
    <w:rsid w:val="009A1E26"/>
    <w:rsid w:val="009A23AB"/>
    <w:rsid w:val="009A24E5"/>
    <w:rsid w:val="009A263F"/>
    <w:rsid w:val="009A29D9"/>
    <w:rsid w:val="009A39E2"/>
    <w:rsid w:val="009A48CD"/>
    <w:rsid w:val="009A4A77"/>
    <w:rsid w:val="009A4A95"/>
    <w:rsid w:val="009A525F"/>
    <w:rsid w:val="009A53E5"/>
    <w:rsid w:val="009A5E7E"/>
    <w:rsid w:val="009A5F7D"/>
    <w:rsid w:val="009A6535"/>
    <w:rsid w:val="009A658B"/>
    <w:rsid w:val="009A6812"/>
    <w:rsid w:val="009A688E"/>
    <w:rsid w:val="009A7BA2"/>
    <w:rsid w:val="009B02A7"/>
    <w:rsid w:val="009B0875"/>
    <w:rsid w:val="009B0CF3"/>
    <w:rsid w:val="009B15BC"/>
    <w:rsid w:val="009B1CFE"/>
    <w:rsid w:val="009B2848"/>
    <w:rsid w:val="009B426E"/>
    <w:rsid w:val="009B59E1"/>
    <w:rsid w:val="009B5A5D"/>
    <w:rsid w:val="009B5F85"/>
    <w:rsid w:val="009B6133"/>
    <w:rsid w:val="009B6687"/>
    <w:rsid w:val="009C070E"/>
    <w:rsid w:val="009C0794"/>
    <w:rsid w:val="009C163F"/>
    <w:rsid w:val="009C1963"/>
    <w:rsid w:val="009C1CA8"/>
    <w:rsid w:val="009C2779"/>
    <w:rsid w:val="009C2D4B"/>
    <w:rsid w:val="009C32F7"/>
    <w:rsid w:val="009C3BEB"/>
    <w:rsid w:val="009C4FA1"/>
    <w:rsid w:val="009C5692"/>
    <w:rsid w:val="009C5FCC"/>
    <w:rsid w:val="009C6BE1"/>
    <w:rsid w:val="009C7262"/>
    <w:rsid w:val="009C7F38"/>
    <w:rsid w:val="009D00AF"/>
    <w:rsid w:val="009D07E6"/>
    <w:rsid w:val="009D1046"/>
    <w:rsid w:val="009D162B"/>
    <w:rsid w:val="009D1763"/>
    <w:rsid w:val="009D1A95"/>
    <w:rsid w:val="009D303C"/>
    <w:rsid w:val="009D3DDB"/>
    <w:rsid w:val="009D3DDC"/>
    <w:rsid w:val="009D45E1"/>
    <w:rsid w:val="009D5894"/>
    <w:rsid w:val="009D6366"/>
    <w:rsid w:val="009D6525"/>
    <w:rsid w:val="009D6E97"/>
    <w:rsid w:val="009D73B4"/>
    <w:rsid w:val="009D73FB"/>
    <w:rsid w:val="009D79BD"/>
    <w:rsid w:val="009E09CD"/>
    <w:rsid w:val="009E0A9F"/>
    <w:rsid w:val="009E0F22"/>
    <w:rsid w:val="009E13C6"/>
    <w:rsid w:val="009E203F"/>
    <w:rsid w:val="009E2131"/>
    <w:rsid w:val="009E228D"/>
    <w:rsid w:val="009E2D36"/>
    <w:rsid w:val="009E3172"/>
    <w:rsid w:val="009E43EA"/>
    <w:rsid w:val="009E4461"/>
    <w:rsid w:val="009E4552"/>
    <w:rsid w:val="009E480E"/>
    <w:rsid w:val="009E499F"/>
    <w:rsid w:val="009E5068"/>
    <w:rsid w:val="009E576B"/>
    <w:rsid w:val="009E5C7B"/>
    <w:rsid w:val="009E6032"/>
    <w:rsid w:val="009E7D32"/>
    <w:rsid w:val="009F04B2"/>
    <w:rsid w:val="009F2AFD"/>
    <w:rsid w:val="009F2C9F"/>
    <w:rsid w:val="009F41DF"/>
    <w:rsid w:val="009F4362"/>
    <w:rsid w:val="009F4462"/>
    <w:rsid w:val="009F5438"/>
    <w:rsid w:val="009F57BD"/>
    <w:rsid w:val="009F5D1B"/>
    <w:rsid w:val="009F73DA"/>
    <w:rsid w:val="00A00616"/>
    <w:rsid w:val="00A00EA4"/>
    <w:rsid w:val="00A014A9"/>
    <w:rsid w:val="00A017A7"/>
    <w:rsid w:val="00A01D6F"/>
    <w:rsid w:val="00A01DBB"/>
    <w:rsid w:val="00A0355D"/>
    <w:rsid w:val="00A036A3"/>
    <w:rsid w:val="00A03735"/>
    <w:rsid w:val="00A03946"/>
    <w:rsid w:val="00A05534"/>
    <w:rsid w:val="00A057F6"/>
    <w:rsid w:val="00A06BCB"/>
    <w:rsid w:val="00A06FE7"/>
    <w:rsid w:val="00A07143"/>
    <w:rsid w:val="00A07639"/>
    <w:rsid w:val="00A07CC6"/>
    <w:rsid w:val="00A10EC7"/>
    <w:rsid w:val="00A12175"/>
    <w:rsid w:val="00A127C3"/>
    <w:rsid w:val="00A12850"/>
    <w:rsid w:val="00A138CF"/>
    <w:rsid w:val="00A14010"/>
    <w:rsid w:val="00A14ADD"/>
    <w:rsid w:val="00A15138"/>
    <w:rsid w:val="00A1527E"/>
    <w:rsid w:val="00A158CF"/>
    <w:rsid w:val="00A15F67"/>
    <w:rsid w:val="00A1655B"/>
    <w:rsid w:val="00A16718"/>
    <w:rsid w:val="00A179B1"/>
    <w:rsid w:val="00A179B6"/>
    <w:rsid w:val="00A20777"/>
    <w:rsid w:val="00A20A99"/>
    <w:rsid w:val="00A20C84"/>
    <w:rsid w:val="00A218F7"/>
    <w:rsid w:val="00A21F40"/>
    <w:rsid w:val="00A21FEE"/>
    <w:rsid w:val="00A224AB"/>
    <w:rsid w:val="00A23226"/>
    <w:rsid w:val="00A235AA"/>
    <w:rsid w:val="00A23CD3"/>
    <w:rsid w:val="00A23FFD"/>
    <w:rsid w:val="00A242F6"/>
    <w:rsid w:val="00A24884"/>
    <w:rsid w:val="00A256C1"/>
    <w:rsid w:val="00A25788"/>
    <w:rsid w:val="00A25793"/>
    <w:rsid w:val="00A265B9"/>
    <w:rsid w:val="00A26D9B"/>
    <w:rsid w:val="00A2735C"/>
    <w:rsid w:val="00A30390"/>
    <w:rsid w:val="00A30940"/>
    <w:rsid w:val="00A30A1D"/>
    <w:rsid w:val="00A310B0"/>
    <w:rsid w:val="00A312D5"/>
    <w:rsid w:val="00A313A7"/>
    <w:rsid w:val="00A31C07"/>
    <w:rsid w:val="00A323B2"/>
    <w:rsid w:val="00A33722"/>
    <w:rsid w:val="00A34DF3"/>
    <w:rsid w:val="00A34FC5"/>
    <w:rsid w:val="00A35870"/>
    <w:rsid w:val="00A36BA9"/>
    <w:rsid w:val="00A40EF9"/>
    <w:rsid w:val="00A4125B"/>
    <w:rsid w:val="00A424A0"/>
    <w:rsid w:val="00A42859"/>
    <w:rsid w:val="00A42EB9"/>
    <w:rsid w:val="00A4305D"/>
    <w:rsid w:val="00A449ED"/>
    <w:rsid w:val="00A44CD8"/>
    <w:rsid w:val="00A458B8"/>
    <w:rsid w:val="00A47F30"/>
    <w:rsid w:val="00A50704"/>
    <w:rsid w:val="00A51428"/>
    <w:rsid w:val="00A515FD"/>
    <w:rsid w:val="00A51675"/>
    <w:rsid w:val="00A528E4"/>
    <w:rsid w:val="00A53859"/>
    <w:rsid w:val="00A5507E"/>
    <w:rsid w:val="00A551F1"/>
    <w:rsid w:val="00A5577C"/>
    <w:rsid w:val="00A610F6"/>
    <w:rsid w:val="00A614FC"/>
    <w:rsid w:val="00A61A1F"/>
    <w:rsid w:val="00A62144"/>
    <w:rsid w:val="00A623AA"/>
    <w:rsid w:val="00A62BCD"/>
    <w:rsid w:val="00A6304B"/>
    <w:rsid w:val="00A6480B"/>
    <w:rsid w:val="00A649E2"/>
    <w:rsid w:val="00A65D82"/>
    <w:rsid w:val="00A66220"/>
    <w:rsid w:val="00A66259"/>
    <w:rsid w:val="00A66E53"/>
    <w:rsid w:val="00A700C7"/>
    <w:rsid w:val="00A70180"/>
    <w:rsid w:val="00A710B7"/>
    <w:rsid w:val="00A718BC"/>
    <w:rsid w:val="00A71B68"/>
    <w:rsid w:val="00A71CC4"/>
    <w:rsid w:val="00A72094"/>
    <w:rsid w:val="00A721A1"/>
    <w:rsid w:val="00A7256F"/>
    <w:rsid w:val="00A728A4"/>
    <w:rsid w:val="00A72908"/>
    <w:rsid w:val="00A7318F"/>
    <w:rsid w:val="00A73512"/>
    <w:rsid w:val="00A73524"/>
    <w:rsid w:val="00A73B17"/>
    <w:rsid w:val="00A7463C"/>
    <w:rsid w:val="00A74910"/>
    <w:rsid w:val="00A75302"/>
    <w:rsid w:val="00A75D5C"/>
    <w:rsid w:val="00A75D75"/>
    <w:rsid w:val="00A766CF"/>
    <w:rsid w:val="00A80CC1"/>
    <w:rsid w:val="00A80F0E"/>
    <w:rsid w:val="00A80F44"/>
    <w:rsid w:val="00A811F4"/>
    <w:rsid w:val="00A839BE"/>
    <w:rsid w:val="00A85E9D"/>
    <w:rsid w:val="00A872C8"/>
    <w:rsid w:val="00A8755F"/>
    <w:rsid w:val="00A87739"/>
    <w:rsid w:val="00A877A7"/>
    <w:rsid w:val="00A87DF9"/>
    <w:rsid w:val="00A900BF"/>
    <w:rsid w:val="00A9037D"/>
    <w:rsid w:val="00A904EA"/>
    <w:rsid w:val="00A90EA4"/>
    <w:rsid w:val="00A92A8A"/>
    <w:rsid w:val="00A92E8E"/>
    <w:rsid w:val="00A92FE1"/>
    <w:rsid w:val="00A936A4"/>
    <w:rsid w:val="00A950E3"/>
    <w:rsid w:val="00A96420"/>
    <w:rsid w:val="00A971E3"/>
    <w:rsid w:val="00A974B0"/>
    <w:rsid w:val="00AA0B48"/>
    <w:rsid w:val="00AA245D"/>
    <w:rsid w:val="00AA2A02"/>
    <w:rsid w:val="00AA30FC"/>
    <w:rsid w:val="00AA434D"/>
    <w:rsid w:val="00AA451D"/>
    <w:rsid w:val="00AA4E93"/>
    <w:rsid w:val="00AA5BFA"/>
    <w:rsid w:val="00AA5C6F"/>
    <w:rsid w:val="00AB3524"/>
    <w:rsid w:val="00AB3E00"/>
    <w:rsid w:val="00AB41AE"/>
    <w:rsid w:val="00AB497D"/>
    <w:rsid w:val="00AB5649"/>
    <w:rsid w:val="00AB6218"/>
    <w:rsid w:val="00AB6302"/>
    <w:rsid w:val="00AB6575"/>
    <w:rsid w:val="00AC0E6C"/>
    <w:rsid w:val="00AC4717"/>
    <w:rsid w:val="00AC4BE6"/>
    <w:rsid w:val="00AC5CB0"/>
    <w:rsid w:val="00AC6081"/>
    <w:rsid w:val="00AC6DDE"/>
    <w:rsid w:val="00AD11AA"/>
    <w:rsid w:val="00AD146D"/>
    <w:rsid w:val="00AD1A87"/>
    <w:rsid w:val="00AD1E15"/>
    <w:rsid w:val="00AD266C"/>
    <w:rsid w:val="00AD3587"/>
    <w:rsid w:val="00AD3FC2"/>
    <w:rsid w:val="00AD649D"/>
    <w:rsid w:val="00AD64A0"/>
    <w:rsid w:val="00AD6DFE"/>
    <w:rsid w:val="00AD6EC2"/>
    <w:rsid w:val="00AE010B"/>
    <w:rsid w:val="00AE1697"/>
    <w:rsid w:val="00AE1869"/>
    <w:rsid w:val="00AE27F7"/>
    <w:rsid w:val="00AE2ED6"/>
    <w:rsid w:val="00AE3BFF"/>
    <w:rsid w:val="00AE3F97"/>
    <w:rsid w:val="00AE481E"/>
    <w:rsid w:val="00AE6695"/>
    <w:rsid w:val="00AE68CB"/>
    <w:rsid w:val="00AE6B42"/>
    <w:rsid w:val="00AE7B9A"/>
    <w:rsid w:val="00AE7C6B"/>
    <w:rsid w:val="00AE7D05"/>
    <w:rsid w:val="00AF0037"/>
    <w:rsid w:val="00AF0740"/>
    <w:rsid w:val="00AF0F97"/>
    <w:rsid w:val="00AF2493"/>
    <w:rsid w:val="00AF2FF8"/>
    <w:rsid w:val="00AF303A"/>
    <w:rsid w:val="00AF3223"/>
    <w:rsid w:val="00AF36DD"/>
    <w:rsid w:val="00AF500E"/>
    <w:rsid w:val="00AF5B74"/>
    <w:rsid w:val="00AF5C40"/>
    <w:rsid w:val="00AF681C"/>
    <w:rsid w:val="00AF7EA7"/>
    <w:rsid w:val="00B0001A"/>
    <w:rsid w:val="00B0004F"/>
    <w:rsid w:val="00B000CF"/>
    <w:rsid w:val="00B00452"/>
    <w:rsid w:val="00B02F4E"/>
    <w:rsid w:val="00B038F2"/>
    <w:rsid w:val="00B0448A"/>
    <w:rsid w:val="00B064A2"/>
    <w:rsid w:val="00B06C5E"/>
    <w:rsid w:val="00B10355"/>
    <w:rsid w:val="00B11E3A"/>
    <w:rsid w:val="00B12544"/>
    <w:rsid w:val="00B12F22"/>
    <w:rsid w:val="00B1313E"/>
    <w:rsid w:val="00B13150"/>
    <w:rsid w:val="00B13BE5"/>
    <w:rsid w:val="00B15485"/>
    <w:rsid w:val="00B170BB"/>
    <w:rsid w:val="00B17772"/>
    <w:rsid w:val="00B17CCD"/>
    <w:rsid w:val="00B201F2"/>
    <w:rsid w:val="00B209E8"/>
    <w:rsid w:val="00B21206"/>
    <w:rsid w:val="00B21581"/>
    <w:rsid w:val="00B21C44"/>
    <w:rsid w:val="00B21E98"/>
    <w:rsid w:val="00B2203D"/>
    <w:rsid w:val="00B2253D"/>
    <w:rsid w:val="00B23416"/>
    <w:rsid w:val="00B23459"/>
    <w:rsid w:val="00B23CD0"/>
    <w:rsid w:val="00B25A2B"/>
    <w:rsid w:val="00B25C78"/>
    <w:rsid w:val="00B25D15"/>
    <w:rsid w:val="00B26545"/>
    <w:rsid w:val="00B272EA"/>
    <w:rsid w:val="00B27C4D"/>
    <w:rsid w:val="00B27E75"/>
    <w:rsid w:val="00B30712"/>
    <w:rsid w:val="00B318CF"/>
    <w:rsid w:val="00B31F4B"/>
    <w:rsid w:val="00B32204"/>
    <w:rsid w:val="00B3249B"/>
    <w:rsid w:val="00B34BE3"/>
    <w:rsid w:val="00B3580C"/>
    <w:rsid w:val="00B36B24"/>
    <w:rsid w:val="00B36D97"/>
    <w:rsid w:val="00B37BB8"/>
    <w:rsid w:val="00B37E3B"/>
    <w:rsid w:val="00B37F41"/>
    <w:rsid w:val="00B403E8"/>
    <w:rsid w:val="00B40A68"/>
    <w:rsid w:val="00B415AD"/>
    <w:rsid w:val="00B41A86"/>
    <w:rsid w:val="00B41DDD"/>
    <w:rsid w:val="00B428FF"/>
    <w:rsid w:val="00B432AD"/>
    <w:rsid w:val="00B437CF"/>
    <w:rsid w:val="00B4404D"/>
    <w:rsid w:val="00B44AFD"/>
    <w:rsid w:val="00B45163"/>
    <w:rsid w:val="00B45653"/>
    <w:rsid w:val="00B4677C"/>
    <w:rsid w:val="00B468A8"/>
    <w:rsid w:val="00B46F16"/>
    <w:rsid w:val="00B47D74"/>
    <w:rsid w:val="00B50A2F"/>
    <w:rsid w:val="00B530A5"/>
    <w:rsid w:val="00B53505"/>
    <w:rsid w:val="00B5389A"/>
    <w:rsid w:val="00B53C8E"/>
    <w:rsid w:val="00B5438C"/>
    <w:rsid w:val="00B54417"/>
    <w:rsid w:val="00B55021"/>
    <w:rsid w:val="00B556FB"/>
    <w:rsid w:val="00B567BF"/>
    <w:rsid w:val="00B57E90"/>
    <w:rsid w:val="00B57F0F"/>
    <w:rsid w:val="00B60E2B"/>
    <w:rsid w:val="00B61350"/>
    <w:rsid w:val="00B64D2C"/>
    <w:rsid w:val="00B6530E"/>
    <w:rsid w:val="00B66347"/>
    <w:rsid w:val="00B664B3"/>
    <w:rsid w:val="00B66509"/>
    <w:rsid w:val="00B66F43"/>
    <w:rsid w:val="00B67859"/>
    <w:rsid w:val="00B67FA6"/>
    <w:rsid w:val="00B67FE9"/>
    <w:rsid w:val="00B71B91"/>
    <w:rsid w:val="00B73FCB"/>
    <w:rsid w:val="00B74377"/>
    <w:rsid w:val="00B74888"/>
    <w:rsid w:val="00B74FA4"/>
    <w:rsid w:val="00B7554A"/>
    <w:rsid w:val="00B76A9A"/>
    <w:rsid w:val="00B770F4"/>
    <w:rsid w:val="00B771CB"/>
    <w:rsid w:val="00B77B40"/>
    <w:rsid w:val="00B77CCE"/>
    <w:rsid w:val="00B77D7C"/>
    <w:rsid w:val="00B80CA2"/>
    <w:rsid w:val="00B8160A"/>
    <w:rsid w:val="00B823C4"/>
    <w:rsid w:val="00B824CB"/>
    <w:rsid w:val="00B82F04"/>
    <w:rsid w:val="00B8322B"/>
    <w:rsid w:val="00B83515"/>
    <w:rsid w:val="00B83884"/>
    <w:rsid w:val="00B83EB1"/>
    <w:rsid w:val="00B84A2F"/>
    <w:rsid w:val="00B84AD8"/>
    <w:rsid w:val="00B8574A"/>
    <w:rsid w:val="00B857E9"/>
    <w:rsid w:val="00B85A1C"/>
    <w:rsid w:val="00B85CFE"/>
    <w:rsid w:val="00B8661A"/>
    <w:rsid w:val="00B86C02"/>
    <w:rsid w:val="00B87E07"/>
    <w:rsid w:val="00B906D8"/>
    <w:rsid w:val="00B90AFD"/>
    <w:rsid w:val="00B90DEA"/>
    <w:rsid w:val="00B91B06"/>
    <w:rsid w:val="00B9210F"/>
    <w:rsid w:val="00B92FA0"/>
    <w:rsid w:val="00B93969"/>
    <w:rsid w:val="00B93A85"/>
    <w:rsid w:val="00B93BBF"/>
    <w:rsid w:val="00B93CF5"/>
    <w:rsid w:val="00B93DEB"/>
    <w:rsid w:val="00B94A4D"/>
    <w:rsid w:val="00B94B2B"/>
    <w:rsid w:val="00B94FDE"/>
    <w:rsid w:val="00B95FB6"/>
    <w:rsid w:val="00B97880"/>
    <w:rsid w:val="00BA0384"/>
    <w:rsid w:val="00BA0FC3"/>
    <w:rsid w:val="00BA1B5E"/>
    <w:rsid w:val="00BA2D19"/>
    <w:rsid w:val="00BA3325"/>
    <w:rsid w:val="00BA34A1"/>
    <w:rsid w:val="00BA3B94"/>
    <w:rsid w:val="00BA420A"/>
    <w:rsid w:val="00BA4CD0"/>
    <w:rsid w:val="00BA500B"/>
    <w:rsid w:val="00BA56AD"/>
    <w:rsid w:val="00BA5D48"/>
    <w:rsid w:val="00BA67E1"/>
    <w:rsid w:val="00BA7057"/>
    <w:rsid w:val="00BA7BAC"/>
    <w:rsid w:val="00BB0357"/>
    <w:rsid w:val="00BB0AAF"/>
    <w:rsid w:val="00BB0E8E"/>
    <w:rsid w:val="00BB10C5"/>
    <w:rsid w:val="00BB10D4"/>
    <w:rsid w:val="00BB1505"/>
    <w:rsid w:val="00BB2054"/>
    <w:rsid w:val="00BB30A0"/>
    <w:rsid w:val="00BB311D"/>
    <w:rsid w:val="00BB31C2"/>
    <w:rsid w:val="00BB31CE"/>
    <w:rsid w:val="00BB3C6D"/>
    <w:rsid w:val="00BB3D94"/>
    <w:rsid w:val="00BB4734"/>
    <w:rsid w:val="00BB6A37"/>
    <w:rsid w:val="00BC01A6"/>
    <w:rsid w:val="00BC02BA"/>
    <w:rsid w:val="00BC037B"/>
    <w:rsid w:val="00BC073E"/>
    <w:rsid w:val="00BC1753"/>
    <w:rsid w:val="00BC1DF6"/>
    <w:rsid w:val="00BC24BA"/>
    <w:rsid w:val="00BC290C"/>
    <w:rsid w:val="00BC31C6"/>
    <w:rsid w:val="00BC52FC"/>
    <w:rsid w:val="00BC69E3"/>
    <w:rsid w:val="00BC7A91"/>
    <w:rsid w:val="00BD0939"/>
    <w:rsid w:val="00BD0BDB"/>
    <w:rsid w:val="00BD1DC7"/>
    <w:rsid w:val="00BD1EAD"/>
    <w:rsid w:val="00BD2B83"/>
    <w:rsid w:val="00BD3336"/>
    <w:rsid w:val="00BD3443"/>
    <w:rsid w:val="00BD37AB"/>
    <w:rsid w:val="00BD44BB"/>
    <w:rsid w:val="00BD4B9C"/>
    <w:rsid w:val="00BD5CD8"/>
    <w:rsid w:val="00BD6518"/>
    <w:rsid w:val="00BD69A1"/>
    <w:rsid w:val="00BD763F"/>
    <w:rsid w:val="00BE0444"/>
    <w:rsid w:val="00BE09E9"/>
    <w:rsid w:val="00BE0F4C"/>
    <w:rsid w:val="00BE12EA"/>
    <w:rsid w:val="00BE268C"/>
    <w:rsid w:val="00BE2A59"/>
    <w:rsid w:val="00BE33D6"/>
    <w:rsid w:val="00BE3908"/>
    <w:rsid w:val="00BE47A6"/>
    <w:rsid w:val="00BE4A23"/>
    <w:rsid w:val="00BE4F9E"/>
    <w:rsid w:val="00BE509F"/>
    <w:rsid w:val="00BE5583"/>
    <w:rsid w:val="00BE593E"/>
    <w:rsid w:val="00BE6504"/>
    <w:rsid w:val="00BE683F"/>
    <w:rsid w:val="00BE71F0"/>
    <w:rsid w:val="00BE7441"/>
    <w:rsid w:val="00BE7B02"/>
    <w:rsid w:val="00BF01A7"/>
    <w:rsid w:val="00BF0BF2"/>
    <w:rsid w:val="00BF136A"/>
    <w:rsid w:val="00BF137B"/>
    <w:rsid w:val="00BF2375"/>
    <w:rsid w:val="00BF2B06"/>
    <w:rsid w:val="00BF2CFF"/>
    <w:rsid w:val="00BF2E8E"/>
    <w:rsid w:val="00BF3652"/>
    <w:rsid w:val="00BF4260"/>
    <w:rsid w:val="00BF4305"/>
    <w:rsid w:val="00BF61FC"/>
    <w:rsid w:val="00BF64C4"/>
    <w:rsid w:val="00BF6F6F"/>
    <w:rsid w:val="00BF737A"/>
    <w:rsid w:val="00BF7653"/>
    <w:rsid w:val="00C019D6"/>
    <w:rsid w:val="00C01A46"/>
    <w:rsid w:val="00C03832"/>
    <w:rsid w:val="00C03B46"/>
    <w:rsid w:val="00C04235"/>
    <w:rsid w:val="00C046B4"/>
    <w:rsid w:val="00C055FF"/>
    <w:rsid w:val="00C069FA"/>
    <w:rsid w:val="00C06EFF"/>
    <w:rsid w:val="00C0721A"/>
    <w:rsid w:val="00C076B2"/>
    <w:rsid w:val="00C079C6"/>
    <w:rsid w:val="00C10027"/>
    <w:rsid w:val="00C1005E"/>
    <w:rsid w:val="00C104EE"/>
    <w:rsid w:val="00C1060C"/>
    <w:rsid w:val="00C10CAD"/>
    <w:rsid w:val="00C1350F"/>
    <w:rsid w:val="00C143FB"/>
    <w:rsid w:val="00C14CCA"/>
    <w:rsid w:val="00C153DF"/>
    <w:rsid w:val="00C16266"/>
    <w:rsid w:val="00C16334"/>
    <w:rsid w:val="00C1652D"/>
    <w:rsid w:val="00C16DDF"/>
    <w:rsid w:val="00C1713A"/>
    <w:rsid w:val="00C17219"/>
    <w:rsid w:val="00C177F6"/>
    <w:rsid w:val="00C17812"/>
    <w:rsid w:val="00C207BC"/>
    <w:rsid w:val="00C20E0F"/>
    <w:rsid w:val="00C212F5"/>
    <w:rsid w:val="00C21326"/>
    <w:rsid w:val="00C21485"/>
    <w:rsid w:val="00C2196C"/>
    <w:rsid w:val="00C225DE"/>
    <w:rsid w:val="00C227C0"/>
    <w:rsid w:val="00C234E5"/>
    <w:rsid w:val="00C2383F"/>
    <w:rsid w:val="00C244AA"/>
    <w:rsid w:val="00C24EA0"/>
    <w:rsid w:val="00C258B4"/>
    <w:rsid w:val="00C25E90"/>
    <w:rsid w:val="00C26371"/>
    <w:rsid w:val="00C270DB"/>
    <w:rsid w:val="00C272CC"/>
    <w:rsid w:val="00C27BD5"/>
    <w:rsid w:val="00C30EE3"/>
    <w:rsid w:val="00C31639"/>
    <w:rsid w:val="00C31BB0"/>
    <w:rsid w:val="00C31F52"/>
    <w:rsid w:val="00C326A1"/>
    <w:rsid w:val="00C32B12"/>
    <w:rsid w:val="00C335A4"/>
    <w:rsid w:val="00C34342"/>
    <w:rsid w:val="00C34D0A"/>
    <w:rsid w:val="00C34D6D"/>
    <w:rsid w:val="00C355BF"/>
    <w:rsid w:val="00C3573F"/>
    <w:rsid w:val="00C366CE"/>
    <w:rsid w:val="00C3675E"/>
    <w:rsid w:val="00C36A05"/>
    <w:rsid w:val="00C3745F"/>
    <w:rsid w:val="00C37A29"/>
    <w:rsid w:val="00C40501"/>
    <w:rsid w:val="00C40F7F"/>
    <w:rsid w:val="00C410DA"/>
    <w:rsid w:val="00C423D1"/>
    <w:rsid w:val="00C43BD9"/>
    <w:rsid w:val="00C450F2"/>
    <w:rsid w:val="00C46A38"/>
    <w:rsid w:val="00C46A9D"/>
    <w:rsid w:val="00C46B50"/>
    <w:rsid w:val="00C47685"/>
    <w:rsid w:val="00C47BDB"/>
    <w:rsid w:val="00C50024"/>
    <w:rsid w:val="00C504FE"/>
    <w:rsid w:val="00C51293"/>
    <w:rsid w:val="00C52426"/>
    <w:rsid w:val="00C52AF9"/>
    <w:rsid w:val="00C5394E"/>
    <w:rsid w:val="00C5453F"/>
    <w:rsid w:val="00C550CF"/>
    <w:rsid w:val="00C55A13"/>
    <w:rsid w:val="00C55AED"/>
    <w:rsid w:val="00C571F1"/>
    <w:rsid w:val="00C57D8A"/>
    <w:rsid w:val="00C57D9F"/>
    <w:rsid w:val="00C57F63"/>
    <w:rsid w:val="00C60F76"/>
    <w:rsid w:val="00C61671"/>
    <w:rsid w:val="00C618A2"/>
    <w:rsid w:val="00C65250"/>
    <w:rsid w:val="00C65855"/>
    <w:rsid w:val="00C660F2"/>
    <w:rsid w:val="00C66F5B"/>
    <w:rsid w:val="00C67450"/>
    <w:rsid w:val="00C6764A"/>
    <w:rsid w:val="00C7037F"/>
    <w:rsid w:val="00C70B22"/>
    <w:rsid w:val="00C71305"/>
    <w:rsid w:val="00C714DC"/>
    <w:rsid w:val="00C72ADC"/>
    <w:rsid w:val="00C73A66"/>
    <w:rsid w:val="00C7653C"/>
    <w:rsid w:val="00C76E26"/>
    <w:rsid w:val="00C774EA"/>
    <w:rsid w:val="00C779A8"/>
    <w:rsid w:val="00C8146D"/>
    <w:rsid w:val="00C81653"/>
    <w:rsid w:val="00C81CE3"/>
    <w:rsid w:val="00C82242"/>
    <w:rsid w:val="00C8248C"/>
    <w:rsid w:val="00C82729"/>
    <w:rsid w:val="00C82A68"/>
    <w:rsid w:val="00C833F4"/>
    <w:rsid w:val="00C8382A"/>
    <w:rsid w:val="00C83ACF"/>
    <w:rsid w:val="00C83CFE"/>
    <w:rsid w:val="00C84110"/>
    <w:rsid w:val="00C844D9"/>
    <w:rsid w:val="00C84C2D"/>
    <w:rsid w:val="00C85586"/>
    <w:rsid w:val="00C85A5E"/>
    <w:rsid w:val="00C8603B"/>
    <w:rsid w:val="00C87095"/>
    <w:rsid w:val="00C8709B"/>
    <w:rsid w:val="00C87381"/>
    <w:rsid w:val="00C8740B"/>
    <w:rsid w:val="00C909D8"/>
    <w:rsid w:val="00C91B7C"/>
    <w:rsid w:val="00C91D27"/>
    <w:rsid w:val="00C91E42"/>
    <w:rsid w:val="00C928AD"/>
    <w:rsid w:val="00C932FE"/>
    <w:rsid w:val="00C9358C"/>
    <w:rsid w:val="00C93F11"/>
    <w:rsid w:val="00C94175"/>
    <w:rsid w:val="00C952FE"/>
    <w:rsid w:val="00C97163"/>
    <w:rsid w:val="00C973D9"/>
    <w:rsid w:val="00C977D8"/>
    <w:rsid w:val="00C97A84"/>
    <w:rsid w:val="00CA01ED"/>
    <w:rsid w:val="00CA043A"/>
    <w:rsid w:val="00CA109C"/>
    <w:rsid w:val="00CA1C26"/>
    <w:rsid w:val="00CA226C"/>
    <w:rsid w:val="00CA22C7"/>
    <w:rsid w:val="00CA2D84"/>
    <w:rsid w:val="00CA3103"/>
    <w:rsid w:val="00CA35AD"/>
    <w:rsid w:val="00CA3604"/>
    <w:rsid w:val="00CA3B67"/>
    <w:rsid w:val="00CA411A"/>
    <w:rsid w:val="00CA4653"/>
    <w:rsid w:val="00CA4A29"/>
    <w:rsid w:val="00CA5086"/>
    <w:rsid w:val="00CA5581"/>
    <w:rsid w:val="00CA5743"/>
    <w:rsid w:val="00CA5AC7"/>
    <w:rsid w:val="00CA5FED"/>
    <w:rsid w:val="00CA677C"/>
    <w:rsid w:val="00CB2701"/>
    <w:rsid w:val="00CB28C1"/>
    <w:rsid w:val="00CB36E9"/>
    <w:rsid w:val="00CB3ABE"/>
    <w:rsid w:val="00CB4D4D"/>
    <w:rsid w:val="00CB5350"/>
    <w:rsid w:val="00CB53F1"/>
    <w:rsid w:val="00CB5B89"/>
    <w:rsid w:val="00CB5C89"/>
    <w:rsid w:val="00CB684E"/>
    <w:rsid w:val="00CB7722"/>
    <w:rsid w:val="00CB77D8"/>
    <w:rsid w:val="00CC0381"/>
    <w:rsid w:val="00CC0B4A"/>
    <w:rsid w:val="00CC0BD1"/>
    <w:rsid w:val="00CC198A"/>
    <w:rsid w:val="00CC1F94"/>
    <w:rsid w:val="00CC2BF3"/>
    <w:rsid w:val="00CC33F3"/>
    <w:rsid w:val="00CC3E91"/>
    <w:rsid w:val="00CC4676"/>
    <w:rsid w:val="00CC5898"/>
    <w:rsid w:val="00CC5ED3"/>
    <w:rsid w:val="00CC68D8"/>
    <w:rsid w:val="00CC6E9C"/>
    <w:rsid w:val="00CC7A3B"/>
    <w:rsid w:val="00CC7BD6"/>
    <w:rsid w:val="00CD0436"/>
    <w:rsid w:val="00CD1ADA"/>
    <w:rsid w:val="00CD1B79"/>
    <w:rsid w:val="00CD1F0B"/>
    <w:rsid w:val="00CD31E1"/>
    <w:rsid w:val="00CD3695"/>
    <w:rsid w:val="00CD3B0E"/>
    <w:rsid w:val="00CD3C63"/>
    <w:rsid w:val="00CD43D8"/>
    <w:rsid w:val="00CD48E1"/>
    <w:rsid w:val="00CD4DCE"/>
    <w:rsid w:val="00CD5440"/>
    <w:rsid w:val="00CD5444"/>
    <w:rsid w:val="00CD65DE"/>
    <w:rsid w:val="00CD6B57"/>
    <w:rsid w:val="00CD7AAE"/>
    <w:rsid w:val="00CD7BDD"/>
    <w:rsid w:val="00CD7FD3"/>
    <w:rsid w:val="00CE0AD1"/>
    <w:rsid w:val="00CE1522"/>
    <w:rsid w:val="00CE1E05"/>
    <w:rsid w:val="00CE20A1"/>
    <w:rsid w:val="00CE2C35"/>
    <w:rsid w:val="00CE364E"/>
    <w:rsid w:val="00CE3BD6"/>
    <w:rsid w:val="00CE44DE"/>
    <w:rsid w:val="00CE4B68"/>
    <w:rsid w:val="00CE4D08"/>
    <w:rsid w:val="00CE537A"/>
    <w:rsid w:val="00CE67E0"/>
    <w:rsid w:val="00CE686E"/>
    <w:rsid w:val="00CE7B29"/>
    <w:rsid w:val="00CF064F"/>
    <w:rsid w:val="00CF148C"/>
    <w:rsid w:val="00CF1C6C"/>
    <w:rsid w:val="00CF2677"/>
    <w:rsid w:val="00CF2903"/>
    <w:rsid w:val="00CF3C99"/>
    <w:rsid w:val="00CF4602"/>
    <w:rsid w:val="00CF632A"/>
    <w:rsid w:val="00CF677D"/>
    <w:rsid w:val="00CF7EE3"/>
    <w:rsid w:val="00D0090A"/>
    <w:rsid w:val="00D01B06"/>
    <w:rsid w:val="00D03A36"/>
    <w:rsid w:val="00D04781"/>
    <w:rsid w:val="00D05996"/>
    <w:rsid w:val="00D059CB"/>
    <w:rsid w:val="00D06106"/>
    <w:rsid w:val="00D1073B"/>
    <w:rsid w:val="00D108FC"/>
    <w:rsid w:val="00D117BB"/>
    <w:rsid w:val="00D11925"/>
    <w:rsid w:val="00D11B98"/>
    <w:rsid w:val="00D13745"/>
    <w:rsid w:val="00D1430F"/>
    <w:rsid w:val="00D14679"/>
    <w:rsid w:val="00D147C0"/>
    <w:rsid w:val="00D15476"/>
    <w:rsid w:val="00D156CC"/>
    <w:rsid w:val="00D1656B"/>
    <w:rsid w:val="00D169F8"/>
    <w:rsid w:val="00D16ACA"/>
    <w:rsid w:val="00D202E0"/>
    <w:rsid w:val="00D20A6D"/>
    <w:rsid w:val="00D20C30"/>
    <w:rsid w:val="00D20C72"/>
    <w:rsid w:val="00D21D75"/>
    <w:rsid w:val="00D22526"/>
    <w:rsid w:val="00D22EF3"/>
    <w:rsid w:val="00D243E8"/>
    <w:rsid w:val="00D2443C"/>
    <w:rsid w:val="00D254D1"/>
    <w:rsid w:val="00D2586B"/>
    <w:rsid w:val="00D25F66"/>
    <w:rsid w:val="00D267F8"/>
    <w:rsid w:val="00D26D3A"/>
    <w:rsid w:val="00D27E09"/>
    <w:rsid w:val="00D3011C"/>
    <w:rsid w:val="00D30281"/>
    <w:rsid w:val="00D30911"/>
    <w:rsid w:val="00D318BE"/>
    <w:rsid w:val="00D31A19"/>
    <w:rsid w:val="00D32242"/>
    <w:rsid w:val="00D32B7E"/>
    <w:rsid w:val="00D3402F"/>
    <w:rsid w:val="00D34987"/>
    <w:rsid w:val="00D34B5B"/>
    <w:rsid w:val="00D35159"/>
    <w:rsid w:val="00D35CB3"/>
    <w:rsid w:val="00D36E54"/>
    <w:rsid w:val="00D37D37"/>
    <w:rsid w:val="00D40A25"/>
    <w:rsid w:val="00D40B35"/>
    <w:rsid w:val="00D41009"/>
    <w:rsid w:val="00D4189B"/>
    <w:rsid w:val="00D41E2B"/>
    <w:rsid w:val="00D4465F"/>
    <w:rsid w:val="00D449F2"/>
    <w:rsid w:val="00D44AD7"/>
    <w:rsid w:val="00D44BD8"/>
    <w:rsid w:val="00D462F3"/>
    <w:rsid w:val="00D46345"/>
    <w:rsid w:val="00D46A48"/>
    <w:rsid w:val="00D46CE9"/>
    <w:rsid w:val="00D46E26"/>
    <w:rsid w:val="00D4792C"/>
    <w:rsid w:val="00D50402"/>
    <w:rsid w:val="00D5228F"/>
    <w:rsid w:val="00D52B54"/>
    <w:rsid w:val="00D52BCE"/>
    <w:rsid w:val="00D52D95"/>
    <w:rsid w:val="00D532CA"/>
    <w:rsid w:val="00D536D5"/>
    <w:rsid w:val="00D54959"/>
    <w:rsid w:val="00D5615F"/>
    <w:rsid w:val="00D56410"/>
    <w:rsid w:val="00D56571"/>
    <w:rsid w:val="00D56CC6"/>
    <w:rsid w:val="00D56CDD"/>
    <w:rsid w:val="00D579E8"/>
    <w:rsid w:val="00D60294"/>
    <w:rsid w:val="00D602D1"/>
    <w:rsid w:val="00D60BFC"/>
    <w:rsid w:val="00D60FCA"/>
    <w:rsid w:val="00D61520"/>
    <w:rsid w:val="00D61BED"/>
    <w:rsid w:val="00D62199"/>
    <w:rsid w:val="00D6247B"/>
    <w:rsid w:val="00D625F4"/>
    <w:rsid w:val="00D629A6"/>
    <w:rsid w:val="00D63473"/>
    <w:rsid w:val="00D63A95"/>
    <w:rsid w:val="00D6415F"/>
    <w:rsid w:val="00D67460"/>
    <w:rsid w:val="00D67F73"/>
    <w:rsid w:val="00D705F6"/>
    <w:rsid w:val="00D7078B"/>
    <w:rsid w:val="00D7089B"/>
    <w:rsid w:val="00D7204E"/>
    <w:rsid w:val="00D72448"/>
    <w:rsid w:val="00D72662"/>
    <w:rsid w:val="00D7302C"/>
    <w:rsid w:val="00D7347B"/>
    <w:rsid w:val="00D73B4B"/>
    <w:rsid w:val="00D752A3"/>
    <w:rsid w:val="00D753A5"/>
    <w:rsid w:val="00D76A6C"/>
    <w:rsid w:val="00D76F65"/>
    <w:rsid w:val="00D802D4"/>
    <w:rsid w:val="00D802EB"/>
    <w:rsid w:val="00D80942"/>
    <w:rsid w:val="00D80A8D"/>
    <w:rsid w:val="00D8131A"/>
    <w:rsid w:val="00D81942"/>
    <w:rsid w:val="00D85304"/>
    <w:rsid w:val="00D85B05"/>
    <w:rsid w:val="00D86936"/>
    <w:rsid w:val="00D86953"/>
    <w:rsid w:val="00D87400"/>
    <w:rsid w:val="00D87C08"/>
    <w:rsid w:val="00D9125F"/>
    <w:rsid w:val="00D916C4"/>
    <w:rsid w:val="00D91DE1"/>
    <w:rsid w:val="00D9219D"/>
    <w:rsid w:val="00D92654"/>
    <w:rsid w:val="00D9344C"/>
    <w:rsid w:val="00D94453"/>
    <w:rsid w:val="00D945ED"/>
    <w:rsid w:val="00DA07AA"/>
    <w:rsid w:val="00DA0803"/>
    <w:rsid w:val="00DA0D9D"/>
    <w:rsid w:val="00DA198A"/>
    <w:rsid w:val="00DA20DF"/>
    <w:rsid w:val="00DA3A56"/>
    <w:rsid w:val="00DA3D97"/>
    <w:rsid w:val="00DA48DA"/>
    <w:rsid w:val="00DA4939"/>
    <w:rsid w:val="00DA5285"/>
    <w:rsid w:val="00DA5D31"/>
    <w:rsid w:val="00DA5EA3"/>
    <w:rsid w:val="00DA60B8"/>
    <w:rsid w:val="00DA7143"/>
    <w:rsid w:val="00DA7E91"/>
    <w:rsid w:val="00DA7F2C"/>
    <w:rsid w:val="00DB005C"/>
    <w:rsid w:val="00DB0290"/>
    <w:rsid w:val="00DB167F"/>
    <w:rsid w:val="00DB2168"/>
    <w:rsid w:val="00DB22F4"/>
    <w:rsid w:val="00DB2942"/>
    <w:rsid w:val="00DB3758"/>
    <w:rsid w:val="00DB4E8F"/>
    <w:rsid w:val="00DB637E"/>
    <w:rsid w:val="00DB69FF"/>
    <w:rsid w:val="00DB7177"/>
    <w:rsid w:val="00DC1F9E"/>
    <w:rsid w:val="00DC28F1"/>
    <w:rsid w:val="00DC2CDC"/>
    <w:rsid w:val="00DC347F"/>
    <w:rsid w:val="00DC4091"/>
    <w:rsid w:val="00DC478D"/>
    <w:rsid w:val="00DC54D8"/>
    <w:rsid w:val="00DC6306"/>
    <w:rsid w:val="00DC6E69"/>
    <w:rsid w:val="00DD0374"/>
    <w:rsid w:val="00DD08E7"/>
    <w:rsid w:val="00DD1360"/>
    <w:rsid w:val="00DD17FF"/>
    <w:rsid w:val="00DD2380"/>
    <w:rsid w:val="00DD3B4F"/>
    <w:rsid w:val="00DD3C91"/>
    <w:rsid w:val="00DD3F8F"/>
    <w:rsid w:val="00DD4BAC"/>
    <w:rsid w:val="00DD4DBD"/>
    <w:rsid w:val="00DD50F0"/>
    <w:rsid w:val="00DD524C"/>
    <w:rsid w:val="00DD54FA"/>
    <w:rsid w:val="00DD62C4"/>
    <w:rsid w:val="00DD636A"/>
    <w:rsid w:val="00DD685A"/>
    <w:rsid w:val="00DD6B0C"/>
    <w:rsid w:val="00DD6C76"/>
    <w:rsid w:val="00DD7774"/>
    <w:rsid w:val="00DE0483"/>
    <w:rsid w:val="00DE0586"/>
    <w:rsid w:val="00DE0595"/>
    <w:rsid w:val="00DE0E79"/>
    <w:rsid w:val="00DE13BB"/>
    <w:rsid w:val="00DE13EF"/>
    <w:rsid w:val="00DE1942"/>
    <w:rsid w:val="00DE1D4F"/>
    <w:rsid w:val="00DE30C6"/>
    <w:rsid w:val="00DE4832"/>
    <w:rsid w:val="00DE557D"/>
    <w:rsid w:val="00DE6A78"/>
    <w:rsid w:val="00DE6B45"/>
    <w:rsid w:val="00DE70D7"/>
    <w:rsid w:val="00DF000C"/>
    <w:rsid w:val="00DF0A42"/>
    <w:rsid w:val="00DF0A92"/>
    <w:rsid w:val="00DF10D2"/>
    <w:rsid w:val="00DF1E7B"/>
    <w:rsid w:val="00DF1F4A"/>
    <w:rsid w:val="00DF239D"/>
    <w:rsid w:val="00DF2893"/>
    <w:rsid w:val="00DF2F0D"/>
    <w:rsid w:val="00DF3013"/>
    <w:rsid w:val="00DF3887"/>
    <w:rsid w:val="00DF4A31"/>
    <w:rsid w:val="00DF4C16"/>
    <w:rsid w:val="00DF6009"/>
    <w:rsid w:val="00DF75E5"/>
    <w:rsid w:val="00E00F4E"/>
    <w:rsid w:val="00E01425"/>
    <w:rsid w:val="00E019FC"/>
    <w:rsid w:val="00E01B23"/>
    <w:rsid w:val="00E0298D"/>
    <w:rsid w:val="00E05155"/>
    <w:rsid w:val="00E05E48"/>
    <w:rsid w:val="00E05EA8"/>
    <w:rsid w:val="00E06239"/>
    <w:rsid w:val="00E06F18"/>
    <w:rsid w:val="00E07412"/>
    <w:rsid w:val="00E07661"/>
    <w:rsid w:val="00E0793D"/>
    <w:rsid w:val="00E116B7"/>
    <w:rsid w:val="00E1185D"/>
    <w:rsid w:val="00E12FE9"/>
    <w:rsid w:val="00E132C2"/>
    <w:rsid w:val="00E136F0"/>
    <w:rsid w:val="00E1540B"/>
    <w:rsid w:val="00E1687C"/>
    <w:rsid w:val="00E16A96"/>
    <w:rsid w:val="00E17058"/>
    <w:rsid w:val="00E17EDC"/>
    <w:rsid w:val="00E20113"/>
    <w:rsid w:val="00E20672"/>
    <w:rsid w:val="00E208DD"/>
    <w:rsid w:val="00E22167"/>
    <w:rsid w:val="00E22977"/>
    <w:rsid w:val="00E2334E"/>
    <w:rsid w:val="00E23CEB"/>
    <w:rsid w:val="00E2402C"/>
    <w:rsid w:val="00E24264"/>
    <w:rsid w:val="00E24EF1"/>
    <w:rsid w:val="00E251ED"/>
    <w:rsid w:val="00E255F9"/>
    <w:rsid w:val="00E25CD5"/>
    <w:rsid w:val="00E25E63"/>
    <w:rsid w:val="00E26D57"/>
    <w:rsid w:val="00E26D6E"/>
    <w:rsid w:val="00E30208"/>
    <w:rsid w:val="00E3045E"/>
    <w:rsid w:val="00E3336B"/>
    <w:rsid w:val="00E33471"/>
    <w:rsid w:val="00E35046"/>
    <w:rsid w:val="00E353F0"/>
    <w:rsid w:val="00E36283"/>
    <w:rsid w:val="00E369FF"/>
    <w:rsid w:val="00E370DD"/>
    <w:rsid w:val="00E379C4"/>
    <w:rsid w:val="00E401DF"/>
    <w:rsid w:val="00E40A05"/>
    <w:rsid w:val="00E40B0B"/>
    <w:rsid w:val="00E41089"/>
    <w:rsid w:val="00E4157C"/>
    <w:rsid w:val="00E433C4"/>
    <w:rsid w:val="00E43E32"/>
    <w:rsid w:val="00E440A1"/>
    <w:rsid w:val="00E444E9"/>
    <w:rsid w:val="00E447BA"/>
    <w:rsid w:val="00E44AEC"/>
    <w:rsid w:val="00E4519D"/>
    <w:rsid w:val="00E452FF"/>
    <w:rsid w:val="00E46698"/>
    <w:rsid w:val="00E46E57"/>
    <w:rsid w:val="00E47140"/>
    <w:rsid w:val="00E504A2"/>
    <w:rsid w:val="00E50B8A"/>
    <w:rsid w:val="00E51869"/>
    <w:rsid w:val="00E51D08"/>
    <w:rsid w:val="00E51E58"/>
    <w:rsid w:val="00E51F42"/>
    <w:rsid w:val="00E5233B"/>
    <w:rsid w:val="00E528E9"/>
    <w:rsid w:val="00E52D42"/>
    <w:rsid w:val="00E540EA"/>
    <w:rsid w:val="00E54D23"/>
    <w:rsid w:val="00E55149"/>
    <w:rsid w:val="00E5535E"/>
    <w:rsid w:val="00E5571A"/>
    <w:rsid w:val="00E5651A"/>
    <w:rsid w:val="00E5678C"/>
    <w:rsid w:val="00E56DD8"/>
    <w:rsid w:val="00E573B1"/>
    <w:rsid w:val="00E60E72"/>
    <w:rsid w:val="00E617C5"/>
    <w:rsid w:val="00E61C38"/>
    <w:rsid w:val="00E61D64"/>
    <w:rsid w:val="00E62CF3"/>
    <w:rsid w:val="00E631AB"/>
    <w:rsid w:val="00E64247"/>
    <w:rsid w:val="00E644FE"/>
    <w:rsid w:val="00E64F36"/>
    <w:rsid w:val="00E66087"/>
    <w:rsid w:val="00E6643F"/>
    <w:rsid w:val="00E66AD5"/>
    <w:rsid w:val="00E66BFE"/>
    <w:rsid w:val="00E66FD9"/>
    <w:rsid w:val="00E674DF"/>
    <w:rsid w:val="00E713EF"/>
    <w:rsid w:val="00E7188E"/>
    <w:rsid w:val="00E71928"/>
    <w:rsid w:val="00E722AF"/>
    <w:rsid w:val="00E7298F"/>
    <w:rsid w:val="00E72AFC"/>
    <w:rsid w:val="00E7558D"/>
    <w:rsid w:val="00E7578A"/>
    <w:rsid w:val="00E7747B"/>
    <w:rsid w:val="00E81478"/>
    <w:rsid w:val="00E82651"/>
    <w:rsid w:val="00E82CE8"/>
    <w:rsid w:val="00E84185"/>
    <w:rsid w:val="00E8427A"/>
    <w:rsid w:val="00E8486F"/>
    <w:rsid w:val="00E85436"/>
    <w:rsid w:val="00E855E4"/>
    <w:rsid w:val="00E85DFC"/>
    <w:rsid w:val="00E868D3"/>
    <w:rsid w:val="00E87222"/>
    <w:rsid w:val="00E87510"/>
    <w:rsid w:val="00E87971"/>
    <w:rsid w:val="00E87DD7"/>
    <w:rsid w:val="00E91908"/>
    <w:rsid w:val="00E92A88"/>
    <w:rsid w:val="00E92D8A"/>
    <w:rsid w:val="00E94AE0"/>
    <w:rsid w:val="00E94DDA"/>
    <w:rsid w:val="00E953D2"/>
    <w:rsid w:val="00E9703B"/>
    <w:rsid w:val="00E975B3"/>
    <w:rsid w:val="00E97F0C"/>
    <w:rsid w:val="00EA02F3"/>
    <w:rsid w:val="00EA0703"/>
    <w:rsid w:val="00EA1394"/>
    <w:rsid w:val="00EA157D"/>
    <w:rsid w:val="00EA2940"/>
    <w:rsid w:val="00EA356C"/>
    <w:rsid w:val="00EA3655"/>
    <w:rsid w:val="00EA3922"/>
    <w:rsid w:val="00EA3FDF"/>
    <w:rsid w:val="00EA4330"/>
    <w:rsid w:val="00EA43EF"/>
    <w:rsid w:val="00EA44C0"/>
    <w:rsid w:val="00EA4924"/>
    <w:rsid w:val="00EA5036"/>
    <w:rsid w:val="00EA50BA"/>
    <w:rsid w:val="00EA5107"/>
    <w:rsid w:val="00EA527C"/>
    <w:rsid w:val="00EA575D"/>
    <w:rsid w:val="00EA6FE7"/>
    <w:rsid w:val="00EA72C0"/>
    <w:rsid w:val="00EA7C94"/>
    <w:rsid w:val="00EB019D"/>
    <w:rsid w:val="00EB3F27"/>
    <w:rsid w:val="00EB4113"/>
    <w:rsid w:val="00EB4147"/>
    <w:rsid w:val="00EB4299"/>
    <w:rsid w:val="00EB5EE5"/>
    <w:rsid w:val="00EB6C66"/>
    <w:rsid w:val="00EB79B4"/>
    <w:rsid w:val="00EB7F58"/>
    <w:rsid w:val="00EC02E1"/>
    <w:rsid w:val="00EC13BE"/>
    <w:rsid w:val="00EC199A"/>
    <w:rsid w:val="00EC2A3C"/>
    <w:rsid w:val="00EC3D66"/>
    <w:rsid w:val="00EC498F"/>
    <w:rsid w:val="00EC4CFD"/>
    <w:rsid w:val="00EC5280"/>
    <w:rsid w:val="00EC55DD"/>
    <w:rsid w:val="00EC6813"/>
    <w:rsid w:val="00EC7209"/>
    <w:rsid w:val="00EC7988"/>
    <w:rsid w:val="00EC7B82"/>
    <w:rsid w:val="00ED0076"/>
    <w:rsid w:val="00ED0762"/>
    <w:rsid w:val="00ED1031"/>
    <w:rsid w:val="00ED10B1"/>
    <w:rsid w:val="00ED21CF"/>
    <w:rsid w:val="00ED2BCE"/>
    <w:rsid w:val="00ED393F"/>
    <w:rsid w:val="00ED4387"/>
    <w:rsid w:val="00ED4D79"/>
    <w:rsid w:val="00ED4DA1"/>
    <w:rsid w:val="00ED567E"/>
    <w:rsid w:val="00ED6AA3"/>
    <w:rsid w:val="00ED7DD6"/>
    <w:rsid w:val="00EE01C8"/>
    <w:rsid w:val="00EE0344"/>
    <w:rsid w:val="00EE22DE"/>
    <w:rsid w:val="00EE3654"/>
    <w:rsid w:val="00EE38D2"/>
    <w:rsid w:val="00EE3931"/>
    <w:rsid w:val="00EE3C4A"/>
    <w:rsid w:val="00EE42F6"/>
    <w:rsid w:val="00EE4609"/>
    <w:rsid w:val="00EE4696"/>
    <w:rsid w:val="00EE4BB8"/>
    <w:rsid w:val="00EE5854"/>
    <w:rsid w:val="00EE59DF"/>
    <w:rsid w:val="00EE60CF"/>
    <w:rsid w:val="00EE6DA7"/>
    <w:rsid w:val="00EE6EB0"/>
    <w:rsid w:val="00EE7C86"/>
    <w:rsid w:val="00EF0148"/>
    <w:rsid w:val="00EF015E"/>
    <w:rsid w:val="00EF12D9"/>
    <w:rsid w:val="00EF2516"/>
    <w:rsid w:val="00EF2F2B"/>
    <w:rsid w:val="00EF36DB"/>
    <w:rsid w:val="00EF4059"/>
    <w:rsid w:val="00EF419B"/>
    <w:rsid w:val="00EF4721"/>
    <w:rsid w:val="00EF4A02"/>
    <w:rsid w:val="00EF4FF7"/>
    <w:rsid w:val="00EF511F"/>
    <w:rsid w:val="00EF5EDC"/>
    <w:rsid w:val="00EF64D1"/>
    <w:rsid w:val="00EF78CE"/>
    <w:rsid w:val="00F0003B"/>
    <w:rsid w:val="00F010DB"/>
    <w:rsid w:val="00F011AD"/>
    <w:rsid w:val="00F017CE"/>
    <w:rsid w:val="00F017FA"/>
    <w:rsid w:val="00F01C80"/>
    <w:rsid w:val="00F02596"/>
    <w:rsid w:val="00F02E77"/>
    <w:rsid w:val="00F035F0"/>
    <w:rsid w:val="00F036D2"/>
    <w:rsid w:val="00F03CFF"/>
    <w:rsid w:val="00F045E8"/>
    <w:rsid w:val="00F063C2"/>
    <w:rsid w:val="00F065A5"/>
    <w:rsid w:val="00F07472"/>
    <w:rsid w:val="00F07BF2"/>
    <w:rsid w:val="00F119C5"/>
    <w:rsid w:val="00F1209D"/>
    <w:rsid w:val="00F12AC0"/>
    <w:rsid w:val="00F1327F"/>
    <w:rsid w:val="00F13699"/>
    <w:rsid w:val="00F14019"/>
    <w:rsid w:val="00F1406C"/>
    <w:rsid w:val="00F142A8"/>
    <w:rsid w:val="00F14E0E"/>
    <w:rsid w:val="00F15886"/>
    <w:rsid w:val="00F15973"/>
    <w:rsid w:val="00F16915"/>
    <w:rsid w:val="00F17188"/>
    <w:rsid w:val="00F174DD"/>
    <w:rsid w:val="00F17CB3"/>
    <w:rsid w:val="00F20817"/>
    <w:rsid w:val="00F20AFF"/>
    <w:rsid w:val="00F22A1B"/>
    <w:rsid w:val="00F23958"/>
    <w:rsid w:val="00F257BC"/>
    <w:rsid w:val="00F25A10"/>
    <w:rsid w:val="00F25E1D"/>
    <w:rsid w:val="00F25F98"/>
    <w:rsid w:val="00F25FDE"/>
    <w:rsid w:val="00F26896"/>
    <w:rsid w:val="00F27056"/>
    <w:rsid w:val="00F27918"/>
    <w:rsid w:val="00F27BC7"/>
    <w:rsid w:val="00F31A38"/>
    <w:rsid w:val="00F31A4A"/>
    <w:rsid w:val="00F3234E"/>
    <w:rsid w:val="00F3459C"/>
    <w:rsid w:val="00F348CE"/>
    <w:rsid w:val="00F353C3"/>
    <w:rsid w:val="00F36B13"/>
    <w:rsid w:val="00F40A3B"/>
    <w:rsid w:val="00F41837"/>
    <w:rsid w:val="00F41CE0"/>
    <w:rsid w:val="00F423C9"/>
    <w:rsid w:val="00F42E4E"/>
    <w:rsid w:val="00F42EB7"/>
    <w:rsid w:val="00F44680"/>
    <w:rsid w:val="00F446AF"/>
    <w:rsid w:val="00F44C9F"/>
    <w:rsid w:val="00F45111"/>
    <w:rsid w:val="00F45739"/>
    <w:rsid w:val="00F4662B"/>
    <w:rsid w:val="00F474AA"/>
    <w:rsid w:val="00F47A9D"/>
    <w:rsid w:val="00F50460"/>
    <w:rsid w:val="00F50A4E"/>
    <w:rsid w:val="00F51762"/>
    <w:rsid w:val="00F51A4B"/>
    <w:rsid w:val="00F53389"/>
    <w:rsid w:val="00F5364C"/>
    <w:rsid w:val="00F5390F"/>
    <w:rsid w:val="00F53E4C"/>
    <w:rsid w:val="00F543F1"/>
    <w:rsid w:val="00F54416"/>
    <w:rsid w:val="00F549D8"/>
    <w:rsid w:val="00F55194"/>
    <w:rsid w:val="00F56E62"/>
    <w:rsid w:val="00F57030"/>
    <w:rsid w:val="00F57A33"/>
    <w:rsid w:val="00F57FBF"/>
    <w:rsid w:val="00F6040D"/>
    <w:rsid w:val="00F6056A"/>
    <w:rsid w:val="00F62324"/>
    <w:rsid w:val="00F63041"/>
    <w:rsid w:val="00F63D0A"/>
    <w:rsid w:val="00F6445F"/>
    <w:rsid w:val="00F650F9"/>
    <w:rsid w:val="00F65F4E"/>
    <w:rsid w:val="00F66D27"/>
    <w:rsid w:val="00F66DEA"/>
    <w:rsid w:val="00F6756D"/>
    <w:rsid w:val="00F703A5"/>
    <w:rsid w:val="00F71052"/>
    <w:rsid w:val="00F71ABC"/>
    <w:rsid w:val="00F72778"/>
    <w:rsid w:val="00F72869"/>
    <w:rsid w:val="00F72A11"/>
    <w:rsid w:val="00F73915"/>
    <w:rsid w:val="00F73CEC"/>
    <w:rsid w:val="00F744D6"/>
    <w:rsid w:val="00F74527"/>
    <w:rsid w:val="00F74C85"/>
    <w:rsid w:val="00F74F01"/>
    <w:rsid w:val="00F75C5D"/>
    <w:rsid w:val="00F76935"/>
    <w:rsid w:val="00F76B42"/>
    <w:rsid w:val="00F76C4B"/>
    <w:rsid w:val="00F776CA"/>
    <w:rsid w:val="00F77B79"/>
    <w:rsid w:val="00F77EDD"/>
    <w:rsid w:val="00F804DD"/>
    <w:rsid w:val="00F80610"/>
    <w:rsid w:val="00F80D8A"/>
    <w:rsid w:val="00F80DCC"/>
    <w:rsid w:val="00F85CFD"/>
    <w:rsid w:val="00F86A0B"/>
    <w:rsid w:val="00F8720B"/>
    <w:rsid w:val="00F902B1"/>
    <w:rsid w:val="00F90524"/>
    <w:rsid w:val="00F905E6"/>
    <w:rsid w:val="00F910DF"/>
    <w:rsid w:val="00F91B0A"/>
    <w:rsid w:val="00F91E45"/>
    <w:rsid w:val="00F9239E"/>
    <w:rsid w:val="00F925F7"/>
    <w:rsid w:val="00F929E4"/>
    <w:rsid w:val="00F92A0D"/>
    <w:rsid w:val="00F93150"/>
    <w:rsid w:val="00F93DFE"/>
    <w:rsid w:val="00F946D4"/>
    <w:rsid w:val="00F947F1"/>
    <w:rsid w:val="00F95E70"/>
    <w:rsid w:val="00F96158"/>
    <w:rsid w:val="00F972C7"/>
    <w:rsid w:val="00F97CDE"/>
    <w:rsid w:val="00F97FEE"/>
    <w:rsid w:val="00FA0384"/>
    <w:rsid w:val="00FA0FFC"/>
    <w:rsid w:val="00FA159C"/>
    <w:rsid w:val="00FA23F1"/>
    <w:rsid w:val="00FA2BEA"/>
    <w:rsid w:val="00FA3301"/>
    <w:rsid w:val="00FA35E0"/>
    <w:rsid w:val="00FA3813"/>
    <w:rsid w:val="00FA439F"/>
    <w:rsid w:val="00FA4AA9"/>
    <w:rsid w:val="00FA4FDB"/>
    <w:rsid w:val="00FA6C0B"/>
    <w:rsid w:val="00FA7238"/>
    <w:rsid w:val="00FB1749"/>
    <w:rsid w:val="00FB193F"/>
    <w:rsid w:val="00FB1A6C"/>
    <w:rsid w:val="00FB4083"/>
    <w:rsid w:val="00FB4C87"/>
    <w:rsid w:val="00FB5140"/>
    <w:rsid w:val="00FB5D47"/>
    <w:rsid w:val="00FB6F5F"/>
    <w:rsid w:val="00FB7180"/>
    <w:rsid w:val="00FC0B39"/>
    <w:rsid w:val="00FC194E"/>
    <w:rsid w:val="00FC1C0F"/>
    <w:rsid w:val="00FC3A4F"/>
    <w:rsid w:val="00FC3C0A"/>
    <w:rsid w:val="00FC3E96"/>
    <w:rsid w:val="00FC48FC"/>
    <w:rsid w:val="00FC5A68"/>
    <w:rsid w:val="00FC60E3"/>
    <w:rsid w:val="00FC6286"/>
    <w:rsid w:val="00FC6960"/>
    <w:rsid w:val="00FC709D"/>
    <w:rsid w:val="00FC7839"/>
    <w:rsid w:val="00FC7D1B"/>
    <w:rsid w:val="00FD039B"/>
    <w:rsid w:val="00FD1DB9"/>
    <w:rsid w:val="00FD1F6D"/>
    <w:rsid w:val="00FD2CA9"/>
    <w:rsid w:val="00FD315A"/>
    <w:rsid w:val="00FD4507"/>
    <w:rsid w:val="00FD54DC"/>
    <w:rsid w:val="00FD683D"/>
    <w:rsid w:val="00FD6AA3"/>
    <w:rsid w:val="00FE06ED"/>
    <w:rsid w:val="00FE1817"/>
    <w:rsid w:val="00FE1D33"/>
    <w:rsid w:val="00FE1D38"/>
    <w:rsid w:val="00FE2739"/>
    <w:rsid w:val="00FE3200"/>
    <w:rsid w:val="00FE347C"/>
    <w:rsid w:val="00FE3E7F"/>
    <w:rsid w:val="00FE41FA"/>
    <w:rsid w:val="00FE5EE3"/>
    <w:rsid w:val="00FE6516"/>
    <w:rsid w:val="00FE731E"/>
    <w:rsid w:val="00FF037B"/>
    <w:rsid w:val="00FF3002"/>
    <w:rsid w:val="00FF421F"/>
    <w:rsid w:val="00FF4697"/>
    <w:rsid w:val="00FF46B3"/>
    <w:rsid w:val="00FF4D7F"/>
    <w:rsid w:val="00FF5001"/>
    <w:rsid w:val="00FF5615"/>
    <w:rsid w:val="00FF6906"/>
    <w:rsid w:val="00FF6ED2"/>
    <w:rsid w:val="00FF76B1"/>
    <w:rsid w:val="00FF7C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entury" w:eastAsiaTheme="minorHAnsi" w:hAnsi="Century" w:cstheme="minorBidi"/>
        <w:sz w:val="24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40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176C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76C4"/>
  </w:style>
  <w:style w:type="paragraph" w:styleId="Footer">
    <w:name w:val="footer"/>
    <w:basedOn w:val="Normal"/>
    <w:link w:val="FooterChar"/>
    <w:uiPriority w:val="99"/>
    <w:semiHidden/>
    <w:unhideWhenUsed/>
    <w:rsid w:val="005176C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176C4"/>
  </w:style>
  <w:style w:type="paragraph" w:styleId="BalloonText">
    <w:name w:val="Balloon Text"/>
    <w:basedOn w:val="Normal"/>
    <w:link w:val="BalloonTextChar"/>
    <w:uiPriority w:val="99"/>
    <w:semiHidden/>
    <w:unhideWhenUsed/>
    <w:rsid w:val="005176C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6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590F"/>
    <w:pPr>
      <w:spacing w:after="0"/>
    </w:pPr>
    <w:rPr>
      <w:rFonts w:asciiTheme="minorHAnsi" w:hAnsiTheme="minorHAnsi"/>
      <w:sz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90F"/>
    <w:pPr>
      <w:ind w:left="720"/>
      <w:contextualSpacing/>
    </w:pPr>
    <w:rPr>
      <w:rFonts w:asciiTheme="minorHAnsi" w:hAnsiTheme="minorHAnsi"/>
      <w:sz w:val="22"/>
    </w:rPr>
  </w:style>
  <w:style w:type="paragraph" w:customStyle="1" w:styleId="Default">
    <w:name w:val="Default"/>
    <w:rsid w:val="00707959"/>
    <w:pPr>
      <w:autoSpaceDE w:val="0"/>
      <w:autoSpaceDN w:val="0"/>
      <w:adjustRightInd w:val="0"/>
      <w:spacing w:before="0" w:after="0"/>
    </w:pPr>
    <w:rPr>
      <w:rFonts w:ascii="Times New Roman" w:eastAsiaTheme="minorEastAsia" w:hAnsi="Times New Roman" w:cs="Times New Roman"/>
      <w:color w:val="000000"/>
      <w:szCs w:val="24"/>
    </w:rPr>
  </w:style>
  <w:style w:type="character" w:styleId="Hyperlink">
    <w:name w:val="Hyperlink"/>
    <w:basedOn w:val="DefaultParagraphFont"/>
    <w:uiPriority w:val="99"/>
    <w:unhideWhenUsed/>
    <w:rsid w:val="00C37A29"/>
    <w:rPr>
      <w:color w:val="0000FF" w:themeColor="hyperlink"/>
      <w:u w:val="single"/>
    </w:rPr>
  </w:style>
  <w:style w:type="paragraph" w:customStyle="1" w:styleId="m6169898106909112209xxmsonormal">
    <w:name w:val="m_6169898106909112209xxmsonormal"/>
    <w:basedOn w:val="Normal"/>
    <w:rsid w:val="00FB4C8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ormalWeb">
    <w:name w:val="Normal (Web)"/>
    <w:basedOn w:val="Normal"/>
    <w:uiPriority w:val="99"/>
    <w:unhideWhenUsed/>
    <w:rsid w:val="009D1A95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table" w:customStyle="1" w:styleId="GridTable4-Accent51">
    <w:name w:val="Grid Table 4 - Accent 51"/>
    <w:basedOn w:val="TableNormal"/>
    <w:uiPriority w:val="49"/>
    <w:rsid w:val="007575D9"/>
    <w:pPr>
      <w:spacing w:before="0" w:after="0"/>
    </w:pPr>
    <w:rPr>
      <w:rFonts w:asciiTheme="minorHAnsi" w:hAnsiTheme="minorHAnsi"/>
      <w:sz w:val="22"/>
      <w:lang w:val="en-IN"/>
    </w:r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pple-converted-space">
    <w:name w:val="apple-converted-space"/>
    <w:basedOn w:val="DefaultParagraphFont"/>
    <w:rsid w:val="00374CE4"/>
  </w:style>
  <w:style w:type="character" w:customStyle="1" w:styleId="style20">
    <w:name w:val="style20"/>
    <w:basedOn w:val="DefaultParagraphFont"/>
    <w:rsid w:val="00374CE4"/>
  </w:style>
  <w:style w:type="paragraph" w:customStyle="1" w:styleId="style1">
    <w:name w:val="style1"/>
    <w:basedOn w:val="Normal"/>
    <w:rsid w:val="00375F42"/>
    <w:pPr>
      <w:spacing w:before="100" w:beforeAutospacing="1" w:after="100" w:afterAutospacing="1"/>
    </w:pPr>
    <w:rPr>
      <w:rFonts w:ascii="Arial" w:eastAsia="Times New Roman" w:hAnsi="Arial" w:cs="Arial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D685A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824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824C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614F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Theme="minorHAnsi" w:hAnsi="Century" w:cstheme="minorBidi"/>
        <w:sz w:val="24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40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176C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76C4"/>
  </w:style>
  <w:style w:type="paragraph" w:styleId="Footer">
    <w:name w:val="footer"/>
    <w:basedOn w:val="Normal"/>
    <w:link w:val="FooterChar"/>
    <w:uiPriority w:val="99"/>
    <w:semiHidden/>
    <w:unhideWhenUsed/>
    <w:rsid w:val="005176C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176C4"/>
  </w:style>
  <w:style w:type="paragraph" w:styleId="BalloonText">
    <w:name w:val="Balloon Text"/>
    <w:basedOn w:val="Normal"/>
    <w:link w:val="BalloonTextChar"/>
    <w:uiPriority w:val="99"/>
    <w:semiHidden/>
    <w:unhideWhenUsed/>
    <w:rsid w:val="005176C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6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590F"/>
    <w:pPr>
      <w:spacing w:after="0"/>
    </w:pPr>
    <w:rPr>
      <w:rFonts w:asciiTheme="minorHAnsi" w:hAnsiTheme="minorHAnsi"/>
      <w:sz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90F"/>
    <w:pPr>
      <w:ind w:left="720"/>
      <w:contextualSpacing/>
    </w:pPr>
    <w:rPr>
      <w:rFonts w:asciiTheme="minorHAnsi" w:hAnsiTheme="minorHAnsi"/>
      <w:sz w:val="22"/>
    </w:rPr>
  </w:style>
  <w:style w:type="paragraph" w:customStyle="1" w:styleId="Default">
    <w:name w:val="Default"/>
    <w:rsid w:val="00707959"/>
    <w:pPr>
      <w:autoSpaceDE w:val="0"/>
      <w:autoSpaceDN w:val="0"/>
      <w:adjustRightInd w:val="0"/>
      <w:spacing w:before="0" w:after="0"/>
    </w:pPr>
    <w:rPr>
      <w:rFonts w:ascii="Times New Roman" w:eastAsiaTheme="minorEastAsia" w:hAnsi="Times New Roman" w:cs="Times New Roman"/>
      <w:color w:val="000000"/>
      <w:szCs w:val="24"/>
    </w:rPr>
  </w:style>
  <w:style w:type="character" w:styleId="Hyperlink">
    <w:name w:val="Hyperlink"/>
    <w:basedOn w:val="DefaultParagraphFont"/>
    <w:uiPriority w:val="99"/>
    <w:unhideWhenUsed/>
    <w:rsid w:val="00C37A29"/>
    <w:rPr>
      <w:color w:val="0000FF" w:themeColor="hyperlink"/>
      <w:u w:val="single"/>
    </w:rPr>
  </w:style>
  <w:style w:type="paragraph" w:customStyle="1" w:styleId="m6169898106909112209xxmsonormal">
    <w:name w:val="m_6169898106909112209xxmsonormal"/>
    <w:basedOn w:val="Normal"/>
    <w:rsid w:val="00FB4C8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ormalWeb">
    <w:name w:val="Normal (Web)"/>
    <w:basedOn w:val="Normal"/>
    <w:uiPriority w:val="99"/>
    <w:unhideWhenUsed/>
    <w:rsid w:val="009D1A95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table" w:customStyle="1" w:styleId="GridTable4-Accent51">
    <w:name w:val="Grid Table 4 - Accent 51"/>
    <w:basedOn w:val="TableNormal"/>
    <w:uiPriority w:val="49"/>
    <w:rsid w:val="007575D9"/>
    <w:pPr>
      <w:spacing w:before="0" w:after="0"/>
    </w:pPr>
    <w:rPr>
      <w:rFonts w:asciiTheme="minorHAnsi" w:hAnsiTheme="minorHAnsi"/>
      <w:sz w:val="22"/>
      <w:lang w:val="en-IN"/>
    </w:r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pple-converted-space">
    <w:name w:val="apple-converted-space"/>
    <w:basedOn w:val="DefaultParagraphFont"/>
    <w:rsid w:val="00374CE4"/>
  </w:style>
  <w:style w:type="character" w:customStyle="1" w:styleId="style20">
    <w:name w:val="style20"/>
    <w:basedOn w:val="DefaultParagraphFont"/>
    <w:rsid w:val="00374CE4"/>
  </w:style>
  <w:style w:type="paragraph" w:customStyle="1" w:styleId="style1">
    <w:name w:val="style1"/>
    <w:basedOn w:val="Normal"/>
    <w:rsid w:val="00375F42"/>
    <w:pPr>
      <w:spacing w:before="100" w:beforeAutospacing="1" w:after="100" w:afterAutospacing="1"/>
    </w:pPr>
    <w:rPr>
      <w:rFonts w:ascii="Arial" w:eastAsia="Times New Roman" w:hAnsi="Arial" w:cs="Arial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D685A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824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824C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614F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7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44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7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4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93127">
          <w:marLeft w:val="-21"/>
          <w:marRight w:val="0"/>
          <w:marTop w:val="0"/>
          <w:marBottom w:val="1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1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79325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1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90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592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50439034">
                  <w:marLeft w:val="0"/>
                  <w:marRight w:val="0"/>
                  <w:marTop w:val="140"/>
                  <w:marBottom w:val="1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748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8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74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78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4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7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6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4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0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0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0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0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4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5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3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9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5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928563">
                  <w:marLeft w:val="0"/>
                  <w:marRight w:val="0"/>
                  <w:marTop w:val="7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53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24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30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016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469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6267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2527386">
                  <w:marLeft w:val="0"/>
                  <w:marRight w:val="0"/>
                  <w:marTop w:val="146"/>
                  <w:marBottom w:val="1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1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1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3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0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7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3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3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6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5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4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6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3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4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DECC-358D-4BC2-AC74-E4938A498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KIET</Company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</dc:creator>
  <cp:lastModifiedBy>welcome</cp:lastModifiedBy>
  <cp:revision>4</cp:revision>
  <cp:lastPrinted>2022-02-27T07:51:00Z</cp:lastPrinted>
  <dcterms:created xsi:type="dcterms:W3CDTF">2022-02-27T07:48:00Z</dcterms:created>
  <dcterms:modified xsi:type="dcterms:W3CDTF">2022-02-27T07:53:00Z</dcterms:modified>
</cp:coreProperties>
</file>